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38515F" w14:textId="72530801" w:rsidR="00093B12" w:rsidRPr="00AD1D69" w:rsidRDefault="00093B12" w:rsidP="00093B12">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4472C4" w:themeColor="accent1"/>
          <w:sz w:val="44"/>
          <w:szCs w:val="32"/>
        </w:rPr>
      </w:pPr>
      <w:r w:rsidRPr="00AD1D69">
        <w:rPr>
          <w:rFonts w:asciiTheme="majorHAnsi" w:eastAsiaTheme="majorEastAsia" w:hAnsiTheme="majorHAnsi" w:cstheme="majorBidi"/>
          <w:b/>
          <w:color w:val="4472C4" w:themeColor="accent1"/>
          <w:sz w:val="44"/>
          <w:szCs w:val="32"/>
        </w:rPr>
        <w:t>CHILD SAFETY RESPONDING AND REPORTING OBLIGATIONS POLICY AND PROCEDURES</w:t>
      </w:r>
    </w:p>
    <w:p w14:paraId="164BA3B7" w14:textId="77777777" w:rsidR="00093B12" w:rsidRPr="00AD1D69" w:rsidRDefault="00093B12" w:rsidP="00093B12">
      <w:pPr>
        <w:spacing w:after="0" w:line="240" w:lineRule="auto"/>
        <w:rPr>
          <w:rFonts w:ascii="Calibri" w:hAnsi="Calibri" w:cs="Calibri"/>
        </w:rPr>
      </w:pPr>
    </w:p>
    <w:p w14:paraId="42524B16" w14:textId="77777777" w:rsidR="00E02FFD" w:rsidRPr="00AD1D69" w:rsidRDefault="00E02FFD" w:rsidP="00E02FFD">
      <w:pPr>
        <w:rPr>
          <w:b/>
          <w:bCs/>
        </w:rPr>
      </w:pPr>
      <w:r w:rsidRPr="00AD1D69">
        <w:rPr>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1D69">
        <w:rPr>
          <w:b/>
          <w:bCs/>
        </w:rPr>
        <w:t>Help for non-English speakers</w:t>
      </w:r>
    </w:p>
    <w:p w14:paraId="6A175758" w14:textId="3670FEE4" w:rsidR="00E02FFD" w:rsidRPr="00AD1D69" w:rsidRDefault="00E02FFD" w:rsidP="00E02FFD">
      <w:r w:rsidRPr="00AD1D69">
        <w:t xml:space="preserve">If you need help to understand the information in this policy please contact </w:t>
      </w:r>
      <w:r w:rsidR="00A21742" w:rsidRPr="00AD1D69">
        <w:t>Andrew King</w:t>
      </w:r>
      <w:r w:rsidR="00C263B8">
        <w:t xml:space="preserve"> (5439 6366).</w:t>
      </w:r>
    </w:p>
    <w:p w14:paraId="397B23B2" w14:textId="77777777" w:rsidR="00E02FFD" w:rsidRPr="00AD1D69" w:rsidRDefault="00E02FFD" w:rsidP="00093B12">
      <w:pPr>
        <w:rPr>
          <w:rFonts w:asciiTheme="majorHAnsi" w:eastAsiaTheme="majorEastAsia" w:hAnsiTheme="majorHAnsi" w:cstheme="majorBidi"/>
          <w:b/>
          <w:caps/>
          <w:color w:val="4472C4" w:themeColor="accent1"/>
          <w:sz w:val="26"/>
          <w:szCs w:val="26"/>
        </w:rPr>
      </w:pPr>
    </w:p>
    <w:p w14:paraId="6ED46CE8" w14:textId="1C8BDEFB" w:rsidR="00093B12" w:rsidRPr="00AD1D69" w:rsidRDefault="00093B12" w:rsidP="00093B12">
      <w:pPr>
        <w:rPr>
          <w:rFonts w:asciiTheme="majorHAnsi" w:eastAsiaTheme="majorEastAsia" w:hAnsiTheme="majorHAnsi" w:cstheme="majorBidi"/>
          <w:b/>
          <w:caps/>
          <w:color w:val="4472C4" w:themeColor="accent1"/>
          <w:sz w:val="26"/>
          <w:szCs w:val="26"/>
        </w:rPr>
      </w:pPr>
      <w:r w:rsidRPr="00AD1D69">
        <w:rPr>
          <w:rFonts w:asciiTheme="majorHAnsi" w:eastAsiaTheme="majorEastAsia" w:hAnsiTheme="majorHAnsi" w:cstheme="majorBidi"/>
          <w:b/>
          <w:caps/>
          <w:color w:val="4472C4" w:themeColor="accent1"/>
          <w:sz w:val="26"/>
          <w:szCs w:val="26"/>
        </w:rPr>
        <w:t>Purpose</w:t>
      </w:r>
    </w:p>
    <w:p w14:paraId="666300C8" w14:textId="02C30BE5" w:rsidR="00093B12" w:rsidRPr="00AD1D69" w:rsidRDefault="00093B12" w:rsidP="0019600D">
      <w:pPr>
        <w:jc w:val="both"/>
      </w:pPr>
      <w:r w:rsidRPr="00AD1D69">
        <w:t>The purpose of this policy is to</w:t>
      </w:r>
      <w:r w:rsidR="00C1701A" w:rsidRPr="00AD1D69">
        <w:t xml:space="preserve"> outline the procedures our school has in place </w:t>
      </w:r>
      <w:r w:rsidR="00DA3A92" w:rsidRPr="00AD1D69">
        <w:t xml:space="preserve">to respond to complaints or concerns relating to child abuse and </w:t>
      </w:r>
      <w:r w:rsidR="00C1701A" w:rsidRPr="00AD1D69">
        <w:t>to</w:t>
      </w:r>
      <w:r w:rsidRPr="00AD1D69">
        <w:t xml:space="preserve"> ensure that all staff and members of our school community understand </w:t>
      </w:r>
      <w:r w:rsidR="00AC1440" w:rsidRPr="00AD1D69">
        <w:t xml:space="preserve">and follow </w:t>
      </w:r>
      <w:r w:rsidRPr="00AD1D69">
        <w:t xml:space="preserve">the various legal </w:t>
      </w:r>
      <w:r w:rsidR="00DA3A92" w:rsidRPr="00AD1D69">
        <w:t>obligations that apply to the reporting of child abuse to relevant authorities.</w:t>
      </w:r>
    </w:p>
    <w:p w14:paraId="7F21E646" w14:textId="77777777" w:rsidR="00093B12" w:rsidRPr="00AD1D69" w:rsidRDefault="00093B12" w:rsidP="00C92EE8">
      <w:pPr>
        <w:jc w:val="both"/>
        <w:rPr>
          <w:rFonts w:asciiTheme="majorHAnsi" w:eastAsiaTheme="majorEastAsia" w:hAnsiTheme="majorHAnsi" w:cstheme="majorBidi"/>
          <w:b/>
          <w:caps/>
          <w:color w:val="4472C4" w:themeColor="accent1"/>
          <w:sz w:val="26"/>
          <w:szCs w:val="26"/>
        </w:rPr>
      </w:pPr>
      <w:r w:rsidRPr="00AD1D69">
        <w:rPr>
          <w:rFonts w:asciiTheme="majorHAnsi" w:eastAsiaTheme="majorEastAsia" w:hAnsiTheme="majorHAnsi" w:cstheme="majorBidi"/>
          <w:b/>
          <w:caps/>
          <w:color w:val="4472C4" w:themeColor="accent1"/>
          <w:sz w:val="26"/>
          <w:szCs w:val="26"/>
        </w:rPr>
        <w:t>Scope</w:t>
      </w:r>
    </w:p>
    <w:p w14:paraId="528C01AA" w14:textId="76501BD6" w:rsidR="00093B12" w:rsidRPr="00AD1D69" w:rsidRDefault="00093B12" w:rsidP="00C92EE8">
      <w:pPr>
        <w:jc w:val="both"/>
      </w:pPr>
      <w:r w:rsidRPr="00AD1D69">
        <w:t>This policy applies to</w:t>
      </w:r>
      <w:r w:rsidR="00C01D83" w:rsidRPr="00AD1D69">
        <w:t xml:space="preserve"> complaints and concerns relating to child abuse made by or in relation to a child or student, school staff, volunteers, contractors, service providers, visitors or any other person while connected to </w:t>
      </w:r>
      <w:r w:rsidR="00B02182" w:rsidRPr="00AD1D69">
        <w:t>the school</w:t>
      </w:r>
      <w:r w:rsidR="00B02182" w:rsidRPr="00AD1D69" w:rsidDel="00B02182">
        <w:t xml:space="preserve"> </w:t>
      </w:r>
      <w:r w:rsidR="00B02182" w:rsidRPr="00AD1D69">
        <w:t>(</w:t>
      </w:r>
      <w:r w:rsidR="009B5DCB" w:rsidRPr="00AD1D69">
        <w:t>physical and online</w:t>
      </w:r>
      <w:r w:rsidR="00B02182" w:rsidRPr="00AD1D69">
        <w:t>)</w:t>
      </w:r>
      <w:r w:rsidR="00C01D83" w:rsidRPr="00AD1D69">
        <w:t>.</w:t>
      </w:r>
    </w:p>
    <w:p w14:paraId="195EBE2D" w14:textId="08E62234" w:rsidR="005A466B" w:rsidRPr="00AD1D69" w:rsidRDefault="005A466B" w:rsidP="005A466B">
      <w:pPr>
        <w:rPr>
          <w:rFonts w:asciiTheme="majorHAnsi" w:eastAsiaTheme="majorEastAsia" w:hAnsiTheme="majorHAnsi" w:cstheme="majorBidi"/>
          <w:b/>
          <w:caps/>
          <w:color w:val="4472C4" w:themeColor="accent1"/>
          <w:sz w:val="26"/>
          <w:szCs w:val="26"/>
        </w:rPr>
      </w:pPr>
      <w:r w:rsidRPr="00AD1D69">
        <w:rPr>
          <w:rFonts w:asciiTheme="majorHAnsi" w:eastAsiaTheme="majorEastAsia" w:hAnsiTheme="majorHAnsi" w:cstheme="majorBidi"/>
          <w:b/>
          <w:caps/>
          <w:color w:val="4472C4" w:themeColor="accent1"/>
          <w:sz w:val="26"/>
          <w:szCs w:val="26"/>
        </w:rPr>
        <w:t>Definitions</w:t>
      </w:r>
    </w:p>
    <w:p w14:paraId="45A37099" w14:textId="60AC7529" w:rsidR="005A466B" w:rsidRPr="00AD1D69" w:rsidRDefault="005A466B" w:rsidP="005A466B">
      <w:pPr>
        <w:rPr>
          <w:b/>
        </w:rPr>
      </w:pPr>
      <w:r w:rsidRPr="00AD1D69">
        <w:rPr>
          <w:b/>
        </w:rPr>
        <w:t>Child abuse</w:t>
      </w:r>
    </w:p>
    <w:p w14:paraId="5317A1E6" w14:textId="1D68F7D2" w:rsidR="005A466B" w:rsidRPr="00AD1D69" w:rsidRDefault="005A466B" w:rsidP="005A466B">
      <w:pPr>
        <w:rPr>
          <w:bCs/>
        </w:rPr>
      </w:pPr>
      <w:r w:rsidRPr="00AD1D69">
        <w:rPr>
          <w:bCs/>
        </w:rPr>
        <w:t>Child abuse includes:</w:t>
      </w:r>
    </w:p>
    <w:p w14:paraId="5EF7F082" w14:textId="7A48EA9B" w:rsidR="005A466B" w:rsidRPr="00AD1D69" w:rsidRDefault="00A1370A" w:rsidP="005A466B">
      <w:pPr>
        <w:pStyle w:val="ListParagraph"/>
        <w:numPr>
          <w:ilvl w:val="0"/>
          <w:numId w:val="19"/>
        </w:numPr>
        <w:rPr>
          <w:bCs/>
        </w:rPr>
      </w:pPr>
      <w:r w:rsidRPr="00AD1D69">
        <w:rPr>
          <w:bCs/>
        </w:rPr>
        <w:t>p</w:t>
      </w:r>
      <w:r w:rsidR="005A466B" w:rsidRPr="00AD1D69">
        <w:rPr>
          <w:bCs/>
        </w:rPr>
        <w:t xml:space="preserve">hysical </w:t>
      </w:r>
      <w:r w:rsidR="00AF0B4F" w:rsidRPr="00AD1D69">
        <w:rPr>
          <w:bCs/>
        </w:rPr>
        <w:t>violence inflicted on a child</w:t>
      </w:r>
    </w:p>
    <w:p w14:paraId="512F0210" w14:textId="5A5D44E7" w:rsidR="005A466B" w:rsidRPr="00AD1D69" w:rsidRDefault="00A1370A" w:rsidP="005A466B">
      <w:pPr>
        <w:pStyle w:val="ListParagraph"/>
        <w:numPr>
          <w:ilvl w:val="0"/>
          <w:numId w:val="19"/>
        </w:numPr>
        <w:rPr>
          <w:bCs/>
        </w:rPr>
      </w:pPr>
      <w:r w:rsidRPr="00AD1D69">
        <w:rPr>
          <w:bCs/>
        </w:rPr>
        <w:t>s</w:t>
      </w:r>
      <w:r w:rsidR="005A466B" w:rsidRPr="00AD1D69">
        <w:rPr>
          <w:bCs/>
        </w:rPr>
        <w:t xml:space="preserve">exual </w:t>
      </w:r>
      <w:r w:rsidR="00AF0B4F" w:rsidRPr="00AD1D69">
        <w:rPr>
          <w:bCs/>
        </w:rPr>
        <w:t>offences committed against a child</w:t>
      </w:r>
    </w:p>
    <w:p w14:paraId="6EB301E3" w14:textId="472930DA" w:rsidR="005A466B" w:rsidRPr="00AD1D69" w:rsidRDefault="00A1370A" w:rsidP="00883318">
      <w:pPr>
        <w:pStyle w:val="ListParagraph"/>
        <w:numPr>
          <w:ilvl w:val="0"/>
          <w:numId w:val="19"/>
        </w:numPr>
        <w:rPr>
          <w:bCs/>
        </w:rPr>
      </w:pPr>
      <w:r w:rsidRPr="00AD1D69">
        <w:rPr>
          <w:bCs/>
        </w:rPr>
        <w:t>g</w:t>
      </w:r>
      <w:r w:rsidR="005A466B" w:rsidRPr="00AD1D69">
        <w:rPr>
          <w:bCs/>
        </w:rPr>
        <w:t>rooming</w:t>
      </w:r>
      <w:r w:rsidR="00824412" w:rsidRPr="00AD1D69">
        <w:rPr>
          <w:bCs/>
        </w:rPr>
        <w:t xml:space="preserve"> of a child</w:t>
      </w:r>
      <w:r w:rsidR="00AF0B4F" w:rsidRPr="00AD1D69">
        <w:rPr>
          <w:bCs/>
        </w:rPr>
        <w:t xml:space="preserve"> by an adult</w:t>
      </w:r>
    </w:p>
    <w:p w14:paraId="39CE6D51" w14:textId="1243FA5B" w:rsidR="005A466B" w:rsidRPr="00AD1D69" w:rsidRDefault="00A1370A" w:rsidP="005A466B">
      <w:pPr>
        <w:pStyle w:val="ListParagraph"/>
        <w:numPr>
          <w:ilvl w:val="0"/>
          <w:numId w:val="19"/>
        </w:numPr>
        <w:rPr>
          <w:bCs/>
        </w:rPr>
      </w:pPr>
      <w:r w:rsidRPr="00AD1D69">
        <w:rPr>
          <w:bCs/>
        </w:rPr>
        <w:t>f</w:t>
      </w:r>
      <w:r w:rsidR="005A466B" w:rsidRPr="00AD1D69">
        <w:rPr>
          <w:bCs/>
        </w:rPr>
        <w:t xml:space="preserve">amily </w:t>
      </w:r>
      <w:r w:rsidR="00AF0B4F" w:rsidRPr="00AD1D69">
        <w:rPr>
          <w:bCs/>
        </w:rPr>
        <w:t>v</w:t>
      </w:r>
      <w:r w:rsidR="005A466B" w:rsidRPr="00AD1D69">
        <w:rPr>
          <w:bCs/>
        </w:rPr>
        <w:t>iolence</w:t>
      </w:r>
      <w:r w:rsidR="00824412" w:rsidRPr="00AD1D69">
        <w:rPr>
          <w:bCs/>
        </w:rPr>
        <w:t xml:space="preserve"> committed against or in the presence of a child </w:t>
      </w:r>
    </w:p>
    <w:p w14:paraId="5512467B" w14:textId="54E842C2" w:rsidR="005A466B" w:rsidRPr="00AD1D69" w:rsidRDefault="00A1370A" w:rsidP="005A466B">
      <w:pPr>
        <w:pStyle w:val="ListParagraph"/>
        <w:numPr>
          <w:ilvl w:val="0"/>
          <w:numId w:val="19"/>
        </w:numPr>
        <w:rPr>
          <w:bCs/>
        </w:rPr>
      </w:pPr>
      <w:r w:rsidRPr="00AD1D69">
        <w:rPr>
          <w:bCs/>
        </w:rPr>
        <w:t>s</w:t>
      </w:r>
      <w:r w:rsidR="005A466B" w:rsidRPr="00AD1D69">
        <w:rPr>
          <w:bCs/>
        </w:rPr>
        <w:t>erious emotional or psychological harm</w:t>
      </w:r>
      <w:r w:rsidR="00824412" w:rsidRPr="00AD1D69">
        <w:rPr>
          <w:bCs/>
        </w:rPr>
        <w:t xml:space="preserve"> to a child</w:t>
      </w:r>
    </w:p>
    <w:p w14:paraId="2FA32508" w14:textId="6D55F42D" w:rsidR="005A466B" w:rsidRPr="00AD1D69" w:rsidRDefault="00A1370A" w:rsidP="005A466B">
      <w:pPr>
        <w:pStyle w:val="ListParagraph"/>
        <w:numPr>
          <w:ilvl w:val="0"/>
          <w:numId w:val="19"/>
        </w:numPr>
        <w:rPr>
          <w:bCs/>
        </w:rPr>
      </w:pPr>
      <w:r w:rsidRPr="00AD1D69">
        <w:rPr>
          <w:bCs/>
        </w:rPr>
        <w:t>s</w:t>
      </w:r>
      <w:r w:rsidR="005A466B" w:rsidRPr="00AD1D69">
        <w:rPr>
          <w:bCs/>
        </w:rPr>
        <w:t>erious neglect</w:t>
      </w:r>
      <w:r w:rsidR="00824412" w:rsidRPr="00AD1D69">
        <w:rPr>
          <w:bCs/>
        </w:rPr>
        <w:t xml:space="preserve"> of a child</w:t>
      </w:r>
      <w:r w:rsidRPr="00AD1D69">
        <w:rPr>
          <w:bCs/>
        </w:rPr>
        <w:t>.</w:t>
      </w:r>
    </w:p>
    <w:p w14:paraId="0580553A" w14:textId="19AA5612" w:rsidR="00DA3A92" w:rsidRPr="00AD1D69" w:rsidRDefault="00DA3A92" w:rsidP="00DA3A92">
      <w:pPr>
        <w:rPr>
          <w:bCs/>
        </w:rPr>
      </w:pPr>
      <w:r w:rsidRPr="00AD1D69">
        <w:rPr>
          <w:bCs/>
        </w:rPr>
        <w:t>Th</w:t>
      </w:r>
      <w:r w:rsidR="00824412" w:rsidRPr="00AD1D69">
        <w:rPr>
          <w:bCs/>
        </w:rPr>
        <w:t>e</w:t>
      </w:r>
      <w:r w:rsidRPr="00AD1D69">
        <w:rPr>
          <w:bCs/>
        </w:rPr>
        <w:t xml:space="preserve"> definition of child abuse is broad and can include student to student incidents and concerns</w:t>
      </w:r>
      <w:r w:rsidR="0037183D" w:rsidRPr="00AD1D69">
        <w:rPr>
          <w:bCs/>
        </w:rPr>
        <w:t>,</w:t>
      </w:r>
      <w:r w:rsidRPr="00AD1D69">
        <w:rPr>
          <w:bCs/>
        </w:rPr>
        <w:t xml:space="preserve"> as well as behaviour</w:t>
      </w:r>
      <w:r w:rsidR="00824412" w:rsidRPr="00AD1D69">
        <w:rPr>
          <w:bCs/>
        </w:rPr>
        <w:t xml:space="preserve"> committed by </w:t>
      </w:r>
      <w:r w:rsidR="00126D08" w:rsidRPr="00AD1D69">
        <w:rPr>
          <w:bCs/>
        </w:rPr>
        <w:t>an adult.</w:t>
      </w:r>
      <w:r w:rsidRPr="00AD1D69">
        <w:rPr>
          <w:bCs/>
        </w:rPr>
        <w:t xml:space="preserve">  </w:t>
      </w:r>
    </w:p>
    <w:p w14:paraId="5566CFFB" w14:textId="3C1D2865" w:rsidR="005A466B" w:rsidRPr="00AD1D69" w:rsidRDefault="005A466B" w:rsidP="00C92EE8">
      <w:pPr>
        <w:jc w:val="both"/>
        <w:rPr>
          <w:b/>
        </w:rPr>
      </w:pPr>
      <w:r w:rsidRPr="00AD1D69">
        <w:rPr>
          <w:b/>
        </w:rPr>
        <w:t>Grooming</w:t>
      </w:r>
    </w:p>
    <w:p w14:paraId="0D9CEC9F" w14:textId="04D18D77" w:rsidR="005A466B" w:rsidRPr="00AD1D69" w:rsidRDefault="005A466B" w:rsidP="00C92EE8">
      <w:pPr>
        <w:jc w:val="both"/>
      </w:pPr>
      <w:r w:rsidRPr="00AD1D69">
        <w:t xml:space="preserve">Grooming is a criminal offence under the </w:t>
      </w:r>
      <w:r w:rsidRPr="00AD1D69">
        <w:rPr>
          <w:i/>
        </w:rPr>
        <w:t xml:space="preserve">Crimes Act 1958 </w:t>
      </w:r>
      <w:r w:rsidRPr="00AD1D69">
        <w:t>(Vic)</w:t>
      </w:r>
      <w:r w:rsidR="00F409CE" w:rsidRPr="00AD1D69">
        <w:t xml:space="preserve"> and is a form of child abuse</w:t>
      </w:r>
      <w:r w:rsidR="00004257" w:rsidRPr="00AD1D69">
        <w:t xml:space="preserve"> and sexual misconduct</w:t>
      </w:r>
      <w:r w:rsidRPr="00AD1D69">
        <w:t>. This offence targets predatory conduct undertaken by an adult to prepare a child under the age of 16 to engage in sexual activity at a later time</w:t>
      </w:r>
      <w:r w:rsidR="006F5F96" w:rsidRPr="00AD1D69">
        <w:t>, either with the groomer or with another adult</w:t>
      </w:r>
      <w:r w:rsidRPr="00AD1D69">
        <w:t>. Grooming can include communicating (including electronic communications</w:t>
      </w:r>
      <w:r w:rsidR="006F5F96" w:rsidRPr="00AD1D69">
        <w:t xml:space="preserve"> and communicating by conduct</w:t>
      </w:r>
      <w:r w:rsidRPr="00AD1D69">
        <w:t>) and/or attempting to befriend or establish a relationship or other emotional connection with the child or their parent</w:t>
      </w:r>
      <w:r w:rsidR="009B5DCB" w:rsidRPr="00AD1D69">
        <w:t xml:space="preserve"> or </w:t>
      </w:r>
      <w:r w:rsidRPr="00AD1D69">
        <w:t>carer.</w:t>
      </w:r>
    </w:p>
    <w:p w14:paraId="5CD93EE3" w14:textId="4182A3F7" w:rsidR="00B638AA" w:rsidRPr="00AD1D69" w:rsidRDefault="00B638AA" w:rsidP="00C92EE8">
      <w:pPr>
        <w:jc w:val="both"/>
        <w:rPr>
          <w:b/>
          <w:bCs/>
        </w:rPr>
      </w:pPr>
      <w:r w:rsidRPr="00AD1D69">
        <w:rPr>
          <w:b/>
          <w:bCs/>
        </w:rPr>
        <w:lastRenderedPageBreak/>
        <w:t>School staff member</w:t>
      </w:r>
    </w:p>
    <w:p w14:paraId="4BD90A27" w14:textId="447FB4E3" w:rsidR="00B638AA" w:rsidRPr="00AD1D69" w:rsidRDefault="00B638AA" w:rsidP="00C92EE8">
      <w:pPr>
        <w:jc w:val="both"/>
      </w:pPr>
      <w:r w:rsidRPr="00AD1D69">
        <w:t>For the purpose of this policy a school staff member includes a contractor engaged by the school or school council to perform child-related work.</w:t>
      </w:r>
    </w:p>
    <w:p w14:paraId="6028C8DF" w14:textId="77777777" w:rsidR="00093B12" w:rsidRPr="00AD1D69" w:rsidRDefault="00093B12" w:rsidP="00C92EE8">
      <w:pPr>
        <w:jc w:val="both"/>
        <w:rPr>
          <w:rFonts w:asciiTheme="majorHAnsi" w:eastAsiaTheme="majorEastAsia" w:hAnsiTheme="majorHAnsi" w:cstheme="majorBidi"/>
          <w:b/>
          <w:caps/>
          <w:color w:val="4472C4" w:themeColor="accent1"/>
          <w:sz w:val="26"/>
          <w:szCs w:val="26"/>
        </w:rPr>
      </w:pPr>
      <w:r w:rsidRPr="00AD1D69">
        <w:rPr>
          <w:rFonts w:asciiTheme="majorHAnsi" w:eastAsiaTheme="majorEastAsia" w:hAnsiTheme="majorHAnsi" w:cstheme="majorBidi"/>
          <w:b/>
          <w:caps/>
          <w:color w:val="4472C4" w:themeColor="accent1"/>
          <w:sz w:val="26"/>
          <w:szCs w:val="26"/>
        </w:rPr>
        <w:t>Policy</w:t>
      </w:r>
    </w:p>
    <w:p w14:paraId="7E66C324" w14:textId="621F5279" w:rsidR="00093B12" w:rsidRPr="00AD1D69" w:rsidRDefault="00A21742">
      <w:pPr>
        <w:jc w:val="both"/>
      </w:pPr>
      <w:r w:rsidRPr="00AD1D69">
        <w:t xml:space="preserve">Eppalock Primary School </w:t>
      </w:r>
      <w:r w:rsidR="00093B12" w:rsidRPr="00AD1D69">
        <w:t>understands the important role our school plays in protecting children from abuse</w:t>
      </w:r>
      <w:r w:rsidR="00247131" w:rsidRPr="00AD1D69">
        <w:t xml:space="preserve">. We have a range of policies and measures in place to prevent child abuse from occurring at our school or </w:t>
      </w:r>
      <w:r w:rsidR="00887BF0" w:rsidRPr="00AD1D69">
        <w:t xml:space="preserve">during </w:t>
      </w:r>
      <w:r w:rsidR="00247131" w:rsidRPr="00AD1D69">
        <w:t xml:space="preserve">school activities. </w:t>
      </w:r>
    </w:p>
    <w:p w14:paraId="60AE8940" w14:textId="77777777" w:rsidR="00383183" w:rsidRPr="00AD1D69" w:rsidRDefault="00383183" w:rsidP="00C92EE8">
      <w:pPr>
        <w:jc w:val="both"/>
        <w:rPr>
          <w:b/>
          <w:color w:val="4472C4" w:themeColor="accent1"/>
          <w:sz w:val="28"/>
        </w:rPr>
      </w:pPr>
      <w:r w:rsidRPr="00AD1D69">
        <w:rPr>
          <w:b/>
          <w:color w:val="4472C4" w:themeColor="accent1"/>
          <w:sz w:val="28"/>
          <w:szCs w:val="28"/>
        </w:rPr>
        <w:t>Information for</w:t>
      </w:r>
      <w:r w:rsidRPr="00AD1D69">
        <w:rPr>
          <w:b/>
          <w:color w:val="4472C4" w:themeColor="accent1"/>
          <w:sz w:val="28"/>
        </w:rPr>
        <w:t xml:space="preserve"> students</w:t>
      </w:r>
    </w:p>
    <w:p w14:paraId="22D45436" w14:textId="77777777" w:rsidR="00383183" w:rsidRPr="00AD1D69" w:rsidRDefault="00383183" w:rsidP="00C92EE8">
      <w:pPr>
        <w:pStyle w:val="ListParagraph"/>
        <w:numPr>
          <w:ilvl w:val="0"/>
          <w:numId w:val="19"/>
        </w:numPr>
        <w:jc w:val="both"/>
      </w:pPr>
      <w:r w:rsidRPr="00AD1D69">
        <w:t xml:space="preserve">All students should feel safe to speak to any staff member to raise any concerns about their safety or any other </w:t>
      </w:r>
      <w:r w:rsidRPr="00AD1D69">
        <w:rPr>
          <w:bCs/>
        </w:rPr>
        <w:t>concerns</w:t>
      </w:r>
      <w:r w:rsidRPr="00AD1D69">
        <w:t xml:space="preserve"> that they have. </w:t>
      </w:r>
      <w:bookmarkStart w:id="0" w:name="_Hlk96346109"/>
    </w:p>
    <w:bookmarkEnd w:id="0"/>
    <w:p w14:paraId="46AF6E0A" w14:textId="3238B7D2" w:rsidR="00383183" w:rsidRPr="00AD1D69" w:rsidRDefault="00383183" w:rsidP="00C92EE8">
      <w:pPr>
        <w:pStyle w:val="ListParagraph"/>
        <w:numPr>
          <w:ilvl w:val="0"/>
          <w:numId w:val="19"/>
        </w:numPr>
        <w:jc w:val="both"/>
      </w:pPr>
      <w:r w:rsidRPr="00AD1D69">
        <w:t xml:space="preserve">If a student does not </w:t>
      </w:r>
      <w:r w:rsidRPr="00AD1D69">
        <w:rPr>
          <w:bCs/>
        </w:rPr>
        <w:t>know</w:t>
      </w:r>
      <w:r w:rsidRPr="00AD1D69">
        <w:t xml:space="preserve"> who to approach at </w:t>
      </w:r>
      <w:r w:rsidR="00A21742" w:rsidRPr="00AD1D69">
        <w:t xml:space="preserve">Eppalock Primary School </w:t>
      </w:r>
      <w:r w:rsidRPr="00AD1D69">
        <w:t xml:space="preserve">they should start with </w:t>
      </w:r>
      <w:r w:rsidR="00A21742" w:rsidRPr="00AD1D69">
        <w:t>the Principal or the Mental Health, Wellbeing and Inclusion Leader.</w:t>
      </w:r>
    </w:p>
    <w:p w14:paraId="7C018093" w14:textId="4CEAA7E6" w:rsidR="00383183" w:rsidRPr="00AD1D69" w:rsidRDefault="00383183">
      <w:pPr>
        <w:jc w:val="both"/>
        <w:rPr>
          <w:b/>
          <w:color w:val="4472C4" w:themeColor="accent1"/>
          <w:sz w:val="28"/>
        </w:rPr>
      </w:pPr>
      <w:r w:rsidRPr="00AD1D69">
        <w:rPr>
          <w:b/>
          <w:color w:val="4472C4" w:themeColor="accent1"/>
          <w:sz w:val="28"/>
        </w:rPr>
        <w:t>Identifying child abuse</w:t>
      </w:r>
    </w:p>
    <w:p w14:paraId="2A9F54F7" w14:textId="18FB4504" w:rsidR="0093726D" w:rsidRPr="00AD1D69" w:rsidRDefault="00247131">
      <w:pPr>
        <w:jc w:val="both"/>
      </w:pPr>
      <w:r w:rsidRPr="00AD1D69">
        <w:t xml:space="preserve">To ensure we can respond </w:t>
      </w:r>
      <w:r w:rsidR="00563823" w:rsidRPr="00AD1D69">
        <w:t xml:space="preserve">in the best </w:t>
      </w:r>
      <w:r w:rsidR="00AE5153" w:rsidRPr="00AD1D69">
        <w:t xml:space="preserve">interests of </w:t>
      </w:r>
      <w:r w:rsidR="00563823" w:rsidRPr="00AD1D69">
        <w:t>students and children when complaints or concerns relating to</w:t>
      </w:r>
      <w:r w:rsidRPr="00AD1D69">
        <w:t xml:space="preserve"> child abuse</w:t>
      </w:r>
      <w:r w:rsidR="00563823" w:rsidRPr="00AD1D69">
        <w:t xml:space="preserve"> are raised,</w:t>
      </w:r>
      <w:r w:rsidRPr="00AD1D69">
        <w:t xml:space="preserve"> </w:t>
      </w:r>
      <w:r w:rsidR="00A02FD8" w:rsidRPr="00AD1D69">
        <w:t>all staff</w:t>
      </w:r>
      <w:r w:rsidR="00B638AA" w:rsidRPr="00AD1D69">
        <w:t xml:space="preserve"> </w:t>
      </w:r>
      <w:r w:rsidR="0093726D" w:rsidRPr="00AD1D69">
        <w:t>and</w:t>
      </w:r>
      <w:r w:rsidR="00B638AA" w:rsidRPr="00AD1D69">
        <w:t xml:space="preserve"> relevant</w:t>
      </w:r>
      <w:r w:rsidR="0093726D" w:rsidRPr="00AD1D69">
        <w:t xml:space="preserve"> </w:t>
      </w:r>
      <w:r w:rsidR="00A02FD8" w:rsidRPr="00AD1D69">
        <w:t>volunteers</w:t>
      </w:r>
      <w:r w:rsidR="00AE5153" w:rsidRPr="00AD1D69">
        <w:t xml:space="preserve"> must</w:t>
      </w:r>
      <w:r w:rsidR="0093726D" w:rsidRPr="00AD1D69">
        <w:t>:</w:t>
      </w:r>
    </w:p>
    <w:p w14:paraId="30021CCE" w14:textId="362166FE" w:rsidR="0093726D" w:rsidRPr="00AD1D69" w:rsidRDefault="00AE5153" w:rsidP="00C92EE8">
      <w:pPr>
        <w:pStyle w:val="ListParagraph"/>
        <w:numPr>
          <w:ilvl w:val="0"/>
          <w:numId w:val="19"/>
        </w:numPr>
        <w:jc w:val="both"/>
        <w:rPr>
          <w:bCs/>
        </w:rPr>
      </w:pPr>
      <w:r w:rsidRPr="00AD1D69">
        <w:rPr>
          <w:bCs/>
        </w:rPr>
        <w:t>u</w:t>
      </w:r>
      <w:r w:rsidR="0093726D" w:rsidRPr="00AD1D69">
        <w:rPr>
          <w:bCs/>
        </w:rPr>
        <w:t>nderstand how to identify signs of child abuse and behavioural indicators of perpetrators</w:t>
      </w:r>
      <w:r w:rsidRPr="00AD1D69">
        <w:rPr>
          <w:bCs/>
        </w:rPr>
        <w:t xml:space="preserve"> -</w:t>
      </w:r>
      <w:r w:rsidR="0093726D" w:rsidRPr="00AD1D69">
        <w:rPr>
          <w:bCs/>
        </w:rPr>
        <w:t xml:space="preserve"> </w:t>
      </w:r>
      <w:r w:rsidRPr="00AD1D69">
        <w:rPr>
          <w:bCs/>
        </w:rPr>
        <w:t>f</w:t>
      </w:r>
      <w:r w:rsidR="0093726D" w:rsidRPr="00AD1D69">
        <w:rPr>
          <w:bCs/>
        </w:rPr>
        <w:t>or detailed information on identifying child abuse and behavioural indicators of perpetrators refer to</w:t>
      </w:r>
      <w:r w:rsidR="0004126C" w:rsidRPr="00AD1D69">
        <w:rPr>
          <w:bCs/>
        </w:rPr>
        <w:t xml:space="preserve"> </w:t>
      </w:r>
      <w:hyperlink r:id="rId12" w:history="1">
        <w:r w:rsidR="00475A71" w:rsidRPr="00AD1D69">
          <w:rPr>
            <w:rStyle w:val="Hyperlink"/>
            <w:bCs/>
          </w:rPr>
          <w:t>I</w:t>
        </w:r>
        <w:r w:rsidR="0004126C" w:rsidRPr="00AD1D69">
          <w:rPr>
            <w:rStyle w:val="Hyperlink"/>
            <w:bCs/>
          </w:rPr>
          <w:t>dentify child abuse</w:t>
        </w:r>
      </w:hyperlink>
      <w:r w:rsidR="0004126C" w:rsidRPr="00AD1D69">
        <w:rPr>
          <w:bCs/>
        </w:rPr>
        <w:t xml:space="preserve">. </w:t>
      </w:r>
    </w:p>
    <w:p w14:paraId="43635DC9" w14:textId="661CF6FE" w:rsidR="0093726D" w:rsidRPr="00AD1D69" w:rsidRDefault="00AE5153" w:rsidP="00C92EE8">
      <w:pPr>
        <w:pStyle w:val="ListParagraph"/>
        <w:numPr>
          <w:ilvl w:val="0"/>
          <w:numId w:val="19"/>
        </w:numPr>
        <w:jc w:val="both"/>
      </w:pPr>
      <w:r w:rsidRPr="00AD1D69">
        <w:rPr>
          <w:bCs/>
        </w:rPr>
        <w:t>u</w:t>
      </w:r>
      <w:r w:rsidR="0093726D" w:rsidRPr="00AD1D69">
        <w:rPr>
          <w:bCs/>
        </w:rPr>
        <w:t>nderstand</w:t>
      </w:r>
      <w:r w:rsidR="0093726D" w:rsidRPr="00AD1D69">
        <w:t xml:space="preserve"> their </w:t>
      </w:r>
      <w:r w:rsidR="00563823" w:rsidRPr="00AD1D69">
        <w:t xml:space="preserve">various </w:t>
      </w:r>
      <w:r w:rsidR="0093726D" w:rsidRPr="00AD1D69">
        <w:t>legal obligations in relation to reporting child abuse to relevant authorities</w:t>
      </w:r>
      <w:r w:rsidRPr="00AD1D69">
        <w:t xml:space="preserve"> - f</w:t>
      </w:r>
      <w:r w:rsidR="00563823" w:rsidRPr="00AD1D69">
        <w:t>or detailed information on the various legal obligations refer to Appendix A</w:t>
      </w:r>
    </w:p>
    <w:p w14:paraId="7EB76D25" w14:textId="054BD72A" w:rsidR="00A02FD8" w:rsidRPr="00AD1D69" w:rsidRDefault="00AE5153">
      <w:pPr>
        <w:pStyle w:val="ListParagraph"/>
        <w:numPr>
          <w:ilvl w:val="0"/>
          <w:numId w:val="26"/>
        </w:numPr>
        <w:jc w:val="both"/>
      </w:pPr>
      <w:r w:rsidRPr="00AD1D69">
        <w:t>f</w:t>
      </w:r>
      <w:r w:rsidR="00A02FD8" w:rsidRPr="00AD1D69">
        <w:t xml:space="preserve">ollow the </w:t>
      </w:r>
      <w:r w:rsidR="0093726D" w:rsidRPr="00AD1D69">
        <w:t xml:space="preserve">below </w:t>
      </w:r>
      <w:r w:rsidR="00A02FD8" w:rsidRPr="00AD1D69">
        <w:t>procedures</w:t>
      </w:r>
      <w:r w:rsidR="0093726D" w:rsidRPr="00AD1D69">
        <w:t xml:space="preserve"> for responding to complaints or concerns relating to child abuse</w:t>
      </w:r>
      <w:r w:rsidR="00563823" w:rsidRPr="00AD1D69">
        <w:t xml:space="preserve">, which ensure our school </w:t>
      </w:r>
      <w:r w:rsidRPr="00AD1D69">
        <w:t xml:space="preserve">acts in the best interests of students and children and </w:t>
      </w:r>
      <w:r w:rsidR="00563823" w:rsidRPr="00AD1D69">
        <w:t xml:space="preserve">complies with </w:t>
      </w:r>
      <w:r w:rsidRPr="00AD1D69">
        <w:t xml:space="preserve">both </w:t>
      </w:r>
      <w:r w:rsidR="00563823" w:rsidRPr="00AD1D69">
        <w:t>our legal and Department policy obligations.</w:t>
      </w:r>
      <w:r w:rsidR="00A02FD8" w:rsidRPr="00AD1D69">
        <w:t xml:space="preserve">  </w:t>
      </w:r>
    </w:p>
    <w:p w14:paraId="2C8A884A" w14:textId="44F0BF44" w:rsidR="00A26B46" w:rsidRPr="00AD1D69" w:rsidRDefault="003E3CFA">
      <w:pPr>
        <w:jc w:val="both"/>
      </w:pPr>
      <w:r w:rsidRPr="00AD1D69">
        <w:t xml:space="preserve">At </w:t>
      </w:r>
      <w:r w:rsidR="00A21742" w:rsidRPr="00AD1D69">
        <w:t xml:space="preserve">Eppalock Primary School </w:t>
      </w:r>
      <w:r w:rsidRPr="00AD1D69">
        <w:t>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Pr="00AD1D69" w:rsidRDefault="00AE5153" w:rsidP="00C92EE8">
      <w:pPr>
        <w:jc w:val="both"/>
        <w:rPr>
          <w:b/>
          <w:color w:val="4472C4" w:themeColor="accent1"/>
          <w:sz w:val="28"/>
          <w:szCs w:val="28"/>
        </w:rPr>
      </w:pPr>
      <w:r w:rsidRPr="00AD1D69">
        <w:rPr>
          <w:b/>
          <w:color w:val="4472C4" w:themeColor="accent1"/>
          <w:sz w:val="28"/>
          <w:szCs w:val="28"/>
        </w:rPr>
        <w:t>Procedures for r</w:t>
      </w:r>
      <w:r w:rsidR="00DA3A92" w:rsidRPr="00AD1D69">
        <w:rPr>
          <w:b/>
          <w:color w:val="4472C4" w:themeColor="accent1"/>
          <w:sz w:val="28"/>
          <w:szCs w:val="28"/>
        </w:rPr>
        <w:t>esponding to an incident, disclosure, allegation or suspicion of child abuse</w:t>
      </w:r>
    </w:p>
    <w:p w14:paraId="5B47D3B9" w14:textId="62E67495" w:rsidR="00A275A3" w:rsidRPr="00AD1D69" w:rsidRDefault="00A275A3" w:rsidP="00C92EE8">
      <w:pPr>
        <w:jc w:val="both"/>
      </w:pPr>
      <w:r w:rsidRPr="00AD1D69">
        <w:t xml:space="preserve">In responding to a child safety incident, disclosure, allegation or suspicion, </w:t>
      </w:r>
      <w:r w:rsidR="00A21742" w:rsidRPr="00AD1D69">
        <w:t xml:space="preserve">Eppalock Primary School </w:t>
      </w:r>
      <w:r w:rsidRPr="00AD1D69">
        <w:t>will follow:</w:t>
      </w:r>
    </w:p>
    <w:p w14:paraId="61619D67" w14:textId="1B7D9CF0" w:rsidR="00A275A3" w:rsidRPr="00AD1D69" w:rsidRDefault="00A275A3" w:rsidP="00C92EE8">
      <w:pPr>
        <w:pStyle w:val="ListParagraph"/>
        <w:numPr>
          <w:ilvl w:val="0"/>
          <w:numId w:val="26"/>
        </w:numPr>
        <w:jc w:val="both"/>
      </w:pPr>
      <w:r w:rsidRPr="00AD1D69">
        <w:t xml:space="preserve">the </w:t>
      </w:r>
      <w:hyperlink r:id="rId13" w:history="1">
        <w:r w:rsidRPr="00AD1D69">
          <w:rPr>
            <w:rStyle w:val="Hyperlink"/>
          </w:rPr>
          <w:t>Four Critical Actions for Schools</w:t>
        </w:r>
      </w:hyperlink>
      <w:r w:rsidRPr="00AD1D69">
        <w:t xml:space="preserve"> for complaints and concerns relating to all forms of child abuse</w:t>
      </w:r>
    </w:p>
    <w:p w14:paraId="797F94D7" w14:textId="385A5AA5" w:rsidR="00A275A3" w:rsidRPr="00AD1D69" w:rsidRDefault="00A275A3" w:rsidP="00C92EE8">
      <w:pPr>
        <w:pStyle w:val="ListParagraph"/>
        <w:numPr>
          <w:ilvl w:val="0"/>
          <w:numId w:val="26"/>
        </w:numPr>
        <w:jc w:val="both"/>
      </w:pPr>
      <w:r w:rsidRPr="00AD1D69">
        <w:t xml:space="preserve">the </w:t>
      </w:r>
      <w:hyperlink r:id="rId14" w:history="1">
        <w:r w:rsidRPr="00AD1D69">
          <w:rPr>
            <w:rStyle w:val="Hyperlink"/>
          </w:rPr>
          <w:t>Four Critical Actions: Student Sexual Offending</w:t>
        </w:r>
      </w:hyperlink>
      <w:r w:rsidRPr="00AD1D69">
        <w:t xml:space="preserve"> for complaints and concerns relating to student sexual offending</w:t>
      </w:r>
    </w:p>
    <w:p w14:paraId="0AC5E61C" w14:textId="2E6C6EC1" w:rsidR="00A1370A" w:rsidRPr="00AD1D69" w:rsidRDefault="00A1370A" w:rsidP="00C92EE8">
      <w:pPr>
        <w:pStyle w:val="ListParagraph"/>
        <w:numPr>
          <w:ilvl w:val="0"/>
          <w:numId w:val="26"/>
        </w:numPr>
        <w:contextualSpacing w:val="0"/>
        <w:jc w:val="both"/>
      </w:pPr>
      <w:r w:rsidRPr="00AD1D69">
        <w:t xml:space="preserve">our Student Wellbeing and Engagement Policy and Bullying Prevention Policy for complaints and concerns relating to student physical violence or other harmful </w:t>
      </w:r>
      <w:r w:rsidR="00421254" w:rsidRPr="00AD1D69">
        <w:t xml:space="preserve">student </w:t>
      </w:r>
      <w:r w:rsidRPr="00AD1D69">
        <w:t>behaviours.</w:t>
      </w:r>
    </w:p>
    <w:p w14:paraId="44E417F3" w14:textId="61E18B93" w:rsidR="00DA3A92" w:rsidRPr="00AD1D69" w:rsidRDefault="00DA3A92" w:rsidP="00C92EE8">
      <w:pPr>
        <w:jc w:val="both"/>
        <w:rPr>
          <w:b/>
          <w:bCs/>
        </w:rPr>
      </w:pPr>
      <w:r w:rsidRPr="00AD1D69">
        <w:rPr>
          <w:b/>
          <w:bCs/>
        </w:rPr>
        <w:t>School staff and volunteer responsibilities</w:t>
      </w:r>
    </w:p>
    <w:p w14:paraId="638F45A2" w14:textId="0053B97F" w:rsidR="00A275A3" w:rsidRPr="00AD1D69" w:rsidRDefault="00421254" w:rsidP="00C92EE8">
      <w:pPr>
        <w:pStyle w:val="ListParagraph"/>
        <w:keepNext/>
        <w:numPr>
          <w:ilvl w:val="0"/>
          <w:numId w:val="22"/>
        </w:numPr>
        <w:ind w:left="357" w:hanging="357"/>
        <w:jc w:val="both"/>
        <w:rPr>
          <w:b/>
          <w:bCs/>
        </w:rPr>
      </w:pPr>
      <w:r w:rsidRPr="00AD1D69">
        <w:rPr>
          <w:b/>
          <w:bCs/>
        </w:rPr>
        <w:lastRenderedPageBreak/>
        <w:t>Immediate action</w:t>
      </w:r>
    </w:p>
    <w:p w14:paraId="7D77A33C" w14:textId="26FFF868" w:rsidR="00DA3A92" w:rsidRPr="00AD1D69" w:rsidRDefault="00DA3A92" w:rsidP="00C92EE8">
      <w:pPr>
        <w:pStyle w:val="ListParagraph"/>
        <w:spacing w:before="120"/>
        <w:ind w:left="357"/>
        <w:contextualSpacing w:val="0"/>
        <w:jc w:val="both"/>
      </w:pPr>
      <w:r w:rsidRPr="00AD1D69">
        <w:t>If a school staff member or volunteer witnesses an incident of child abuse, or reasonably believes, suspects or receives a disclosure or allegation that a child has been, or is at risk of being abused, they must:</w:t>
      </w:r>
    </w:p>
    <w:p w14:paraId="71BE2C74" w14:textId="44E97B42" w:rsidR="00DA3A92" w:rsidRPr="00AD1D69" w:rsidRDefault="00DA3A92" w:rsidP="00C92EE8">
      <w:pPr>
        <w:pStyle w:val="ListParagraph"/>
        <w:numPr>
          <w:ilvl w:val="0"/>
          <w:numId w:val="29"/>
        </w:numPr>
        <w:contextualSpacing w:val="0"/>
        <w:jc w:val="both"/>
      </w:pPr>
      <w:r w:rsidRPr="00AD1D69">
        <w:t xml:space="preserve">If a child is at immediate risk of harm, separate alleged victims and others involved, administer first aid (appropriate to their level of training) and call 000 for urgent medical or police assistance </w:t>
      </w:r>
      <w:r w:rsidR="00D3737D" w:rsidRPr="00AD1D69">
        <w:t xml:space="preserve">where required </w:t>
      </w:r>
      <w:r w:rsidRPr="00AD1D69">
        <w:t>to respond to immediate health or safety concerns.</w:t>
      </w:r>
    </w:p>
    <w:p w14:paraId="5C571BC0" w14:textId="0BFCC52E" w:rsidR="00057639" w:rsidRPr="00AD1D69" w:rsidRDefault="00DA3A92" w:rsidP="00C92EE8">
      <w:pPr>
        <w:pStyle w:val="ListParagraph"/>
        <w:numPr>
          <w:ilvl w:val="0"/>
          <w:numId w:val="29"/>
        </w:numPr>
        <w:contextualSpacing w:val="0"/>
        <w:jc w:val="both"/>
      </w:pPr>
      <w:r w:rsidRPr="00AD1D69">
        <w:t xml:space="preserve">Notify </w:t>
      </w:r>
      <w:r w:rsidR="00A21742" w:rsidRPr="00AD1D69">
        <w:t xml:space="preserve">the Principal </w:t>
      </w:r>
      <w:r w:rsidRPr="00AD1D69">
        <w:t xml:space="preserve">as soon as possible, who will ensure our school follows the steps in these procedures.  </w:t>
      </w:r>
    </w:p>
    <w:p w14:paraId="3D334DC1" w14:textId="77777777" w:rsidR="00C36AB9" w:rsidRPr="00AD1D69" w:rsidRDefault="00AA318D" w:rsidP="00C36AB9">
      <w:pPr>
        <w:pStyle w:val="ListParagraph"/>
        <w:spacing w:before="120"/>
        <w:ind w:left="357"/>
        <w:contextualSpacing w:val="0"/>
        <w:jc w:val="both"/>
      </w:pPr>
      <w:r w:rsidRPr="00AD1D69">
        <w:t>NOTE for staff and volunteers:</w:t>
      </w:r>
    </w:p>
    <w:p w14:paraId="296CB9AD" w14:textId="63C8D9D8" w:rsidR="00C36AB9" w:rsidRPr="00AD1D69" w:rsidRDefault="00AA318D" w:rsidP="00C36AB9">
      <w:pPr>
        <w:pStyle w:val="ListParagraph"/>
        <w:numPr>
          <w:ilvl w:val="0"/>
          <w:numId w:val="29"/>
        </w:numPr>
        <w:contextualSpacing w:val="0"/>
        <w:jc w:val="both"/>
      </w:pPr>
      <w:r w:rsidRPr="00AD1D69">
        <w:t>if you are uncertain if an incident, disclosure, allegation or suspicion gives rise to a concern about child abuse you must always err on the side of caution and report the concern</w:t>
      </w:r>
      <w:r w:rsidR="00A1370A" w:rsidRPr="00AD1D69">
        <w:t xml:space="preserve"> to </w:t>
      </w:r>
      <w:r w:rsidR="00A21742" w:rsidRPr="00AD1D69">
        <w:t>the Principal.</w:t>
      </w:r>
      <w:r w:rsidRPr="00AD1D69">
        <w:t xml:space="preserve"> </w:t>
      </w:r>
    </w:p>
    <w:p w14:paraId="08ACFCA2" w14:textId="258D6817" w:rsidR="00ED0212" w:rsidRPr="00AD1D69" w:rsidRDefault="00DA3A92" w:rsidP="00C36AB9">
      <w:pPr>
        <w:pStyle w:val="ListParagraph"/>
        <w:numPr>
          <w:ilvl w:val="0"/>
          <w:numId w:val="29"/>
        </w:numPr>
        <w:contextualSpacing w:val="0"/>
        <w:jc w:val="both"/>
      </w:pPr>
      <w:r w:rsidRPr="00AD1D69">
        <w:t>If the</w:t>
      </w:r>
      <w:r w:rsidR="00A21742" w:rsidRPr="00AD1D69">
        <w:t xml:space="preserve"> Principal</w:t>
      </w:r>
      <w:r w:rsidRPr="00AD1D69">
        <w:t xml:space="preserve"> is unavailable, </w:t>
      </w:r>
      <w:r w:rsidR="00A21742" w:rsidRPr="00AD1D69">
        <w:t xml:space="preserve">the Mental Health, Wellbeing and Inclusion leader </w:t>
      </w:r>
      <w:r w:rsidRPr="00AD1D69">
        <w:t>will take on this role.</w:t>
      </w:r>
      <w:r w:rsidR="00ED0212" w:rsidRPr="00AD1D69">
        <w:t xml:space="preserve"> </w:t>
      </w:r>
    </w:p>
    <w:p w14:paraId="00F4E24A" w14:textId="4E6D4412" w:rsidR="00DA3A92" w:rsidRPr="00AD1D69" w:rsidRDefault="00ED0212" w:rsidP="00C36AB9">
      <w:pPr>
        <w:pStyle w:val="ListParagraph"/>
        <w:numPr>
          <w:ilvl w:val="0"/>
          <w:numId w:val="29"/>
        </w:numPr>
        <w:contextualSpacing w:val="0"/>
        <w:jc w:val="both"/>
      </w:pPr>
      <w:r w:rsidRPr="00AD1D69">
        <w:t xml:space="preserve">If the concerns </w:t>
      </w:r>
      <w:r w:rsidR="00793B22" w:rsidRPr="00AD1D69">
        <w:t>relates to</w:t>
      </w:r>
      <w:r w:rsidRPr="00AD1D69">
        <w:t xml:space="preserve"> the</w:t>
      </w:r>
      <w:r w:rsidR="00872D67" w:rsidRPr="00AD1D69">
        <w:t xml:space="preserve"> conduct</w:t>
      </w:r>
      <w:r w:rsidR="00793B22" w:rsidRPr="00AD1D69">
        <w:t xml:space="preserve"> of</w:t>
      </w:r>
      <w:r w:rsidRPr="00AD1D69">
        <w:t xml:space="preserve"> </w:t>
      </w:r>
      <w:r w:rsidR="00A21742" w:rsidRPr="00AD1D69">
        <w:t xml:space="preserve">either the Principal or the Mental Health, </w:t>
      </w:r>
      <w:r w:rsidR="007A613D">
        <w:t>Wellbeing</w:t>
      </w:r>
      <w:r w:rsidR="00A21742" w:rsidRPr="00AD1D69">
        <w:t xml:space="preserve"> and Inclusion Leader, </w:t>
      </w:r>
      <w:r w:rsidR="00C36AB9" w:rsidRPr="00AD1D69">
        <w:t xml:space="preserve">notify the </w:t>
      </w:r>
      <w:hyperlink r:id="rId15" w:anchor="regional-office-contact-list" w:history="1">
        <w:r w:rsidR="000F1C11" w:rsidRPr="00AD1D69">
          <w:rPr>
            <w:rStyle w:val="Hyperlink"/>
          </w:rPr>
          <w:t>relevant</w:t>
        </w:r>
        <w:r w:rsidR="00C36AB9" w:rsidRPr="00AD1D69">
          <w:rPr>
            <w:rStyle w:val="Hyperlink"/>
          </w:rPr>
          <w:t xml:space="preserve"> regional office</w:t>
        </w:r>
      </w:hyperlink>
      <w:r w:rsidR="00C36AB9" w:rsidRPr="00AD1D69">
        <w:t xml:space="preserve"> who must then take on responsibility for ensuring our school follows these procedures. </w:t>
      </w:r>
    </w:p>
    <w:p w14:paraId="0AA67036" w14:textId="02334134" w:rsidR="00FC1EE8" w:rsidRPr="00AD1D69" w:rsidRDefault="00FC1EE8" w:rsidP="00C92EE8">
      <w:pPr>
        <w:ind w:left="357"/>
        <w:jc w:val="both"/>
      </w:pPr>
      <w:r w:rsidRPr="00AD1D69">
        <w:t xml:space="preserve">Refer to Appendix </w:t>
      </w:r>
      <w:r w:rsidR="001C1327" w:rsidRPr="00AD1D69">
        <w:t>B</w:t>
      </w:r>
      <w:r w:rsidRPr="00AD1D69">
        <w:t xml:space="preserve"> for guidance on how to respond </w:t>
      </w:r>
      <w:r w:rsidR="00F049DC" w:rsidRPr="00AD1D69">
        <w:t>to a</w:t>
      </w:r>
      <w:r w:rsidRPr="00AD1D69">
        <w:t xml:space="preserve"> disclos</w:t>
      </w:r>
      <w:r w:rsidR="00F049DC" w:rsidRPr="00AD1D69">
        <w:t>ure of</w:t>
      </w:r>
      <w:r w:rsidRPr="00AD1D69">
        <w:t xml:space="preserve"> child abuse.</w:t>
      </w:r>
    </w:p>
    <w:p w14:paraId="42616C83" w14:textId="576FC4AB" w:rsidR="00A275A3" w:rsidRPr="00AD1D69" w:rsidRDefault="00A275A3" w:rsidP="00C92EE8">
      <w:pPr>
        <w:pStyle w:val="ListParagraph"/>
        <w:keepNext/>
        <w:numPr>
          <w:ilvl w:val="0"/>
          <w:numId w:val="22"/>
        </w:numPr>
        <w:ind w:left="357" w:hanging="357"/>
        <w:jc w:val="both"/>
        <w:rPr>
          <w:b/>
          <w:bCs/>
        </w:rPr>
      </w:pPr>
      <w:r w:rsidRPr="00AD1D69">
        <w:rPr>
          <w:b/>
          <w:bCs/>
        </w:rPr>
        <w:t xml:space="preserve">Reporting to authorities and referring to services </w:t>
      </w:r>
    </w:p>
    <w:p w14:paraId="53CFC9F7" w14:textId="2BA65010" w:rsidR="00A637E4" w:rsidRPr="00AD1D69" w:rsidRDefault="00DA3A92" w:rsidP="00C92EE8">
      <w:pPr>
        <w:pStyle w:val="ListParagraph"/>
        <w:ind w:left="357"/>
        <w:contextualSpacing w:val="0"/>
        <w:jc w:val="both"/>
      </w:pPr>
      <w:r w:rsidRPr="00AD1D69">
        <w:t xml:space="preserve">As soon as immediate health and safety concerns are addressed, and relevant school staff have been informed, the </w:t>
      </w:r>
      <w:r w:rsidR="00A21742" w:rsidRPr="00AD1D69">
        <w:t>Principal</w:t>
      </w:r>
      <w:r w:rsidRPr="00AD1D69">
        <w:t xml:space="preserve"> </w:t>
      </w:r>
      <w:r w:rsidR="00A1370A" w:rsidRPr="00AD1D69">
        <w:rPr>
          <w:b/>
          <w:bCs/>
        </w:rPr>
        <w:t>must</w:t>
      </w:r>
      <w:r w:rsidR="00A1370A" w:rsidRPr="00AD1D69">
        <w:t xml:space="preserve"> report all incidents, suspicions and disclosures of child abuse as soon as possible. </w:t>
      </w:r>
    </w:p>
    <w:p w14:paraId="6A6B049A" w14:textId="011E23BA" w:rsidR="00D04A81" w:rsidRPr="00AD1D69" w:rsidRDefault="00D04A81" w:rsidP="00C92EE8">
      <w:pPr>
        <w:ind w:left="357"/>
        <w:jc w:val="both"/>
      </w:pPr>
      <w:r w:rsidRPr="00AD1D69">
        <w:t>The following steps will ensure our school complies with the four critical actions</w:t>
      </w:r>
      <w:r w:rsidR="00774389" w:rsidRPr="00AD1D69">
        <w:t xml:space="preserve"> as well as additional actions required under the Child Safe Standards.</w:t>
      </w:r>
    </w:p>
    <w:p w14:paraId="102271A9" w14:textId="2534E4AE" w:rsidR="00DA3A92" w:rsidRPr="00AD1D69" w:rsidRDefault="00774389" w:rsidP="00C92EE8">
      <w:pPr>
        <w:pStyle w:val="ListParagraph"/>
        <w:ind w:left="357"/>
        <w:contextualSpacing w:val="0"/>
        <w:jc w:val="both"/>
      </w:pPr>
      <w:r w:rsidRPr="00AD1D69">
        <w:t>The</w:t>
      </w:r>
      <w:r w:rsidR="00243004" w:rsidRPr="00AD1D69">
        <w:t xml:space="preserve"> </w:t>
      </w:r>
      <w:r w:rsidR="00A21742" w:rsidRPr="00AD1D69">
        <w:t>Principal</w:t>
      </w:r>
      <w:r w:rsidRPr="00AD1D69">
        <w:t xml:space="preserve"> must ensure</w:t>
      </w:r>
      <w:r w:rsidR="00DA3A92" w:rsidRPr="00AD1D69">
        <w:t>:</w:t>
      </w:r>
    </w:p>
    <w:p w14:paraId="146F1419" w14:textId="2F0EBE6B" w:rsidR="00DA3A92" w:rsidRPr="00AD1D69" w:rsidRDefault="00DA3A92" w:rsidP="00C92EE8">
      <w:pPr>
        <w:pStyle w:val="ListParagraph"/>
        <w:numPr>
          <w:ilvl w:val="0"/>
          <w:numId w:val="28"/>
        </w:numPr>
        <w:jc w:val="both"/>
      </w:pPr>
      <w:r w:rsidRPr="00AD1D69">
        <w:t>all relevant information</w:t>
      </w:r>
      <w:r w:rsidR="00774389" w:rsidRPr="00AD1D69">
        <w:t xml:space="preserve"> is reported</w:t>
      </w:r>
      <w:r w:rsidRPr="00AD1D69">
        <w:t xml:space="preserve"> to</w:t>
      </w:r>
      <w:r w:rsidR="005064B0" w:rsidRPr="00AD1D69">
        <w:t xml:space="preserve"> the Department of Families, Fairness and Housing</w:t>
      </w:r>
      <w:r w:rsidRPr="00AD1D69">
        <w:t xml:space="preserve"> </w:t>
      </w:r>
      <w:r w:rsidR="005064B0" w:rsidRPr="00AD1D69">
        <w:t>(D</w:t>
      </w:r>
      <w:r w:rsidRPr="00AD1D69">
        <w:t>FFH</w:t>
      </w:r>
      <w:r w:rsidR="005064B0" w:rsidRPr="00AD1D69">
        <w:t>)</w:t>
      </w:r>
      <w:r w:rsidRPr="00AD1D69">
        <w:t xml:space="preserve"> Child Protection, Victoria Police or relevant services</w:t>
      </w:r>
      <w:r w:rsidR="00D04A81" w:rsidRPr="00AD1D69">
        <w:t xml:space="preserve"> where required</w:t>
      </w:r>
    </w:p>
    <w:p w14:paraId="0462C34D" w14:textId="278FDF72" w:rsidR="00DA3A92" w:rsidRPr="00AD1D69" w:rsidRDefault="00DA3A92" w:rsidP="00C92EE8">
      <w:pPr>
        <w:pStyle w:val="ListParagraph"/>
        <w:numPr>
          <w:ilvl w:val="0"/>
          <w:numId w:val="28"/>
        </w:numPr>
        <w:jc w:val="both"/>
      </w:pPr>
      <w:r w:rsidRPr="00AD1D69">
        <w:t>the incident</w:t>
      </w:r>
      <w:r w:rsidR="00774389" w:rsidRPr="00AD1D69">
        <w:t xml:space="preserve"> is reported</w:t>
      </w:r>
      <w:r w:rsidRPr="00AD1D69">
        <w:t xml:space="preserve"> to the Department’s</w:t>
      </w:r>
      <w:r w:rsidR="00D51CBC" w:rsidRPr="00AD1D69">
        <w:t xml:space="preserve"> </w:t>
      </w:r>
      <w:hyperlink r:id="rId16" w:history="1">
        <w:r w:rsidR="00D51CBC" w:rsidRPr="00AD1D69">
          <w:rPr>
            <w:rStyle w:val="Hyperlink"/>
          </w:rPr>
          <w:t xml:space="preserve">eduSafe Plus </w:t>
        </w:r>
        <w:r w:rsidR="00611318" w:rsidRPr="00AD1D69">
          <w:rPr>
            <w:rStyle w:val="Hyperlink"/>
          </w:rPr>
          <w:t>portal</w:t>
        </w:r>
      </w:hyperlink>
      <w:r w:rsidR="00611318" w:rsidRPr="00AD1D69">
        <w:t xml:space="preserve"> or the</w:t>
      </w:r>
      <w:r w:rsidRPr="00AD1D69">
        <w:t xml:space="preserve"> Incident Support and Operations Centre (1800 126 126)</w:t>
      </w:r>
      <w:r w:rsidR="00D51CBC" w:rsidRPr="00AD1D69">
        <w:t xml:space="preserve"> in accordance with the</w:t>
      </w:r>
      <w:r w:rsidR="00611318" w:rsidRPr="00AD1D69">
        <w:t xml:space="preserve"> severity rating outlined in the </w:t>
      </w:r>
      <w:hyperlink r:id="rId17" w:history="1">
        <w:r w:rsidR="00611318" w:rsidRPr="00AD1D69">
          <w:rPr>
            <w:rStyle w:val="Hyperlink"/>
          </w:rPr>
          <w:t>Managing and Reporting School Incidents Policy</w:t>
        </w:r>
      </w:hyperlink>
      <w:r w:rsidR="00D51CBC" w:rsidRPr="00AD1D69">
        <w:t xml:space="preserve"> </w:t>
      </w:r>
    </w:p>
    <w:p w14:paraId="5BEB07A2" w14:textId="02487678" w:rsidR="00DA3A92" w:rsidRPr="00AD1D69" w:rsidRDefault="00DA3A92" w:rsidP="00C92EE8">
      <w:pPr>
        <w:pStyle w:val="ListParagraph"/>
        <w:numPr>
          <w:ilvl w:val="0"/>
          <w:numId w:val="28"/>
        </w:numPr>
        <w:jc w:val="both"/>
      </w:pPr>
      <w:r w:rsidRPr="00AD1D69">
        <w:t xml:space="preserve">all </w:t>
      </w:r>
      <w:hyperlink r:id="rId18" w:history="1">
        <w:r w:rsidRPr="00AD1D69">
          <w:rPr>
            <w:rStyle w:val="Hyperlink"/>
          </w:rPr>
          <w:t>reportable conduct</w:t>
        </w:r>
      </w:hyperlink>
      <w:r w:rsidRPr="00AD1D69">
        <w:t xml:space="preserve"> allegations or incidents </w:t>
      </w:r>
      <w:r w:rsidR="00774389" w:rsidRPr="00AD1D69">
        <w:t xml:space="preserve">are reported by the Principal </w:t>
      </w:r>
      <w:r w:rsidRPr="00AD1D69">
        <w:t>to the Department’s Employee Conduct Branch (03 7022 0005) – where a reportable conduct allegation is made against the Principal, the Regional Director</w:t>
      </w:r>
      <w:r w:rsidR="006C3C8A" w:rsidRPr="00AD1D69">
        <w:t xml:space="preserve"> must be informed who will then </w:t>
      </w:r>
      <w:r w:rsidR="00C913D6" w:rsidRPr="00AD1D69">
        <w:t>make</w:t>
      </w:r>
      <w:r w:rsidR="006C3C8A" w:rsidRPr="00AD1D69">
        <w:t xml:space="preserve"> a </w:t>
      </w:r>
      <w:r w:rsidRPr="00AD1D69">
        <w:t>report to Employee Conduct Branch</w:t>
      </w:r>
      <w:r w:rsidR="00982022" w:rsidRPr="00AD1D69">
        <w:t xml:space="preserve"> </w:t>
      </w:r>
    </w:p>
    <w:p w14:paraId="6290C790" w14:textId="63ABD66D" w:rsidR="00DA3A92" w:rsidRDefault="00DA3A92" w:rsidP="00C92EE8">
      <w:pPr>
        <w:ind w:left="357"/>
        <w:jc w:val="both"/>
        <w:rPr>
          <w:ins w:id="1" w:author="Chris Magilton" w:date="2025-05-02T13:53:00Z" w16du:dateUtc="2025-05-02T03:53:00Z"/>
        </w:rPr>
      </w:pPr>
      <w:r w:rsidRPr="00AD1D69">
        <w:t xml:space="preserve">NOTE: In circumstances where staff members are legally required to report child abuse </w:t>
      </w:r>
      <w:r w:rsidR="00471CC3" w:rsidRPr="00AD1D69">
        <w:t xml:space="preserve">to DFFH Child Protection or Victoria Police </w:t>
      </w:r>
      <w:r w:rsidRPr="00AD1D69">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3078E20B" w14:textId="77777777" w:rsidR="00D22032" w:rsidRDefault="00D22032" w:rsidP="00C92EE8">
      <w:pPr>
        <w:ind w:left="357"/>
        <w:jc w:val="both"/>
        <w:rPr>
          <w:ins w:id="2" w:author="Chris Magilton" w:date="2025-05-02T13:53:00Z" w16du:dateUtc="2025-05-02T03:53:00Z"/>
        </w:rPr>
      </w:pPr>
    </w:p>
    <w:p w14:paraId="5BC8E710" w14:textId="77777777" w:rsidR="00D22032" w:rsidRPr="00AD1D69" w:rsidRDefault="00D22032" w:rsidP="00C92EE8">
      <w:pPr>
        <w:ind w:left="357"/>
        <w:jc w:val="both"/>
      </w:pPr>
    </w:p>
    <w:p w14:paraId="52F81122" w14:textId="7C9766AC" w:rsidR="005064B0" w:rsidRPr="00AD1D69" w:rsidRDefault="005064B0" w:rsidP="00C92EE8">
      <w:pPr>
        <w:ind w:left="357"/>
        <w:jc w:val="both"/>
      </w:pPr>
      <w:r w:rsidRPr="00AD1D69">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w:t>
      </w:r>
      <w:ins w:id="3" w:author="Chris Magilton" w:date="2025-05-02T13:53:00Z" w16du:dateUtc="2025-05-02T03:53:00Z">
        <w:r w:rsidR="00D22032">
          <w:t>,</w:t>
        </w:r>
      </w:ins>
      <w:r w:rsidRPr="00AD1D69">
        <w:t xml:space="preserve"> DFFH Child Protection or Victoria Police.</w:t>
      </w:r>
    </w:p>
    <w:p w14:paraId="3DC62264" w14:textId="70812BFE" w:rsidR="0004126C" w:rsidRPr="00AD1D69" w:rsidRDefault="0004126C" w:rsidP="00C92EE8">
      <w:pPr>
        <w:pStyle w:val="ListParagraph"/>
        <w:keepNext/>
        <w:numPr>
          <w:ilvl w:val="0"/>
          <w:numId w:val="22"/>
        </w:numPr>
        <w:ind w:left="357" w:hanging="357"/>
        <w:jc w:val="both"/>
        <w:rPr>
          <w:b/>
          <w:bCs/>
        </w:rPr>
      </w:pPr>
      <w:r w:rsidRPr="00AD1D69">
        <w:rPr>
          <w:b/>
          <w:bCs/>
        </w:rPr>
        <w:t>Contacting parents or carers</w:t>
      </w:r>
    </w:p>
    <w:p w14:paraId="09E9D46E" w14:textId="6960F267" w:rsidR="009E161D" w:rsidRPr="00AD1D69" w:rsidRDefault="005A1E25" w:rsidP="00C92EE8">
      <w:pPr>
        <w:pStyle w:val="ListParagraph"/>
        <w:ind w:left="357"/>
        <w:contextualSpacing w:val="0"/>
        <w:jc w:val="both"/>
      </w:pPr>
      <w:r w:rsidRPr="00AD1D69">
        <w:t xml:space="preserve">The </w:t>
      </w:r>
      <w:r w:rsidR="00A21742" w:rsidRPr="00AD1D69">
        <w:t>Principal</w:t>
      </w:r>
      <w:r w:rsidRPr="00AD1D69">
        <w:t xml:space="preserve"> must ensure p</w:t>
      </w:r>
      <w:r w:rsidR="00DA3A92" w:rsidRPr="00AD1D69">
        <w:t>arents and carers are notified unless advised otherwise by DFFH Child Protection or Victoria Police</w:t>
      </w:r>
      <w:r w:rsidR="00E530BD" w:rsidRPr="00AD1D69">
        <w:t xml:space="preserve">, or there are other safety and wellbeing concerns in relation to informing parents/carers. </w:t>
      </w:r>
    </w:p>
    <w:p w14:paraId="5F4BC72D" w14:textId="6CEC71A2" w:rsidR="009E161D" w:rsidRPr="00AD1D69" w:rsidRDefault="00E530BD" w:rsidP="00C92EE8">
      <w:pPr>
        <w:pStyle w:val="ListParagraph"/>
        <w:ind w:left="357"/>
        <w:contextualSpacing w:val="0"/>
        <w:jc w:val="both"/>
      </w:pPr>
      <w:r w:rsidRPr="00AD1D69">
        <w:t>Principals may contact the Department</w:t>
      </w:r>
      <w:r w:rsidR="009B5DCB" w:rsidRPr="00AD1D69">
        <w:t xml:space="preserve"> of Education </w:t>
      </w:r>
      <w:r w:rsidRPr="00AD1D69">
        <w:t>Legal Division for advice on notifying parents and carers</w:t>
      </w:r>
      <w:r w:rsidR="00924E87" w:rsidRPr="00AD1D69">
        <w:t>, and where relevant, the wider school community</w:t>
      </w:r>
      <w:r w:rsidRPr="00AD1D69">
        <w:t>.</w:t>
      </w:r>
      <w:r w:rsidR="00DA3A92" w:rsidRPr="00AD1D69" w:rsidDel="00D85342">
        <w:t xml:space="preserve"> </w:t>
      </w:r>
    </w:p>
    <w:p w14:paraId="6744C6DC" w14:textId="32E87885" w:rsidR="00DA3A92" w:rsidRPr="00AD1D69" w:rsidRDefault="000B07AA" w:rsidP="00C92EE8">
      <w:pPr>
        <w:pStyle w:val="ListParagraph"/>
        <w:ind w:left="357"/>
        <w:contextualSpacing w:val="0"/>
        <w:jc w:val="both"/>
      </w:pPr>
      <w:r w:rsidRPr="00AD1D69">
        <w:t xml:space="preserve">For further guidance, refer to </w:t>
      </w:r>
      <w:hyperlink r:id="rId19" w:history="1">
        <w:r w:rsidRPr="00AD1D69">
          <w:rPr>
            <w:rStyle w:val="Hyperlink"/>
          </w:rPr>
          <w:t>PROTECT Contacting parents and carers</w:t>
        </w:r>
      </w:hyperlink>
    </w:p>
    <w:p w14:paraId="210F185F" w14:textId="2131A9D7" w:rsidR="004C48A6" w:rsidRPr="00AD1D69" w:rsidRDefault="004C48A6" w:rsidP="00C92EE8">
      <w:pPr>
        <w:pStyle w:val="ListParagraph"/>
        <w:keepNext/>
        <w:numPr>
          <w:ilvl w:val="0"/>
          <w:numId w:val="22"/>
        </w:numPr>
        <w:ind w:left="357" w:hanging="357"/>
        <w:jc w:val="both"/>
        <w:rPr>
          <w:b/>
          <w:bCs/>
        </w:rPr>
      </w:pPr>
      <w:r w:rsidRPr="00AD1D69">
        <w:rPr>
          <w:b/>
          <w:bCs/>
        </w:rPr>
        <w:t>Ongoing</w:t>
      </w:r>
      <w:r w:rsidR="0004126C" w:rsidRPr="00AD1D69">
        <w:rPr>
          <w:b/>
          <w:bCs/>
        </w:rPr>
        <w:t xml:space="preserve"> </w:t>
      </w:r>
      <w:r w:rsidR="00F13074" w:rsidRPr="00AD1D69">
        <w:rPr>
          <w:b/>
          <w:bCs/>
        </w:rPr>
        <w:t xml:space="preserve">protection </w:t>
      </w:r>
      <w:r w:rsidR="00EB50BD" w:rsidRPr="00AD1D69">
        <w:rPr>
          <w:b/>
          <w:bCs/>
        </w:rPr>
        <w:t>and support</w:t>
      </w:r>
    </w:p>
    <w:p w14:paraId="1F167B95" w14:textId="75AC0A23" w:rsidR="004C48A6" w:rsidRPr="00AD1D69" w:rsidRDefault="004C48A6" w:rsidP="008C2040">
      <w:pPr>
        <w:pStyle w:val="ListParagraph"/>
        <w:ind w:left="360"/>
        <w:contextualSpacing w:val="0"/>
        <w:jc w:val="both"/>
        <w:rPr>
          <w:b/>
          <w:bCs/>
        </w:rPr>
      </w:pPr>
      <w:r w:rsidRPr="00AD1D69">
        <w:t xml:space="preserve">The </w:t>
      </w:r>
      <w:r w:rsidR="00A21742" w:rsidRPr="00AD1D69">
        <w:t>Principal</w:t>
      </w:r>
      <w:r w:rsidRPr="00AD1D69">
        <w:t xml:space="preserve"> </w:t>
      </w:r>
      <w:r w:rsidR="00EB50BD" w:rsidRPr="00AD1D69">
        <w:t>must</w:t>
      </w:r>
      <w:r w:rsidRPr="00AD1D69">
        <w:t xml:space="preserve"> ensure appropriate steps are taken by the school to protect the child and other children from any continued risk of abuse. These steps </w:t>
      </w:r>
      <w:r w:rsidR="00EB50BD" w:rsidRPr="00AD1D69">
        <w:t>must</w:t>
      </w:r>
      <w:r w:rsidRPr="00AD1D69">
        <w:t xml:space="preserve"> be taken in consultation with any relevant external agency or Department staff such as DFFH Child Protection, Victoria Police, Legal Division or Employee Conduct Branch.</w:t>
      </w:r>
      <w:r w:rsidR="00E6527E" w:rsidRPr="00AD1D69">
        <w:t xml:space="preserve"> Ongoing protection will also include further reports to authorities if new information comes to light or further incidents occur.</w:t>
      </w:r>
    </w:p>
    <w:p w14:paraId="0BA80FBA" w14:textId="7ACD9F9C" w:rsidR="00DA3A92" w:rsidRPr="00AD1D69" w:rsidRDefault="00DA3A92" w:rsidP="00C92EE8">
      <w:pPr>
        <w:pStyle w:val="ListParagraph"/>
        <w:ind w:left="357"/>
        <w:contextualSpacing w:val="0"/>
        <w:jc w:val="both"/>
      </w:pPr>
      <w:r w:rsidRPr="00AD1D69">
        <w:t xml:space="preserve">Appropriate, culturally sensitive and ongoing support </w:t>
      </w:r>
      <w:r w:rsidR="00D01597" w:rsidRPr="00AD1D69">
        <w:t>must be</w:t>
      </w:r>
      <w:r w:rsidRPr="00AD1D69">
        <w:t xml:space="preserve"> </w:t>
      </w:r>
      <w:r w:rsidR="00BE0DD2" w:rsidRPr="00AD1D69">
        <w:t xml:space="preserve">offered and </w:t>
      </w:r>
      <w:r w:rsidRPr="00AD1D69">
        <w:t>provided to all affected students</w:t>
      </w:r>
      <w:r w:rsidR="00EB50BD" w:rsidRPr="00AD1D69">
        <w:t>.</w:t>
      </w:r>
      <w:r w:rsidR="00D01597" w:rsidRPr="00AD1D69">
        <w:t xml:space="preserve"> </w:t>
      </w:r>
      <w:r w:rsidR="00EB50BD" w:rsidRPr="00AD1D69">
        <w:t>O</w:t>
      </w:r>
      <w:r w:rsidRPr="00AD1D69">
        <w:t xml:space="preserve">ngoing support will be based on any available advice from </w:t>
      </w:r>
      <w:r w:rsidR="00D01597" w:rsidRPr="00AD1D69">
        <w:t xml:space="preserve">the Department, </w:t>
      </w:r>
      <w:r w:rsidRPr="00AD1D69">
        <w:t xml:space="preserve">parents and carers, </w:t>
      </w:r>
      <w:r w:rsidR="005C5938" w:rsidRPr="00AD1D69">
        <w:t>health practitioners,</w:t>
      </w:r>
      <w:r w:rsidRPr="00AD1D69">
        <w:t xml:space="preserve"> and other authorities (such as DFFH or Victoria Police) and may include referral to wellbeing professionals, development of a safety plan, student support group meetings, and</w:t>
      </w:r>
      <w:r w:rsidR="00BE0DD2" w:rsidRPr="00AD1D69">
        <w:t>, for student to student incidents,</w:t>
      </w:r>
      <w:r w:rsidRPr="00AD1D69">
        <w:t xml:space="preserve"> behaviour management and support measures.</w:t>
      </w:r>
    </w:p>
    <w:p w14:paraId="14007CEA" w14:textId="1B63980D" w:rsidR="0004126C" w:rsidRPr="00AD1D69" w:rsidRDefault="00054AC0" w:rsidP="00C92EE8">
      <w:pPr>
        <w:pStyle w:val="ListParagraph"/>
        <w:numPr>
          <w:ilvl w:val="0"/>
          <w:numId w:val="22"/>
        </w:numPr>
        <w:jc w:val="both"/>
        <w:rPr>
          <w:b/>
          <w:color w:val="4472C4" w:themeColor="accent1"/>
          <w:sz w:val="28"/>
          <w:szCs w:val="28"/>
        </w:rPr>
      </w:pPr>
      <w:r w:rsidRPr="00AD1D69">
        <w:rPr>
          <w:b/>
          <w:bCs/>
        </w:rPr>
        <w:t>Recordkeeping</w:t>
      </w:r>
      <w:r w:rsidRPr="00AD1D69">
        <w:rPr>
          <w:b/>
          <w:color w:val="4472C4" w:themeColor="accent1"/>
          <w:sz w:val="28"/>
          <w:szCs w:val="28"/>
        </w:rPr>
        <w:t xml:space="preserve"> </w:t>
      </w:r>
    </w:p>
    <w:p w14:paraId="496FF7F6" w14:textId="6256CCDB" w:rsidR="00DA3A92" w:rsidRPr="00AD1D69" w:rsidRDefault="00054AC0" w:rsidP="00C92EE8">
      <w:pPr>
        <w:jc w:val="both"/>
      </w:pPr>
      <w:r w:rsidRPr="00AD1D69">
        <w:t>T</w:t>
      </w:r>
      <w:r w:rsidR="00DA3A92" w:rsidRPr="00AD1D69">
        <w:t xml:space="preserve">he </w:t>
      </w:r>
      <w:r w:rsidR="00A21742" w:rsidRPr="00AD1D69">
        <w:t xml:space="preserve">Principal </w:t>
      </w:r>
      <w:r w:rsidR="00DA3A92" w:rsidRPr="00AD1D69">
        <w:t>will ensure that:</w:t>
      </w:r>
    </w:p>
    <w:p w14:paraId="67886458" w14:textId="4F99CEF4" w:rsidR="00DA3A92" w:rsidRPr="00AD1D69" w:rsidRDefault="00054AC0">
      <w:pPr>
        <w:pStyle w:val="ListParagraph"/>
        <w:numPr>
          <w:ilvl w:val="0"/>
          <w:numId w:val="15"/>
        </w:numPr>
        <w:spacing w:after="180" w:line="240" w:lineRule="auto"/>
        <w:jc w:val="both"/>
      </w:pPr>
      <w:r w:rsidRPr="00AD1D69">
        <w:t>d</w:t>
      </w:r>
      <w:r w:rsidR="00DA3A92" w:rsidRPr="00AD1D69">
        <w:t xml:space="preserve">etailed notes of the incident, disclosure, allegation or suspicion are taken using the </w:t>
      </w:r>
      <w:hyperlink r:id="rId20" w:history="1">
        <w:r w:rsidR="00DA3A92" w:rsidRPr="00AD1D69">
          <w:rPr>
            <w:rStyle w:val="Hyperlink"/>
          </w:rPr>
          <w:t>Responding to Suspected Child Abuse</w:t>
        </w:r>
        <w:r w:rsidR="00A21742" w:rsidRPr="00AD1D69">
          <w:rPr>
            <w:rStyle w:val="Hyperlink"/>
          </w:rPr>
          <w:t xml:space="preserve"> </w:t>
        </w:r>
        <w:r w:rsidR="00DA3A92" w:rsidRPr="00AD1D69">
          <w:rPr>
            <w:rStyle w:val="Hyperlink"/>
          </w:rPr>
          <w:t>Template</w:t>
        </w:r>
      </w:hyperlink>
      <w:r w:rsidR="002F7D4C" w:rsidRPr="00AD1D69">
        <w:t xml:space="preserve"> or the </w:t>
      </w:r>
      <w:hyperlink r:id="rId21" w:history="1">
        <w:r w:rsidR="002F7D4C" w:rsidRPr="00AD1D69">
          <w:rPr>
            <w:rStyle w:val="Hyperlink"/>
          </w:rPr>
          <w:t>Responding to Student Sexual Offending</w:t>
        </w:r>
        <w:r w:rsidR="00A21742" w:rsidRPr="00AD1D69">
          <w:rPr>
            <w:rStyle w:val="Hyperlink"/>
          </w:rPr>
          <w:t xml:space="preserve"> </w:t>
        </w:r>
        <w:r w:rsidR="002F7D4C" w:rsidRPr="00AD1D69">
          <w:rPr>
            <w:rStyle w:val="Hyperlink"/>
          </w:rPr>
          <w:t>template</w:t>
        </w:r>
      </w:hyperlink>
      <w:r w:rsidR="00DA3A92" w:rsidRPr="00AD1D69">
        <w:t xml:space="preserve"> including, where possible, by the staff member or volunteer who reported the incident, disclosure, or suspicion to them</w:t>
      </w:r>
    </w:p>
    <w:p w14:paraId="447B62D9" w14:textId="5E10D52D" w:rsidR="00DA3A92" w:rsidRPr="00AD1D69" w:rsidRDefault="00054AC0">
      <w:pPr>
        <w:pStyle w:val="ListParagraph"/>
        <w:numPr>
          <w:ilvl w:val="0"/>
          <w:numId w:val="15"/>
        </w:numPr>
        <w:spacing w:after="180" w:line="240" w:lineRule="auto"/>
        <w:jc w:val="both"/>
      </w:pPr>
      <w:r w:rsidRPr="00AD1D69">
        <w:t>d</w:t>
      </w:r>
      <w:r w:rsidR="00DA3A92" w:rsidRPr="00AD1D69">
        <w:t>etailed notes are taken of any immediate or ongoing action taken by the school to respond to the incident, disclosure, allegation or suspicion</w:t>
      </w:r>
    </w:p>
    <w:p w14:paraId="705E17B7" w14:textId="5A5CAD7D" w:rsidR="006C0198" w:rsidRPr="00AD1D69" w:rsidRDefault="00054AC0">
      <w:pPr>
        <w:pStyle w:val="ListParagraph"/>
        <w:numPr>
          <w:ilvl w:val="0"/>
          <w:numId w:val="15"/>
        </w:numPr>
        <w:spacing w:after="180" w:line="240" w:lineRule="auto"/>
        <w:jc w:val="both"/>
      </w:pPr>
      <w:r w:rsidRPr="00AD1D69">
        <w:t>a</w:t>
      </w:r>
      <w:r w:rsidR="00DA3A92" w:rsidRPr="00AD1D69">
        <w:t xml:space="preserve">ll notes and other records relating to the incident, disclosure, allegation or suspicion, including the schools immediate and ongoing actions, are stored securely in </w:t>
      </w:r>
      <w:r w:rsidR="00A21742" w:rsidRPr="00AD1D69">
        <w:t>the filing cabinets in the Principal’s office</w:t>
      </w:r>
    </w:p>
    <w:p w14:paraId="2F823F29" w14:textId="2B0797B6" w:rsidR="00DA3A92" w:rsidRPr="00AD1D69" w:rsidRDefault="00DA3A92" w:rsidP="00C92EE8">
      <w:pPr>
        <w:jc w:val="both"/>
        <w:rPr>
          <w:b/>
          <w:color w:val="4472C4" w:themeColor="accent1"/>
          <w:sz w:val="28"/>
          <w:szCs w:val="28"/>
        </w:rPr>
      </w:pPr>
      <w:r w:rsidRPr="00AD1D69">
        <w:rPr>
          <w:b/>
          <w:color w:val="4472C4" w:themeColor="accent1"/>
          <w:sz w:val="28"/>
          <w:szCs w:val="28"/>
        </w:rPr>
        <w:t>For school visitors and school community members</w:t>
      </w:r>
    </w:p>
    <w:p w14:paraId="32BDCC9B" w14:textId="0C05013F" w:rsidR="00DA3A92" w:rsidRPr="00AD1D69" w:rsidRDefault="00DA3A92" w:rsidP="00C92EE8">
      <w:pPr>
        <w:jc w:val="both"/>
        <w:rPr>
          <w:b/>
        </w:rPr>
      </w:pPr>
      <w:r w:rsidRPr="00AD1D69">
        <w:t xml:space="preserve">All community members aged 18 years or over </w:t>
      </w:r>
      <w:r w:rsidR="000C4157" w:rsidRPr="00AD1D69">
        <w:t>have</w:t>
      </w:r>
      <w:r w:rsidRPr="00AD1D69">
        <w:t xml:space="preserve"> legal obligations</w:t>
      </w:r>
      <w:r w:rsidR="005A1D4A" w:rsidRPr="00AD1D69">
        <w:t xml:space="preserve"> relating to reporting child abuse</w:t>
      </w:r>
      <w:r w:rsidRPr="00AD1D69">
        <w:t xml:space="preserve"> – </w:t>
      </w:r>
      <w:r w:rsidR="004440D2" w:rsidRPr="00AD1D69">
        <w:t>refer to Appendix A for detailed information</w:t>
      </w:r>
      <w:r w:rsidRPr="00AD1D69">
        <w:t>.</w:t>
      </w:r>
    </w:p>
    <w:p w14:paraId="365F1F71" w14:textId="45D0363B" w:rsidR="00DA3A92" w:rsidRPr="00AD1D69" w:rsidRDefault="00DA3A92" w:rsidP="00C92EE8">
      <w:pPr>
        <w:jc w:val="both"/>
      </w:pPr>
      <w:r w:rsidRPr="00AD1D69">
        <w:t>Any person can make a report to DFFH Child Protection or Victoria Police if they believe on reasonable grounds that a child is in need of protection. For contact details</w:t>
      </w:r>
      <w:r w:rsidR="004440D2" w:rsidRPr="00AD1D69">
        <w:t>, refer to</w:t>
      </w:r>
      <w:r w:rsidRPr="00AD1D69">
        <w:t xml:space="preserve"> the </w:t>
      </w:r>
      <w:hyperlink r:id="rId22" w:history="1">
        <w:r w:rsidRPr="00AD1D69">
          <w:rPr>
            <w:rStyle w:val="Hyperlink"/>
          </w:rPr>
          <w:t>Four Critical Actions</w:t>
        </w:r>
      </w:hyperlink>
      <w:r w:rsidR="000C4157" w:rsidRPr="00AD1D69">
        <w:t>.</w:t>
      </w:r>
      <w:r w:rsidRPr="00AD1D69">
        <w:t xml:space="preserve"> </w:t>
      </w:r>
    </w:p>
    <w:p w14:paraId="353AFE30" w14:textId="7A761945" w:rsidR="00F400F1" w:rsidRPr="00AD1D69" w:rsidRDefault="00F400F1" w:rsidP="00C92EE8">
      <w:pPr>
        <w:jc w:val="both"/>
      </w:pPr>
      <w:r w:rsidRPr="00AD1D69">
        <w:t xml:space="preserve">Members of the community do not have to inform the school if they are making a disclosure to DFFH Child Protection or the Victoria Police. </w:t>
      </w:r>
      <w:r w:rsidR="006836F1" w:rsidRPr="00AD1D69">
        <w:t xml:space="preserve">However, where a community member is concerned about the </w:t>
      </w:r>
      <w:r w:rsidR="006836F1" w:rsidRPr="00AD1D69">
        <w:lastRenderedPageBreak/>
        <w:t>safety of a child or children at the school, the community member should report this concern to the principal so that appropriate steps to support the student can be taken</w:t>
      </w:r>
    </w:p>
    <w:p w14:paraId="58CFC6EA" w14:textId="3D71230D" w:rsidR="002F5EF2" w:rsidRPr="00AD1D69" w:rsidRDefault="0071026C" w:rsidP="00C92EE8">
      <w:pPr>
        <w:jc w:val="both"/>
        <w:rPr>
          <w:b/>
          <w:color w:val="4472C4" w:themeColor="accent1"/>
          <w:sz w:val="28"/>
          <w:szCs w:val="28"/>
        </w:rPr>
      </w:pPr>
      <w:r w:rsidRPr="00AD1D69">
        <w:rPr>
          <w:b/>
          <w:color w:val="4472C4" w:themeColor="accent1"/>
          <w:sz w:val="28"/>
          <w:szCs w:val="28"/>
        </w:rPr>
        <w:t>Additional</w:t>
      </w:r>
      <w:r w:rsidR="002F5EF2" w:rsidRPr="00AD1D69">
        <w:rPr>
          <w:b/>
          <w:color w:val="4472C4" w:themeColor="accent1"/>
          <w:sz w:val="28"/>
          <w:szCs w:val="28"/>
        </w:rPr>
        <w:t xml:space="preserve"> requirements for all staff</w:t>
      </w:r>
    </w:p>
    <w:p w14:paraId="608B4077" w14:textId="1FC501A2" w:rsidR="007A19BD" w:rsidRPr="00AD1D69" w:rsidRDefault="007A19BD" w:rsidP="007A19BD">
      <w:pPr>
        <w:jc w:val="both"/>
      </w:pPr>
      <w:r w:rsidRPr="00AD1D69">
        <w:t xml:space="preserve">All staff play an important role in supporting student safety and wellbeing and have a duty of care to take reasonable steps to prevent reasonably foreseeable harm to students. </w:t>
      </w:r>
    </w:p>
    <w:p w14:paraId="5934FFC7" w14:textId="06D66DB1" w:rsidR="007A19BD" w:rsidRPr="00AD1D69" w:rsidRDefault="007A19BD" w:rsidP="007A19BD">
      <w:pPr>
        <w:jc w:val="both"/>
      </w:pPr>
      <w:r w:rsidRPr="00AD1D69">
        <w:t>Fulfilling the roles and responsibilities in the above procedure does not displace or discharge any other obligations that arise if a person reasonably believes that a child is at risk of child abuse. This means that if, after following the actions outlined in the procedure, a staff member reasonably believes that a child remains at risk of abuse, they must take the following steps:</w:t>
      </w:r>
    </w:p>
    <w:p w14:paraId="61455A5F" w14:textId="77777777" w:rsidR="007A19BD" w:rsidRPr="00AD1D69" w:rsidRDefault="007A19BD" w:rsidP="007A19BD">
      <w:pPr>
        <w:pStyle w:val="ListParagraph"/>
        <w:numPr>
          <w:ilvl w:val="0"/>
          <w:numId w:val="15"/>
        </w:numPr>
        <w:spacing w:after="180" w:line="240" w:lineRule="auto"/>
        <w:jc w:val="both"/>
      </w:pPr>
      <w:r w:rsidRPr="00AD1D69">
        <w:t>if they are concerned that the school has not taken reasonable steps to prevent or reduce the risk, raise these concerns with the principal in the first instance, and escalate to the regional office if they remain unsatisfied.</w:t>
      </w:r>
    </w:p>
    <w:p w14:paraId="324BD42B" w14:textId="7A603C0A" w:rsidR="007A19BD" w:rsidRPr="00AD1D69" w:rsidRDefault="007A19BD" w:rsidP="007A19BD">
      <w:pPr>
        <w:pStyle w:val="ListParagraph"/>
        <w:numPr>
          <w:ilvl w:val="0"/>
          <w:numId w:val="15"/>
        </w:numPr>
        <w:spacing w:after="180" w:line="240" w:lineRule="auto"/>
        <w:jc w:val="both"/>
      </w:pPr>
      <w:r w:rsidRPr="00AD1D69">
        <w:t>report the matter to the relevant authorities where they are unable to confirm that the information has been reported by another staff member  </w:t>
      </w:r>
    </w:p>
    <w:p w14:paraId="221755AE" w14:textId="77777777" w:rsidR="007A19BD" w:rsidRPr="00AD1D69" w:rsidRDefault="007A19BD" w:rsidP="007A19BD">
      <w:pPr>
        <w:jc w:val="both"/>
      </w:pPr>
      <w:r w:rsidRPr="00AD1D69">
        <w:t>Staff must refer to Appendix A for further information on their obligations relating to reporting to authorities.</w:t>
      </w:r>
    </w:p>
    <w:p w14:paraId="597E0C7A" w14:textId="065F3FB2" w:rsidR="004F2BA3" w:rsidRPr="00AD1D69" w:rsidRDefault="004F2BA3" w:rsidP="00C92EE8">
      <w:pPr>
        <w:jc w:val="both"/>
        <w:rPr>
          <w:rFonts w:asciiTheme="majorHAnsi" w:eastAsiaTheme="majorEastAsia" w:hAnsiTheme="majorHAnsi" w:cstheme="majorBidi"/>
          <w:b/>
          <w:caps/>
          <w:color w:val="4472C4" w:themeColor="accent1"/>
          <w:sz w:val="26"/>
          <w:szCs w:val="26"/>
        </w:rPr>
      </w:pPr>
      <w:r w:rsidRPr="00AD1D69">
        <w:rPr>
          <w:rFonts w:asciiTheme="majorHAnsi" w:eastAsiaTheme="majorEastAsia" w:hAnsiTheme="majorHAnsi" w:cstheme="majorBidi"/>
          <w:b/>
          <w:caps/>
          <w:color w:val="4472C4" w:themeColor="accent1"/>
          <w:sz w:val="26"/>
          <w:szCs w:val="26"/>
        </w:rPr>
        <w:t>COMMUNICATION</w:t>
      </w:r>
    </w:p>
    <w:p w14:paraId="05D2C422" w14:textId="77777777" w:rsidR="004F2BA3" w:rsidRPr="00AD1D69" w:rsidRDefault="004F2BA3" w:rsidP="00C92EE8">
      <w:pPr>
        <w:jc w:val="both"/>
      </w:pPr>
      <w:r w:rsidRPr="00AD1D69">
        <w:t xml:space="preserve">This policy will be communicated to our school community in the following ways: </w:t>
      </w:r>
    </w:p>
    <w:p w14:paraId="72F47EB2" w14:textId="28BB39CF" w:rsidR="00900748" w:rsidRPr="00AD1D69" w:rsidRDefault="004F2BA3">
      <w:pPr>
        <w:pStyle w:val="ListParagraph"/>
        <w:numPr>
          <w:ilvl w:val="0"/>
          <w:numId w:val="15"/>
        </w:numPr>
        <w:spacing w:after="180" w:line="240" w:lineRule="auto"/>
        <w:jc w:val="both"/>
      </w:pPr>
      <w:r w:rsidRPr="00AD1D69">
        <w:t>Available publicly on our school’s website</w:t>
      </w:r>
    </w:p>
    <w:p w14:paraId="7E3D1673" w14:textId="03B03004" w:rsidR="004F2BA3" w:rsidRPr="00AD1D69" w:rsidRDefault="004F2BA3">
      <w:pPr>
        <w:pStyle w:val="ListParagraph"/>
        <w:numPr>
          <w:ilvl w:val="0"/>
          <w:numId w:val="15"/>
        </w:numPr>
        <w:spacing w:after="180" w:line="240" w:lineRule="auto"/>
        <w:jc w:val="both"/>
      </w:pPr>
      <w:r w:rsidRPr="00AD1D69">
        <w:t xml:space="preserve">Included in staff induction processes and </w:t>
      </w:r>
      <w:r w:rsidR="00900748" w:rsidRPr="00AD1D69">
        <w:t xml:space="preserve">annual </w:t>
      </w:r>
      <w:r w:rsidRPr="00AD1D69">
        <w:t>staff training</w:t>
      </w:r>
    </w:p>
    <w:p w14:paraId="3CB34A26" w14:textId="52862D7E" w:rsidR="00900748" w:rsidRPr="00AD1D69" w:rsidRDefault="00900748">
      <w:pPr>
        <w:pStyle w:val="ListParagraph"/>
        <w:numPr>
          <w:ilvl w:val="0"/>
          <w:numId w:val="15"/>
        </w:numPr>
        <w:spacing w:after="180" w:line="240" w:lineRule="auto"/>
        <w:jc w:val="both"/>
      </w:pPr>
      <w:r w:rsidRPr="00AD1D69">
        <w:t>Included in volunteer induction processes and training for relevant volunteers</w:t>
      </w:r>
    </w:p>
    <w:p w14:paraId="5F19ED2B" w14:textId="0F845757" w:rsidR="00900748" w:rsidRPr="00AD1D69" w:rsidRDefault="00900748">
      <w:pPr>
        <w:pStyle w:val="ListParagraph"/>
        <w:numPr>
          <w:ilvl w:val="0"/>
          <w:numId w:val="15"/>
        </w:numPr>
        <w:spacing w:after="180" w:line="240" w:lineRule="auto"/>
        <w:jc w:val="both"/>
      </w:pPr>
      <w:r w:rsidRPr="00AD1D69">
        <w:t>Discussed a</w:t>
      </w:r>
      <w:r w:rsidR="00D22032">
        <w:t>t</w:t>
      </w:r>
      <w:del w:id="4" w:author="Chris Magilton" w:date="2025-05-02T13:55:00Z" w16du:dateUtc="2025-05-02T03:55:00Z">
        <w:r w:rsidRPr="00AD1D69" w:rsidDel="00D22032">
          <w:delText>n</w:delText>
        </w:r>
      </w:del>
      <w:r w:rsidRPr="00AD1D69">
        <w:t xml:space="preserve"> annual staff briefing</w:t>
      </w:r>
      <w:r w:rsidR="009B5DCB" w:rsidRPr="00AD1D69">
        <w:t xml:space="preserve">s or </w:t>
      </w:r>
      <w:r w:rsidRPr="00AD1D69">
        <w:t>meetings</w:t>
      </w:r>
    </w:p>
    <w:p w14:paraId="08934599" w14:textId="68C58791" w:rsidR="004F2BA3" w:rsidRPr="00AD1D69" w:rsidRDefault="004F2BA3">
      <w:pPr>
        <w:pStyle w:val="ListParagraph"/>
        <w:numPr>
          <w:ilvl w:val="0"/>
          <w:numId w:val="15"/>
        </w:numPr>
        <w:spacing w:after="180" w:line="240" w:lineRule="auto"/>
        <w:jc w:val="both"/>
      </w:pPr>
      <w:r w:rsidRPr="00AD1D69">
        <w:t>Included in staff handbook</w:t>
      </w:r>
      <w:r w:rsidR="009B5DCB" w:rsidRPr="00AD1D69">
        <w:t xml:space="preserve"> or </w:t>
      </w:r>
      <w:r w:rsidRPr="00AD1D69">
        <w:t>manual</w:t>
      </w:r>
    </w:p>
    <w:p w14:paraId="654F78E1" w14:textId="77777777" w:rsidR="004F2BA3" w:rsidRPr="00AD1D69" w:rsidRDefault="004F2BA3">
      <w:pPr>
        <w:pStyle w:val="ListParagraph"/>
        <w:numPr>
          <w:ilvl w:val="0"/>
          <w:numId w:val="15"/>
        </w:numPr>
        <w:spacing w:after="180" w:line="240" w:lineRule="auto"/>
        <w:jc w:val="both"/>
      </w:pPr>
      <w:r w:rsidRPr="00AD1D69">
        <w:t>Hard copy available from school administration upon request</w:t>
      </w:r>
    </w:p>
    <w:p w14:paraId="34DD46A7" w14:textId="49A60DD6" w:rsidR="004F2BA3" w:rsidRPr="00AD1D69" w:rsidRDefault="000D1B04">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r w:rsidRPr="00AD1D69">
        <w:rPr>
          <w:rFonts w:asciiTheme="majorHAnsi" w:eastAsiaTheme="majorEastAsia" w:hAnsiTheme="majorHAnsi" w:cstheme="majorBidi"/>
          <w:b/>
          <w:caps/>
          <w:color w:val="4472C4" w:themeColor="accent1"/>
          <w:sz w:val="26"/>
          <w:szCs w:val="26"/>
        </w:rPr>
        <w:t>Further information and</w:t>
      </w:r>
      <w:r w:rsidR="004F2BA3" w:rsidRPr="00AD1D69">
        <w:rPr>
          <w:rFonts w:asciiTheme="majorHAnsi" w:eastAsiaTheme="majorEastAsia" w:hAnsiTheme="majorHAnsi" w:cstheme="majorBidi"/>
          <w:b/>
          <w:caps/>
          <w:color w:val="4472C4" w:themeColor="accent1"/>
          <w:sz w:val="26"/>
          <w:szCs w:val="26"/>
        </w:rPr>
        <w:t xml:space="preserve"> RESOURCES </w:t>
      </w:r>
    </w:p>
    <w:p w14:paraId="3A0BFDB8" w14:textId="5FBD624E" w:rsidR="000D1B04" w:rsidRPr="00AD1D69" w:rsidRDefault="000D1B04">
      <w:pPr>
        <w:spacing w:before="40" w:after="240" w:line="240" w:lineRule="auto"/>
        <w:jc w:val="both"/>
        <w:rPr>
          <w:lang w:eastAsia="en-AU"/>
        </w:rPr>
      </w:pPr>
      <w:r w:rsidRPr="00AD1D69">
        <w:rPr>
          <w:lang w:eastAsia="en-AU"/>
        </w:rPr>
        <w:t>The following Department of Education policies and guidance are relevant to this policy:</w:t>
      </w:r>
    </w:p>
    <w:p w14:paraId="7864CC8F" w14:textId="00C475A8" w:rsidR="00D946E0" w:rsidRPr="00AD1D69" w:rsidRDefault="00D946E0">
      <w:pPr>
        <w:pStyle w:val="ListParagraph"/>
        <w:numPr>
          <w:ilvl w:val="0"/>
          <w:numId w:val="17"/>
        </w:numPr>
        <w:spacing w:before="40" w:after="240" w:line="240" w:lineRule="auto"/>
        <w:jc w:val="both"/>
        <w:rPr>
          <w:color w:val="0563C1" w:themeColor="hyperlink"/>
          <w:u w:val="single"/>
        </w:rPr>
      </w:pPr>
      <w:hyperlink r:id="rId23" w:history="1">
        <w:r w:rsidRPr="00AD1D69">
          <w:rPr>
            <w:rStyle w:val="Hyperlink"/>
          </w:rPr>
          <w:t>Child Safe Standards</w:t>
        </w:r>
      </w:hyperlink>
    </w:p>
    <w:p w14:paraId="03BE43F8" w14:textId="03590D82" w:rsidR="00593762" w:rsidRPr="00AD1D69" w:rsidRDefault="00593762">
      <w:pPr>
        <w:pStyle w:val="ListParagraph"/>
        <w:numPr>
          <w:ilvl w:val="0"/>
          <w:numId w:val="17"/>
        </w:numPr>
        <w:spacing w:before="40" w:after="240" w:line="240" w:lineRule="auto"/>
        <w:jc w:val="both"/>
        <w:rPr>
          <w:rStyle w:val="Hyperlink"/>
        </w:rPr>
      </w:pPr>
      <w:hyperlink r:id="rId24" w:history="1">
        <w:r w:rsidRPr="00AD1D69">
          <w:rPr>
            <w:rStyle w:val="Hyperlink"/>
          </w:rPr>
          <w:t>Protecting Children — Reporting and Other Legal Obligations</w:t>
        </w:r>
      </w:hyperlink>
      <w:r w:rsidRPr="00AD1D69">
        <w:rPr>
          <w:rStyle w:val="Hyperlink"/>
        </w:rPr>
        <w:t xml:space="preserve"> </w:t>
      </w:r>
    </w:p>
    <w:p w14:paraId="0A67EEC0" w14:textId="6E9C908F" w:rsidR="00B37CCC" w:rsidRPr="00AD1D69" w:rsidRDefault="00B37CCC">
      <w:pPr>
        <w:pStyle w:val="ListParagraph"/>
        <w:numPr>
          <w:ilvl w:val="0"/>
          <w:numId w:val="17"/>
        </w:numPr>
        <w:spacing w:before="40" w:after="240" w:line="240" w:lineRule="auto"/>
        <w:jc w:val="both"/>
        <w:rPr>
          <w:rStyle w:val="Hyperlink"/>
        </w:rPr>
      </w:pPr>
      <w:hyperlink r:id="rId25" w:history="1">
        <w:r w:rsidRPr="00AD1D69">
          <w:rPr>
            <w:rStyle w:val="Hyperlink"/>
          </w:rPr>
          <w:t>Managing and Reporting School Incident</w:t>
        </w:r>
        <w:r w:rsidR="00887BF0" w:rsidRPr="00AD1D69">
          <w:rPr>
            <w:rStyle w:val="Hyperlink"/>
          </w:rPr>
          <w:t>s</w:t>
        </w:r>
      </w:hyperlink>
      <w:r w:rsidR="00887BF0" w:rsidRPr="00AD1D69">
        <w:rPr>
          <w:rStyle w:val="Hyperlink"/>
        </w:rPr>
        <w:t xml:space="preserve"> </w:t>
      </w:r>
    </w:p>
    <w:p w14:paraId="61FCF2C9" w14:textId="318DF4A9" w:rsidR="00593762" w:rsidRPr="00AD1D69" w:rsidRDefault="00593762">
      <w:pPr>
        <w:pStyle w:val="ListParagraph"/>
        <w:numPr>
          <w:ilvl w:val="0"/>
          <w:numId w:val="17"/>
        </w:numPr>
        <w:spacing w:before="40" w:after="240" w:line="240" w:lineRule="auto"/>
        <w:jc w:val="both"/>
        <w:rPr>
          <w:rStyle w:val="Hyperlink"/>
        </w:rPr>
      </w:pPr>
      <w:hyperlink r:id="rId26" w:history="1">
        <w:r w:rsidRPr="00AD1D69">
          <w:rPr>
            <w:rStyle w:val="Hyperlink"/>
          </w:rPr>
          <w:t>Reportable Conduct</w:t>
        </w:r>
      </w:hyperlink>
    </w:p>
    <w:p w14:paraId="2DEFCED6" w14:textId="70BADF21" w:rsidR="003A580E" w:rsidRPr="00AD1D69" w:rsidRDefault="003A580E">
      <w:pPr>
        <w:pStyle w:val="ListParagraph"/>
        <w:numPr>
          <w:ilvl w:val="0"/>
          <w:numId w:val="17"/>
        </w:numPr>
        <w:spacing w:before="40" w:after="240" w:line="240" w:lineRule="auto"/>
        <w:jc w:val="both"/>
        <w:rPr>
          <w:rStyle w:val="Hyperlink"/>
        </w:rPr>
      </w:pPr>
      <w:hyperlink r:id="rId27" w:history="1">
        <w:r w:rsidRPr="00AD1D69">
          <w:rPr>
            <w:rStyle w:val="Hyperlink"/>
          </w:rPr>
          <w:t>Restraint and Seclusion</w:t>
        </w:r>
      </w:hyperlink>
    </w:p>
    <w:p w14:paraId="57E6C156" w14:textId="02D36F64" w:rsidR="00966BAB" w:rsidRPr="00AD1D69" w:rsidRDefault="00966BAB">
      <w:pPr>
        <w:pStyle w:val="ListParagraph"/>
        <w:numPr>
          <w:ilvl w:val="0"/>
          <w:numId w:val="17"/>
        </w:numPr>
        <w:spacing w:before="40" w:after="240" w:line="240" w:lineRule="auto"/>
        <w:jc w:val="both"/>
        <w:rPr>
          <w:rStyle w:val="Hyperlink"/>
        </w:rPr>
      </w:pPr>
      <w:hyperlink r:id="rId28" w:history="1">
        <w:r w:rsidRPr="00AD1D69">
          <w:rPr>
            <w:rStyle w:val="Hyperlink"/>
          </w:rPr>
          <w:t>Identify child abuse</w:t>
        </w:r>
      </w:hyperlink>
    </w:p>
    <w:p w14:paraId="6A689D43" w14:textId="139C50B3" w:rsidR="00966BAB" w:rsidRPr="00AD1D69" w:rsidRDefault="00966BAB">
      <w:pPr>
        <w:pStyle w:val="ListParagraph"/>
        <w:numPr>
          <w:ilvl w:val="0"/>
          <w:numId w:val="17"/>
        </w:numPr>
        <w:spacing w:before="40" w:after="240" w:line="240" w:lineRule="auto"/>
        <w:jc w:val="both"/>
        <w:rPr>
          <w:rStyle w:val="Hyperlink"/>
        </w:rPr>
      </w:pPr>
      <w:hyperlink r:id="rId29" w:history="1">
        <w:r w:rsidRPr="00AD1D69">
          <w:rPr>
            <w:rStyle w:val="Hyperlink"/>
          </w:rPr>
          <w:t>Report child abuse in schools (including four critical actions)</w:t>
        </w:r>
      </w:hyperlink>
    </w:p>
    <w:p w14:paraId="6CE2500E" w14:textId="6580F590" w:rsidR="00593762" w:rsidRPr="00AD1D69" w:rsidRDefault="004440D2">
      <w:pPr>
        <w:pStyle w:val="ListParagraph"/>
        <w:numPr>
          <w:ilvl w:val="0"/>
          <w:numId w:val="17"/>
        </w:numPr>
        <w:spacing w:before="40" w:after="240" w:line="240" w:lineRule="auto"/>
        <w:jc w:val="both"/>
        <w:rPr>
          <w:rStyle w:val="Hyperlink"/>
          <w:color w:val="auto"/>
          <w:u w:val="none"/>
          <w:lang w:eastAsia="en-AU"/>
        </w:rPr>
      </w:pPr>
      <w:hyperlink r:id="rId30" w:history="1">
        <w:r w:rsidRPr="00AD1D69">
          <w:rPr>
            <w:rStyle w:val="Hyperlink"/>
          </w:rPr>
          <w:t>Identify and respond to student sexual offending</w:t>
        </w:r>
      </w:hyperlink>
      <w:r w:rsidRPr="00AD1D69">
        <w:rPr>
          <w:rStyle w:val="Hyperlink"/>
        </w:rPr>
        <w:t xml:space="preserve"> </w:t>
      </w:r>
    </w:p>
    <w:p w14:paraId="31B2B529" w14:textId="30786BED" w:rsidR="00593762" w:rsidRPr="00AD1D69" w:rsidRDefault="00593762" w:rsidP="00C92EE8">
      <w:pPr>
        <w:jc w:val="both"/>
      </w:pPr>
      <w:r w:rsidRPr="00AD1D69">
        <w:rPr>
          <w:lang w:eastAsia="en-AU"/>
        </w:rPr>
        <w:t xml:space="preserve">The following school policies are also relevant to this policy: </w:t>
      </w:r>
    </w:p>
    <w:p w14:paraId="72908436" w14:textId="75018A83" w:rsidR="00593762" w:rsidRPr="00AD1D69" w:rsidRDefault="00593762">
      <w:pPr>
        <w:pStyle w:val="ListParagraph"/>
        <w:numPr>
          <w:ilvl w:val="0"/>
          <w:numId w:val="16"/>
        </w:numPr>
        <w:spacing w:line="256" w:lineRule="auto"/>
        <w:jc w:val="both"/>
      </w:pPr>
      <w:r w:rsidRPr="00AD1D69">
        <w:t>Child Safety and Wellbeing Policy</w:t>
      </w:r>
    </w:p>
    <w:p w14:paraId="2076820F" w14:textId="7D4A3C24" w:rsidR="00593762" w:rsidRPr="00AD1D69" w:rsidRDefault="00593762">
      <w:pPr>
        <w:pStyle w:val="ListParagraph"/>
        <w:numPr>
          <w:ilvl w:val="0"/>
          <w:numId w:val="16"/>
        </w:numPr>
        <w:spacing w:line="256" w:lineRule="auto"/>
        <w:jc w:val="both"/>
      </w:pPr>
      <w:r w:rsidRPr="00AD1D69">
        <w:t>Child Safety Code of Conduct</w:t>
      </w:r>
    </w:p>
    <w:p w14:paraId="2FDCAB94" w14:textId="64620C16" w:rsidR="00593762" w:rsidRPr="00AD1D69" w:rsidRDefault="00593762">
      <w:pPr>
        <w:pStyle w:val="ListParagraph"/>
        <w:numPr>
          <w:ilvl w:val="0"/>
          <w:numId w:val="16"/>
        </w:numPr>
        <w:spacing w:line="256" w:lineRule="auto"/>
        <w:jc w:val="both"/>
      </w:pPr>
      <w:r w:rsidRPr="00AD1D69">
        <w:t>Statement of Values and School Philosophy</w:t>
      </w:r>
    </w:p>
    <w:p w14:paraId="3FAF23C2" w14:textId="77777777" w:rsidR="00593762" w:rsidRPr="00AD1D69" w:rsidRDefault="00593762">
      <w:pPr>
        <w:pStyle w:val="ListParagraph"/>
        <w:numPr>
          <w:ilvl w:val="0"/>
          <w:numId w:val="16"/>
        </w:numPr>
        <w:spacing w:line="256" w:lineRule="auto"/>
        <w:jc w:val="both"/>
      </w:pPr>
      <w:r w:rsidRPr="00AD1D69">
        <w:t>Student Wellbeing and Engagement Policy</w:t>
      </w:r>
    </w:p>
    <w:p w14:paraId="3CFB9EE5" w14:textId="77777777" w:rsidR="00593762" w:rsidRPr="00AD1D69" w:rsidRDefault="00593762">
      <w:pPr>
        <w:pStyle w:val="ListParagraph"/>
        <w:numPr>
          <w:ilvl w:val="0"/>
          <w:numId w:val="16"/>
        </w:numPr>
        <w:spacing w:line="256" w:lineRule="auto"/>
        <w:jc w:val="both"/>
      </w:pPr>
      <w:r w:rsidRPr="00AD1D69">
        <w:lastRenderedPageBreak/>
        <w:t>Volunteer Policy</w:t>
      </w:r>
    </w:p>
    <w:p w14:paraId="1C0B93BB" w14:textId="77777777" w:rsidR="00593762" w:rsidRPr="00AD1D69" w:rsidRDefault="00593762">
      <w:pPr>
        <w:pStyle w:val="ListParagraph"/>
        <w:numPr>
          <w:ilvl w:val="0"/>
          <w:numId w:val="16"/>
        </w:numPr>
        <w:spacing w:line="256" w:lineRule="auto"/>
        <w:jc w:val="both"/>
      </w:pPr>
      <w:r w:rsidRPr="00AD1D69">
        <w:t>Duty of Care Policy</w:t>
      </w:r>
    </w:p>
    <w:p w14:paraId="27EC3243" w14:textId="1F0163B3" w:rsidR="004F2BA3" w:rsidRPr="00AD1D69" w:rsidRDefault="00593762">
      <w:pPr>
        <w:pStyle w:val="ListParagraph"/>
        <w:numPr>
          <w:ilvl w:val="0"/>
          <w:numId w:val="16"/>
        </w:numPr>
        <w:spacing w:line="256" w:lineRule="auto"/>
        <w:jc w:val="both"/>
      </w:pPr>
      <w:r w:rsidRPr="00AD1D69">
        <w:t>Inclusion and Diversity Policy</w:t>
      </w:r>
      <w:r w:rsidR="004F2BA3" w:rsidRPr="00AD1D69">
        <w:rPr>
          <w:lang w:eastAsia="en-AU"/>
        </w:rPr>
        <w:t xml:space="preserve">  </w:t>
      </w:r>
    </w:p>
    <w:p w14:paraId="5BA6D0D7" w14:textId="77777777" w:rsidR="004F2BA3" w:rsidRPr="00AD1D69" w:rsidRDefault="004F2BA3" w:rsidP="004F2BA3">
      <w:pPr>
        <w:jc w:val="both"/>
        <w:rPr>
          <w:rFonts w:asciiTheme="majorHAnsi" w:hAnsiTheme="majorHAnsi" w:cstheme="majorHAnsi"/>
          <w:b/>
          <w:bCs/>
          <w:color w:val="4472C4" w:themeColor="accent1"/>
          <w:sz w:val="27"/>
          <w:szCs w:val="27"/>
        </w:rPr>
      </w:pPr>
      <w:bookmarkStart w:id="5" w:name="_Hlk72935547"/>
      <w:r w:rsidRPr="00AD1D69">
        <w:rPr>
          <w:rFonts w:asciiTheme="majorHAnsi"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AD1D69" w14:paraId="35FD6724" w14:textId="77777777" w:rsidTr="00280FE3">
        <w:tc>
          <w:tcPr>
            <w:tcW w:w="2925" w:type="dxa"/>
          </w:tcPr>
          <w:p w14:paraId="29A6B188" w14:textId="77777777" w:rsidR="004F2BA3" w:rsidRPr="00AD1D69" w:rsidRDefault="004F2BA3" w:rsidP="00280FE3">
            <w:pPr>
              <w:spacing w:line="259" w:lineRule="auto"/>
              <w:rPr>
                <w:rFonts w:ascii="Calibri" w:eastAsia="Calibri" w:hAnsi="Calibri" w:cs="Calibri"/>
              </w:rPr>
            </w:pPr>
            <w:r w:rsidRPr="00AD1D69">
              <w:rPr>
                <w:rFonts w:ascii="Calibri" w:eastAsia="Calibri" w:hAnsi="Calibri" w:cs="Calibri"/>
              </w:rPr>
              <w:t>Policy last reviewed</w:t>
            </w:r>
          </w:p>
        </w:tc>
        <w:tc>
          <w:tcPr>
            <w:tcW w:w="6075" w:type="dxa"/>
          </w:tcPr>
          <w:p w14:paraId="7AF577AF" w14:textId="1D8D5C55" w:rsidR="004F2BA3" w:rsidRPr="00AD1D69" w:rsidRDefault="00A21742" w:rsidP="00280FE3">
            <w:pPr>
              <w:spacing w:line="259" w:lineRule="auto"/>
              <w:rPr>
                <w:rFonts w:ascii="Calibri" w:eastAsia="Calibri" w:hAnsi="Calibri" w:cs="Calibri"/>
              </w:rPr>
            </w:pPr>
            <w:r w:rsidRPr="00AD1D69">
              <w:rPr>
                <w:rFonts w:ascii="Calibri" w:eastAsia="Calibri" w:hAnsi="Calibri" w:cs="Calibri"/>
              </w:rPr>
              <w:t>5/</w:t>
            </w:r>
            <w:r w:rsidR="0089020D">
              <w:rPr>
                <w:rFonts w:ascii="Calibri" w:eastAsia="Calibri" w:hAnsi="Calibri" w:cs="Calibri"/>
              </w:rPr>
              <w:t>4</w:t>
            </w:r>
            <w:r w:rsidRPr="00AD1D69">
              <w:rPr>
                <w:rFonts w:ascii="Calibri" w:eastAsia="Calibri" w:hAnsi="Calibri" w:cs="Calibri"/>
              </w:rPr>
              <w:t>/2025</w:t>
            </w:r>
          </w:p>
        </w:tc>
      </w:tr>
      <w:tr w:rsidR="004F2BA3" w:rsidRPr="00AD1D69" w14:paraId="1166607A" w14:textId="77777777" w:rsidTr="00280FE3">
        <w:tc>
          <w:tcPr>
            <w:tcW w:w="2925" w:type="dxa"/>
          </w:tcPr>
          <w:p w14:paraId="0A65F912" w14:textId="77777777" w:rsidR="00593762" w:rsidRPr="00AD1D69" w:rsidRDefault="00593762" w:rsidP="00280FE3">
            <w:pPr>
              <w:rPr>
                <w:rFonts w:ascii="Calibri" w:eastAsia="Times New Roman" w:hAnsi="Calibri" w:cs="Times New Roman"/>
                <w:lang w:eastAsia="en-AU"/>
              </w:rPr>
            </w:pPr>
          </w:p>
          <w:p w14:paraId="556A9F93" w14:textId="351BE67C" w:rsidR="004F2BA3" w:rsidRPr="00AD1D69" w:rsidRDefault="004F2BA3" w:rsidP="00280FE3">
            <w:pPr>
              <w:rPr>
                <w:rFonts w:ascii="Calibri" w:eastAsia="Calibri" w:hAnsi="Calibri" w:cs="Calibri"/>
              </w:rPr>
            </w:pPr>
            <w:r w:rsidRPr="00AD1D69">
              <w:rPr>
                <w:rFonts w:ascii="Calibri" w:eastAsia="Times New Roman" w:hAnsi="Calibri" w:cs="Times New Roman"/>
                <w:lang w:eastAsia="en-AU"/>
              </w:rPr>
              <w:t xml:space="preserve">Consultation </w:t>
            </w:r>
          </w:p>
        </w:tc>
        <w:tc>
          <w:tcPr>
            <w:tcW w:w="6075" w:type="dxa"/>
          </w:tcPr>
          <w:p w14:paraId="0C8839D9" w14:textId="77777777" w:rsidR="00A21742" w:rsidRPr="00AD1D69" w:rsidRDefault="00A21742" w:rsidP="00280FE3">
            <w:pPr>
              <w:rPr>
                <w:rFonts w:ascii="Calibri" w:eastAsia="Times New Roman" w:hAnsi="Calibri" w:cs="Times New Roman"/>
                <w:lang w:eastAsia="en-AU"/>
              </w:rPr>
            </w:pPr>
            <w:r w:rsidRPr="00AD1D69">
              <w:rPr>
                <w:rFonts w:ascii="Calibri" w:eastAsia="Times New Roman" w:hAnsi="Calibri" w:cs="Times New Roman"/>
                <w:lang w:eastAsia="en-AU"/>
              </w:rPr>
              <w:t>Eppalock Teaching Staff via a staff meeting</w:t>
            </w:r>
          </w:p>
          <w:p w14:paraId="7678BFE3" w14:textId="41AC8E05" w:rsidR="004F2BA3" w:rsidRPr="00AD1D69" w:rsidRDefault="00A21742" w:rsidP="00280FE3">
            <w:pPr>
              <w:rPr>
                <w:rFonts w:ascii="Calibri" w:eastAsia="Calibri" w:hAnsi="Calibri" w:cs="Calibri"/>
              </w:rPr>
            </w:pPr>
            <w:r w:rsidRPr="00AD1D69">
              <w:rPr>
                <w:rFonts w:ascii="Calibri" w:eastAsia="Times New Roman" w:hAnsi="Calibri" w:cs="Times New Roman"/>
                <w:lang w:eastAsia="en-AU"/>
              </w:rPr>
              <w:t xml:space="preserve">Curriculum and </w:t>
            </w:r>
            <w:r w:rsidR="00AD1D69" w:rsidRPr="00AD1D69">
              <w:rPr>
                <w:rFonts w:ascii="Calibri" w:eastAsia="Times New Roman" w:hAnsi="Calibri" w:cs="Times New Roman"/>
                <w:lang w:eastAsia="en-AU"/>
              </w:rPr>
              <w:t>Policy Subcommittee</w:t>
            </w:r>
            <w:r w:rsidR="004F2BA3" w:rsidRPr="00AD1D69">
              <w:rPr>
                <w:rFonts w:ascii="Calibri" w:eastAsia="Times New Roman" w:hAnsi="Calibri" w:cs="Times New Roman"/>
                <w:lang w:eastAsia="en-AU"/>
              </w:rPr>
              <w:t xml:space="preserve"> </w:t>
            </w:r>
          </w:p>
        </w:tc>
      </w:tr>
      <w:tr w:rsidR="004F2BA3" w:rsidRPr="00AD1D69" w14:paraId="55C4305D" w14:textId="77777777" w:rsidTr="00280FE3">
        <w:tc>
          <w:tcPr>
            <w:tcW w:w="2925" w:type="dxa"/>
          </w:tcPr>
          <w:p w14:paraId="1F8FE949" w14:textId="77777777" w:rsidR="004F2BA3" w:rsidRPr="00AD1D69" w:rsidRDefault="004F2BA3" w:rsidP="00280FE3">
            <w:pPr>
              <w:spacing w:line="259" w:lineRule="auto"/>
              <w:rPr>
                <w:rFonts w:ascii="Calibri" w:eastAsia="Calibri" w:hAnsi="Calibri" w:cs="Calibri"/>
              </w:rPr>
            </w:pPr>
            <w:r w:rsidRPr="00AD1D69">
              <w:rPr>
                <w:rFonts w:ascii="Calibri" w:eastAsia="Calibri" w:hAnsi="Calibri" w:cs="Calibri"/>
              </w:rPr>
              <w:t>Approved by</w:t>
            </w:r>
          </w:p>
        </w:tc>
        <w:tc>
          <w:tcPr>
            <w:tcW w:w="6075" w:type="dxa"/>
          </w:tcPr>
          <w:p w14:paraId="6EF55B80" w14:textId="77777777" w:rsidR="004F2BA3" w:rsidRPr="00AD1D69" w:rsidRDefault="004F2BA3" w:rsidP="00280FE3">
            <w:pPr>
              <w:spacing w:line="259" w:lineRule="auto"/>
              <w:rPr>
                <w:rFonts w:ascii="Calibri" w:eastAsia="Calibri" w:hAnsi="Calibri" w:cs="Calibri"/>
              </w:rPr>
            </w:pPr>
            <w:r w:rsidRPr="00AD1D69">
              <w:rPr>
                <w:rFonts w:ascii="Calibri" w:eastAsia="Calibri" w:hAnsi="Calibri" w:cs="Calibri"/>
              </w:rPr>
              <w:t>Principal</w:t>
            </w:r>
          </w:p>
        </w:tc>
      </w:tr>
      <w:tr w:rsidR="004F2BA3" w:rsidRPr="00AD1D69" w14:paraId="41C9B5EA" w14:textId="77777777" w:rsidTr="00280FE3">
        <w:trPr>
          <w:trHeight w:val="70"/>
        </w:trPr>
        <w:tc>
          <w:tcPr>
            <w:tcW w:w="2925" w:type="dxa"/>
          </w:tcPr>
          <w:p w14:paraId="62804B28" w14:textId="77777777" w:rsidR="004F2BA3" w:rsidRPr="00AD1D69" w:rsidRDefault="004F2BA3" w:rsidP="00280FE3">
            <w:pPr>
              <w:spacing w:line="259" w:lineRule="auto"/>
              <w:rPr>
                <w:rFonts w:ascii="Calibri" w:eastAsia="Calibri" w:hAnsi="Calibri" w:cs="Calibri"/>
              </w:rPr>
            </w:pPr>
            <w:r w:rsidRPr="00AD1D69">
              <w:rPr>
                <w:rFonts w:ascii="Calibri" w:eastAsia="Calibri" w:hAnsi="Calibri" w:cs="Calibri"/>
              </w:rPr>
              <w:t>Next scheduled review date</w:t>
            </w:r>
          </w:p>
        </w:tc>
        <w:tc>
          <w:tcPr>
            <w:tcW w:w="6075" w:type="dxa"/>
          </w:tcPr>
          <w:p w14:paraId="6ED02288" w14:textId="0EE9AC66" w:rsidR="004F2BA3" w:rsidRPr="00AD1D69" w:rsidRDefault="0089020D" w:rsidP="00280FE3">
            <w:pPr>
              <w:spacing w:line="259" w:lineRule="auto"/>
              <w:rPr>
                <w:rFonts w:ascii="Calibri" w:eastAsia="Calibri" w:hAnsi="Calibri" w:cs="Calibri"/>
              </w:rPr>
            </w:pPr>
            <w:r>
              <w:rPr>
                <w:lang w:eastAsia="en-AU"/>
              </w:rPr>
              <w:t>April</w:t>
            </w:r>
            <w:r w:rsidR="00AD1D69" w:rsidRPr="00AD1D69">
              <w:rPr>
                <w:lang w:eastAsia="en-AU"/>
              </w:rPr>
              <w:t xml:space="preserve"> 2027</w:t>
            </w:r>
          </w:p>
        </w:tc>
      </w:tr>
      <w:bookmarkEnd w:id="5"/>
    </w:tbl>
    <w:p w14:paraId="782B2B48" w14:textId="6D896570" w:rsidR="00093B12" w:rsidRPr="00AD1D69" w:rsidRDefault="00093B12" w:rsidP="00093B12">
      <w:r w:rsidRPr="00AD1D69">
        <w:br w:type="page"/>
      </w:r>
    </w:p>
    <w:p w14:paraId="2B28555B" w14:textId="77777777" w:rsidR="00093B12" w:rsidRPr="00AD1D69" w:rsidRDefault="00093B12" w:rsidP="00093B12">
      <w:pPr>
        <w:jc w:val="center"/>
        <w:rPr>
          <w:rFonts w:asciiTheme="majorHAnsi" w:eastAsiaTheme="majorEastAsia" w:hAnsiTheme="majorHAnsi" w:cstheme="majorBidi"/>
          <w:b/>
          <w:caps/>
          <w:color w:val="4472C4" w:themeColor="accent1"/>
          <w:sz w:val="26"/>
          <w:szCs w:val="26"/>
        </w:rPr>
      </w:pPr>
      <w:r w:rsidRPr="00AD1D69">
        <w:rPr>
          <w:rFonts w:asciiTheme="majorHAnsi" w:eastAsiaTheme="majorEastAsia" w:hAnsiTheme="majorHAnsi" w:cstheme="majorBidi"/>
          <w:b/>
          <w:caps/>
          <w:color w:val="4472C4" w:themeColor="accent1"/>
          <w:sz w:val="26"/>
          <w:szCs w:val="26"/>
        </w:rPr>
        <w:lastRenderedPageBreak/>
        <w:t>APPENDIX A</w:t>
      </w:r>
    </w:p>
    <w:p w14:paraId="455F42A0" w14:textId="2F2320A3" w:rsidR="00093B12" w:rsidRPr="00AD1D69" w:rsidRDefault="001C1327" w:rsidP="00093B12">
      <w:pPr>
        <w:jc w:val="center"/>
        <w:rPr>
          <w:rFonts w:asciiTheme="majorHAnsi" w:eastAsiaTheme="majorEastAsia" w:hAnsiTheme="majorHAnsi" w:cstheme="majorBidi"/>
          <w:b/>
          <w:caps/>
          <w:color w:val="4472C4" w:themeColor="accent1"/>
          <w:sz w:val="26"/>
          <w:szCs w:val="26"/>
        </w:rPr>
      </w:pPr>
      <w:bookmarkStart w:id="6" w:name="_Hlk96345795"/>
      <w:bookmarkStart w:id="7" w:name="_Hlk96345825"/>
      <w:r w:rsidRPr="00AD1D69">
        <w:rPr>
          <w:rFonts w:asciiTheme="majorHAnsi" w:eastAsiaTheme="majorEastAsia" w:hAnsiTheme="majorHAnsi" w:cstheme="majorBidi"/>
          <w:b/>
          <w:caps/>
          <w:color w:val="4472C4" w:themeColor="accent1"/>
          <w:sz w:val="26"/>
          <w:szCs w:val="26"/>
        </w:rPr>
        <w:t>legal obligat</w:t>
      </w:r>
      <w:r w:rsidR="000549E0" w:rsidRPr="00AD1D69">
        <w:rPr>
          <w:rFonts w:asciiTheme="majorHAnsi" w:eastAsiaTheme="majorEastAsia" w:hAnsiTheme="majorHAnsi" w:cstheme="majorBidi"/>
          <w:b/>
          <w:caps/>
          <w:color w:val="4472C4" w:themeColor="accent1"/>
          <w:sz w:val="26"/>
          <w:szCs w:val="26"/>
        </w:rPr>
        <w:t>I</w:t>
      </w:r>
      <w:r w:rsidRPr="00AD1D69">
        <w:rPr>
          <w:rFonts w:asciiTheme="majorHAnsi" w:eastAsiaTheme="majorEastAsia" w:hAnsiTheme="majorHAnsi" w:cstheme="majorBidi"/>
          <w:b/>
          <w:caps/>
          <w:color w:val="4472C4" w:themeColor="accent1"/>
          <w:sz w:val="26"/>
          <w:szCs w:val="26"/>
        </w:rPr>
        <w:t>ons relating to reporting child abuse</w:t>
      </w:r>
      <w:r w:rsidR="00093B12" w:rsidRPr="00AD1D69">
        <w:rPr>
          <w:rFonts w:asciiTheme="majorHAnsi" w:eastAsiaTheme="majorEastAsia" w:hAnsiTheme="majorHAnsi" w:cstheme="majorBidi"/>
          <w:b/>
          <w:caps/>
          <w:color w:val="4472C4" w:themeColor="accent1"/>
          <w:sz w:val="26"/>
          <w:szCs w:val="26"/>
        </w:rPr>
        <w:t xml:space="preserve"> </w:t>
      </w:r>
      <w:bookmarkEnd w:id="6"/>
      <w:bookmarkEnd w:id="7"/>
    </w:p>
    <w:p w14:paraId="39E56CDC" w14:textId="77777777" w:rsidR="003A580E" w:rsidRPr="00AD1D69" w:rsidRDefault="001C1327" w:rsidP="00C92EE8">
      <w:pPr>
        <w:jc w:val="both"/>
        <w:rPr>
          <w:bCs/>
        </w:rPr>
      </w:pPr>
      <w:r w:rsidRPr="00AD1D69">
        <w:rPr>
          <w:bCs/>
        </w:rPr>
        <w:t>The following information outlines the various legal obligations relating to the reporting of child abuse to relevant authorities</w:t>
      </w:r>
      <w:r w:rsidR="00C1564E" w:rsidRPr="00AD1D69">
        <w:rPr>
          <w:bCs/>
        </w:rPr>
        <w:t xml:space="preserve">. </w:t>
      </w:r>
    </w:p>
    <w:p w14:paraId="3215FB5D" w14:textId="478E51D0" w:rsidR="00093B12" w:rsidRPr="00AD1D69" w:rsidRDefault="00C1564E" w:rsidP="00C92EE8">
      <w:pPr>
        <w:jc w:val="both"/>
        <w:rPr>
          <w:bCs/>
        </w:rPr>
      </w:pPr>
      <w:r w:rsidRPr="00AD1D69">
        <w:rPr>
          <w:bCs/>
        </w:rPr>
        <w:t xml:space="preserve">It is important to note that </w:t>
      </w:r>
      <w:r w:rsidR="000A6772" w:rsidRPr="00AD1D69">
        <w:rPr>
          <w:bCs/>
        </w:rPr>
        <w:t>the procedures outlined in the above policy ensure compliance with the below reporting obligations, and also include additional steps to ensure compliance with Department policy</w:t>
      </w:r>
      <w:r w:rsidR="0052469F" w:rsidRPr="00AD1D69">
        <w:rPr>
          <w:bCs/>
        </w:rPr>
        <w:t xml:space="preserve"> and our school’s duty of care obligations</w:t>
      </w:r>
      <w:r w:rsidR="000A6772" w:rsidRPr="00AD1D69">
        <w:rPr>
          <w:bCs/>
        </w:rPr>
        <w:t>.</w:t>
      </w:r>
    </w:p>
    <w:p w14:paraId="3ACA7243" w14:textId="2973F937" w:rsidR="00DA3A92" w:rsidRPr="00AD1D69" w:rsidRDefault="0052469F" w:rsidP="00C92EE8">
      <w:pPr>
        <w:jc w:val="both"/>
        <w:rPr>
          <w:b/>
        </w:rPr>
      </w:pPr>
      <w:r w:rsidRPr="00AD1D69">
        <w:rPr>
          <w:b/>
        </w:rPr>
        <w:t>Mandatory rep</w:t>
      </w:r>
      <w:r w:rsidR="00DA3A92" w:rsidRPr="00AD1D69">
        <w:rPr>
          <w:b/>
        </w:rPr>
        <w:t>orting</w:t>
      </w:r>
      <w:r w:rsidR="000A6772" w:rsidRPr="00AD1D69">
        <w:rPr>
          <w:b/>
        </w:rPr>
        <w:t xml:space="preserve"> to </w:t>
      </w:r>
      <w:r w:rsidR="00B02182" w:rsidRPr="00AD1D69">
        <w:rPr>
          <w:b/>
        </w:rPr>
        <w:t>Department of Families, Fairness and Housing (</w:t>
      </w:r>
      <w:r w:rsidR="000A6772" w:rsidRPr="00AD1D69">
        <w:rPr>
          <w:b/>
        </w:rPr>
        <w:t>DFFH</w:t>
      </w:r>
      <w:r w:rsidR="00B02182" w:rsidRPr="00AD1D69">
        <w:rPr>
          <w:b/>
        </w:rPr>
        <w:t>)</w:t>
      </w:r>
      <w:r w:rsidR="000A6772" w:rsidRPr="00AD1D69">
        <w:rPr>
          <w:b/>
        </w:rPr>
        <w:t xml:space="preserve"> Child Protection</w:t>
      </w:r>
    </w:p>
    <w:p w14:paraId="038E4737" w14:textId="77777777" w:rsidR="00DA3A92" w:rsidRPr="00AD1D69" w:rsidRDefault="00DA3A92" w:rsidP="00C92EE8">
      <w:pPr>
        <w:jc w:val="both"/>
      </w:pPr>
      <w:r w:rsidRPr="00AD1D69">
        <w:t>The following individuals are mandatory reporters under the</w:t>
      </w:r>
      <w:r w:rsidRPr="00AD1D69">
        <w:rPr>
          <w:i/>
        </w:rPr>
        <w:t xml:space="preserve"> Children, Youth and Families Act 2005</w:t>
      </w:r>
      <w:r w:rsidRPr="00AD1D69">
        <w:t xml:space="preserve"> (Vic):</w:t>
      </w:r>
    </w:p>
    <w:p w14:paraId="3A7A9D0A" w14:textId="67532CF6" w:rsidR="00B02182" w:rsidRPr="00AD1D69" w:rsidRDefault="00B0218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 xml:space="preserve">registered teachers and early childhood teachers (including principals and </w:t>
      </w:r>
      <w:r w:rsidRPr="00AD1D69">
        <w:rPr>
          <w:color w:val="000000" w:themeColor="text1"/>
        </w:rPr>
        <w:t>school staff who have been granted permission to teach by the VIT)</w:t>
      </w:r>
    </w:p>
    <w:p w14:paraId="7F1E3475" w14:textId="258C62A3" w:rsidR="00B02182" w:rsidRPr="00AD1D69" w:rsidRDefault="00B0218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school counsellors</w:t>
      </w:r>
      <w:r w:rsidRPr="00AD1D69">
        <w:rPr>
          <w:color w:val="000000" w:themeColor="text1"/>
        </w:rPr>
        <w:t xml:space="preserve">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AD1D69" w:rsidRDefault="005C140E" w:rsidP="005C140E">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nurses</w:t>
      </w:r>
    </w:p>
    <w:p w14:paraId="6D3B6892" w14:textId="77777777" w:rsidR="005C140E" w:rsidRPr="00AD1D69" w:rsidRDefault="005C140E" w:rsidP="005C140E">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registered psychologists</w:t>
      </w:r>
    </w:p>
    <w:p w14:paraId="4C2580E3" w14:textId="77777777" w:rsidR="00B02182" w:rsidRPr="00AD1D69" w:rsidRDefault="00B0218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police officers</w:t>
      </w:r>
    </w:p>
    <w:p w14:paraId="6078D03B" w14:textId="77777777" w:rsidR="005C140E" w:rsidRPr="00AD1D69" w:rsidRDefault="005C140E" w:rsidP="005C140E">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registered medical practitioners</w:t>
      </w:r>
    </w:p>
    <w:p w14:paraId="55CE5ADB" w14:textId="77777777" w:rsidR="00B02182" w:rsidRPr="00AD1D69" w:rsidRDefault="00B0218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out of home care workers (excluding voluntary foster and kinship carers)</w:t>
      </w:r>
    </w:p>
    <w:p w14:paraId="68806DF4" w14:textId="77777777" w:rsidR="00B02182" w:rsidRPr="00AD1D69" w:rsidRDefault="00B0218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early childhood workers</w:t>
      </w:r>
    </w:p>
    <w:p w14:paraId="22072726" w14:textId="77777777" w:rsidR="00B02182" w:rsidRPr="00AD1D69" w:rsidRDefault="00B0218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youth justice workers</w:t>
      </w:r>
    </w:p>
    <w:p w14:paraId="34FCB0ED" w14:textId="77777777" w:rsidR="005C140E" w:rsidRPr="00AD1D69" w:rsidRDefault="00B02182" w:rsidP="005C140E">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people in religious ministry</w:t>
      </w:r>
      <w:r w:rsidR="005C140E" w:rsidRPr="00AD1D69">
        <w:rPr>
          <w:rFonts w:ascii="Calibri" w:hAnsi="Calibri" w:cs="Calibri"/>
          <w:color w:val="000000" w:themeColor="text1"/>
        </w:rPr>
        <w:t xml:space="preserve"> </w:t>
      </w:r>
    </w:p>
    <w:p w14:paraId="4599FB67" w14:textId="02FD5BE8" w:rsidR="00B02182" w:rsidRPr="00AD1D69" w:rsidRDefault="005C140E"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midwives</w:t>
      </w:r>
    </w:p>
    <w:p w14:paraId="2957E490" w14:textId="470DCE3D" w:rsidR="00DA3A92" w:rsidRPr="00AD1D69" w:rsidRDefault="00DA3A92" w:rsidP="00C92EE8">
      <w:pPr>
        <w:autoSpaceDE w:val="0"/>
        <w:autoSpaceDN w:val="0"/>
        <w:adjustRightInd w:val="0"/>
        <w:spacing w:after="40" w:line="191" w:lineRule="atLeast"/>
        <w:jc w:val="both"/>
      </w:pPr>
      <w:r w:rsidRPr="00AD1D69">
        <w:t xml:space="preserve">All mandatory reporters must make a report to the Department of Families, Fairness and Housing (DFFH) Child Protection as soon as practicable if, during the course of carrying out their professional roles and responsibilities, they form a belief on reasonable grounds that: </w:t>
      </w:r>
    </w:p>
    <w:p w14:paraId="2BE837AA" w14:textId="77ADD964" w:rsidR="00DA3A92" w:rsidRPr="00AD1D69" w:rsidRDefault="00DA3A92" w:rsidP="00C92EE8">
      <w:pPr>
        <w:pStyle w:val="ListParagraph"/>
        <w:numPr>
          <w:ilvl w:val="0"/>
          <w:numId w:val="6"/>
        </w:numPr>
        <w:autoSpaceDE w:val="0"/>
        <w:autoSpaceDN w:val="0"/>
        <w:adjustRightInd w:val="0"/>
        <w:spacing w:before="60" w:after="40" w:line="191" w:lineRule="atLeast"/>
        <w:contextualSpacing w:val="0"/>
        <w:jc w:val="both"/>
      </w:pPr>
      <w:r w:rsidRPr="00AD1D69">
        <w:t xml:space="preserve">a child has suffered, or is likely to suffer, significant harm as a result of physical abuse and/ or sexual abuse; and </w:t>
      </w:r>
    </w:p>
    <w:p w14:paraId="06AC35F3" w14:textId="77777777" w:rsidR="00DA3A92" w:rsidRPr="00AD1D69" w:rsidRDefault="00DA3A92" w:rsidP="00C92EE8">
      <w:pPr>
        <w:pStyle w:val="ListParagraph"/>
        <w:numPr>
          <w:ilvl w:val="0"/>
          <w:numId w:val="6"/>
        </w:numPr>
        <w:autoSpaceDE w:val="0"/>
        <w:autoSpaceDN w:val="0"/>
        <w:adjustRightInd w:val="0"/>
        <w:spacing w:before="60" w:after="100" w:line="191" w:lineRule="atLeast"/>
        <w:contextualSpacing w:val="0"/>
        <w:jc w:val="both"/>
      </w:pPr>
      <w:r w:rsidRPr="00AD1D69">
        <w:t xml:space="preserve">the child’s parents or carers have not protected, or are unlikely to protect, the child from harm of that type. </w:t>
      </w:r>
    </w:p>
    <w:p w14:paraId="179E5FCE" w14:textId="63119545" w:rsidR="00DA3A92" w:rsidRPr="00AD1D69" w:rsidRDefault="00DA3A92">
      <w:pPr>
        <w:jc w:val="both"/>
      </w:pPr>
      <w:r w:rsidRPr="00AD1D69">
        <w:t xml:space="preserve">A mandatory reporter who fails to comply with this legal obligation may be committing a criminal offence. It is important for all staff at </w:t>
      </w:r>
      <w:r w:rsidR="00A21742" w:rsidRPr="00AD1D69">
        <w:t>Eppalock Primary School</w:t>
      </w:r>
      <w:r w:rsidRPr="00AD1D69">
        <w:t xml:space="preserve">to be aware that they are legally obliged to make a mandatory report on each occasion that they form a reasonable belief that a child is in need of protection and they must make a mandatory report even if the principal or any other mandatory reporter does not share their belief that a report is necessary. </w:t>
      </w:r>
    </w:p>
    <w:p w14:paraId="31CE21FA" w14:textId="77777777" w:rsidR="00DA3A92" w:rsidRPr="00AD1D69" w:rsidRDefault="00DA3A92" w:rsidP="00C92EE8">
      <w:pPr>
        <w:pStyle w:val="DHHSbody"/>
        <w:jc w:val="both"/>
      </w:pPr>
      <w:r w:rsidRPr="00AD1D69">
        <w:rPr>
          <w:rFonts w:asciiTheme="minorHAnsi" w:eastAsiaTheme="minorHAnsi" w:hAnsiTheme="minorHAnsi" w:cstheme="minorBidi"/>
        </w:rPr>
        <w:t>If charged with not making a mandatory report, it may be a defence for the person charged to prove that they honestly and reasonably believed that all of the reasonable grounds for their belief had been the subject of a report to child protection made by another person.</w:t>
      </w:r>
    </w:p>
    <w:p w14:paraId="1BF0CA6D" w14:textId="77777777" w:rsidR="007814E2" w:rsidRPr="00AD1D69" w:rsidRDefault="007814E2" w:rsidP="007814E2">
      <w:pPr>
        <w:pStyle w:val="DHHSbody"/>
      </w:pPr>
      <w:r w:rsidRPr="00AD1D69">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w:t>
      </w:r>
      <w:r w:rsidRPr="00AD1D69">
        <w:rPr>
          <w:rFonts w:asciiTheme="minorHAnsi" w:eastAsiaTheme="minorHAnsi" w:hAnsiTheme="minorHAnsi" w:cstheme="minorBidi"/>
        </w:rPr>
        <w:lastRenderedPageBreak/>
        <w:t xml:space="preserve">name of the person who made a report or any information that is likely to lead to their identification. </w:t>
      </w:r>
    </w:p>
    <w:p w14:paraId="4BFA39E1" w14:textId="3687EFFE" w:rsidR="00DA3A92" w:rsidRPr="00AD1D69" w:rsidRDefault="00DA3A92">
      <w:pPr>
        <w:jc w:val="both"/>
      </w:pPr>
      <w:r w:rsidRPr="00AD1D69">
        <w:t xml:space="preserve">At our school, all mandated school staff must undertake the </w:t>
      </w:r>
      <w:r w:rsidRPr="00AD1D69">
        <w:rPr>
          <w:i/>
        </w:rPr>
        <w:t xml:space="preserve">Mandatory Reporting and Other Obligations eLearning Module </w:t>
      </w:r>
      <w:r w:rsidRPr="00AD1D69">
        <w:t xml:space="preserve">annually. </w:t>
      </w:r>
      <w:commentRangeStart w:id="8"/>
      <w:r w:rsidRPr="00AD1D69">
        <w:t>[OPTIONAL: We also require/encourage all other staff to undertake this module, even where they are not mandatory reporters].</w:t>
      </w:r>
      <w:commentRangeEnd w:id="8"/>
      <w:r w:rsidR="00D22032" w:rsidRPr="00AD1D69">
        <w:rPr>
          <w:rStyle w:val="CommentReference"/>
          <w:sz w:val="22"/>
          <w:szCs w:val="22"/>
        </w:rPr>
        <w:commentReference w:id="8"/>
      </w:r>
    </w:p>
    <w:p w14:paraId="73EE01EF" w14:textId="55A985EA" w:rsidR="00287142" w:rsidRPr="00AD1D69" w:rsidRDefault="00287142" w:rsidP="00287142">
      <w:pPr>
        <w:jc w:val="both"/>
      </w:pPr>
      <w:r w:rsidRPr="00AD1D69">
        <w:t xml:space="preserve">The policy of the Department of Education requires </w:t>
      </w:r>
      <w:r w:rsidRPr="00AD1D69">
        <w:rPr>
          <w:b/>
        </w:rPr>
        <w:t>all staff</w:t>
      </w:r>
      <w:r w:rsidRPr="00AD1D69">
        <w:t xml:space="preserve"> who form a reasonable belief that a child is in need of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Pr="00AD1D69" w:rsidRDefault="00287142" w:rsidP="00C92EE8">
      <w:pPr>
        <w:jc w:val="both"/>
        <w:rPr>
          <w:b/>
        </w:rPr>
      </w:pPr>
      <w:r w:rsidRPr="00AD1D69">
        <w:t>Any person can make a report to DFFH Child Protection (131 278 – 24 hour service) if they believe on reasonable grounds that a child is in need of protection even if they are not a mandatory reporter listed above.</w:t>
      </w:r>
    </w:p>
    <w:p w14:paraId="4E2B186E" w14:textId="1475E8FA" w:rsidR="00DA3A92" w:rsidRPr="00AD1D69" w:rsidRDefault="00287142" w:rsidP="00C92EE8">
      <w:pPr>
        <w:pStyle w:val="Heading3"/>
        <w:spacing w:after="120" w:line="240" w:lineRule="auto"/>
        <w:jc w:val="both"/>
        <w:rPr>
          <w:b/>
          <w:color w:val="auto"/>
        </w:rPr>
      </w:pPr>
      <w:r w:rsidRPr="00AD1D69">
        <w:rPr>
          <w:b/>
          <w:color w:val="auto"/>
        </w:rPr>
        <w:t>Reporting student wellbeing concerns to Child FIRST/Orange Door</w:t>
      </w:r>
    </w:p>
    <w:p w14:paraId="0DC4C4FA" w14:textId="79F882BC" w:rsidR="00DA3A92" w:rsidRPr="00AD1D69"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AD1D69">
        <w:rPr>
          <w:rFonts w:asciiTheme="minorHAnsi" w:hAnsiTheme="minorHAnsi"/>
          <w:color w:val="auto"/>
          <w:sz w:val="22"/>
        </w:rPr>
        <w:t xml:space="preserve">At </w:t>
      </w:r>
      <w:r w:rsidR="00A21742" w:rsidRPr="00AD1D69">
        <w:rPr>
          <w:rFonts w:asciiTheme="minorHAnsi" w:hAnsiTheme="minorHAnsi"/>
          <w:color w:val="auto"/>
          <w:sz w:val="22"/>
        </w:rPr>
        <w:t>Eppalock Primary School</w:t>
      </w:r>
      <w:ins w:id="9" w:author="Chris Magilton" w:date="2025-05-02T13:58:00Z" w16du:dateUtc="2025-05-02T03:58:00Z">
        <w:r w:rsidR="00D22032">
          <w:rPr>
            <w:rFonts w:asciiTheme="minorHAnsi" w:hAnsiTheme="minorHAnsi"/>
            <w:color w:val="auto"/>
            <w:sz w:val="22"/>
          </w:rPr>
          <w:t xml:space="preserve"> </w:t>
        </w:r>
      </w:ins>
      <w:r w:rsidRPr="00AD1D69">
        <w:rPr>
          <w:rFonts w:asciiTheme="minorHAnsi" w:hAnsiTheme="minorHAnsi"/>
          <w:color w:val="auto"/>
          <w:sz w:val="22"/>
        </w:rPr>
        <w:t>we also encourage staff to make a referral to Child FIRST</w:t>
      </w:r>
      <w:r w:rsidR="005C140E" w:rsidRPr="00AD1D69">
        <w:rPr>
          <w:rFonts w:asciiTheme="minorHAnsi" w:hAnsiTheme="minorHAnsi"/>
          <w:color w:val="auto"/>
          <w:sz w:val="22"/>
        </w:rPr>
        <w:t>/Orange Door</w:t>
      </w:r>
      <w:r w:rsidRPr="00AD1D69">
        <w:rPr>
          <w:rFonts w:asciiTheme="minorHAnsi" w:hAnsiTheme="minorHAnsi"/>
          <w:color w:val="auto"/>
          <w:sz w:val="22"/>
        </w:rPr>
        <w:t xml:space="preserve"> when they have significant concern for a child’s wellbeing.  For more information about making a referral to Child FIRST</w:t>
      </w:r>
      <w:r w:rsidR="005C140E" w:rsidRPr="00AD1D69">
        <w:rPr>
          <w:rFonts w:asciiTheme="minorHAnsi" w:hAnsiTheme="minorHAnsi"/>
          <w:color w:val="auto"/>
          <w:sz w:val="22"/>
        </w:rPr>
        <w:t>/</w:t>
      </w:r>
      <w:r w:rsidR="009064DC" w:rsidRPr="00AD1D69">
        <w:rPr>
          <w:rFonts w:asciiTheme="minorHAnsi" w:hAnsiTheme="minorHAnsi"/>
          <w:color w:val="auto"/>
          <w:sz w:val="22"/>
        </w:rPr>
        <w:t>Orange Door</w:t>
      </w:r>
      <w:r w:rsidRPr="00AD1D69">
        <w:rPr>
          <w:rFonts w:asciiTheme="minorHAnsi" w:hAnsiTheme="minorHAnsi"/>
          <w:color w:val="auto"/>
          <w:sz w:val="22"/>
        </w:rPr>
        <w:t xml:space="preserve"> see the Policy and Advisory Library</w:t>
      </w:r>
      <w:r w:rsidRPr="00AD1D69">
        <w:t xml:space="preserve">: </w:t>
      </w:r>
      <w:hyperlink r:id="rId35" w:history="1">
        <w:r w:rsidRPr="00AD1D69">
          <w:rPr>
            <w:rStyle w:val="Hyperlink"/>
            <w:rFonts w:asciiTheme="minorHAnsi" w:hAnsiTheme="minorHAnsi"/>
            <w:sz w:val="22"/>
          </w:rPr>
          <w:t>Protecting Children – Reporting and Other Legal Obligations</w:t>
        </w:r>
      </w:hyperlink>
      <w:r w:rsidRPr="00AD1D69">
        <w:rPr>
          <w:rStyle w:val="Hyperlink"/>
        </w:rPr>
        <w:t>.</w:t>
      </w:r>
    </w:p>
    <w:p w14:paraId="50C55F92" w14:textId="77777777" w:rsidR="00DA3A92" w:rsidRPr="00AD1D69" w:rsidRDefault="00DA3A92" w:rsidP="00C92EE8">
      <w:pPr>
        <w:pStyle w:val="Heading3"/>
        <w:spacing w:after="120" w:line="240" w:lineRule="auto"/>
        <w:jc w:val="both"/>
        <w:rPr>
          <w:b/>
          <w:color w:val="auto"/>
        </w:rPr>
      </w:pPr>
      <w:r w:rsidRPr="00AD1D69">
        <w:rPr>
          <w:b/>
          <w:color w:val="auto"/>
        </w:rPr>
        <w:t>Reportable Conduct</w:t>
      </w:r>
    </w:p>
    <w:p w14:paraId="3EF03915" w14:textId="23AEADF1" w:rsidR="00DA3A92" w:rsidRPr="00AD1D69" w:rsidRDefault="00DA3A92">
      <w:pPr>
        <w:jc w:val="both"/>
      </w:pPr>
      <w:r w:rsidRPr="00AD1D69">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AD1D69" w:rsidRDefault="00DA3A92">
      <w:pPr>
        <w:jc w:val="both"/>
      </w:pPr>
      <w:r w:rsidRPr="00AD1D69">
        <w:t xml:space="preserve">There are five types of ‘reportable conduct’ listed in the </w:t>
      </w:r>
      <w:r w:rsidRPr="00AD1D69">
        <w:rPr>
          <w:i/>
        </w:rPr>
        <w:t>Child Wellbeing and Safety Act 2005:</w:t>
      </w:r>
    </w:p>
    <w:p w14:paraId="7A952C04" w14:textId="1BCFB4D4" w:rsidR="00DA3A92" w:rsidRPr="00AD1D69" w:rsidRDefault="00DA3A9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sexual offences against, with or in the presence of, a child</w:t>
      </w:r>
    </w:p>
    <w:p w14:paraId="47C682C6" w14:textId="78158B54" w:rsidR="00DA3A92" w:rsidRPr="00AD1D69" w:rsidRDefault="00DA3A9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sexual misconduct (which includes grooming) against, with or in the presence of, a child</w:t>
      </w:r>
    </w:p>
    <w:p w14:paraId="2593C05F" w14:textId="0DD71CD1" w:rsidR="00DA3A92" w:rsidRPr="00AD1D69" w:rsidRDefault="00DA3A9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 xml:space="preserve">physical violence against, with or in the presence of, a child </w:t>
      </w:r>
    </w:p>
    <w:p w14:paraId="3047B934" w14:textId="21798132" w:rsidR="00DA3A92" w:rsidRPr="00AD1D69" w:rsidRDefault="00DA3A9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behaviour that causes significant emotional or psychological harm to a child</w:t>
      </w:r>
    </w:p>
    <w:p w14:paraId="4A98DEAD" w14:textId="4D5E21AC" w:rsidR="00DA3A92" w:rsidRPr="00AD1D69" w:rsidRDefault="00DA3A9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significant neglect of a child.</w:t>
      </w:r>
    </w:p>
    <w:p w14:paraId="34D971C4" w14:textId="2F3E9A67" w:rsidR="00833FB6" w:rsidRPr="00AD1D69" w:rsidRDefault="00DA3A92" w:rsidP="00C92EE8">
      <w:pPr>
        <w:pStyle w:val="CCYPBulletsIndent"/>
        <w:numPr>
          <w:ilvl w:val="0"/>
          <w:numId w:val="0"/>
        </w:numPr>
        <w:spacing w:before="0" w:after="160"/>
        <w:jc w:val="both"/>
        <w:rPr>
          <w:rFonts w:asciiTheme="minorHAnsi" w:hAnsiTheme="minorHAnsi" w:cstheme="minorHAnsi"/>
          <w:sz w:val="22"/>
          <w:szCs w:val="22"/>
        </w:rPr>
      </w:pPr>
      <w:r w:rsidRPr="00AD1D69">
        <w:rPr>
          <w:rFonts w:asciiTheme="minorHAnsi" w:hAnsiTheme="minorHAnsi" w:cstheme="minorHAnsi"/>
          <w:sz w:val="22"/>
          <w:szCs w:val="22"/>
        </w:rPr>
        <w:t xml:space="preserve">A reportable conduct allegation is made where a person makes an allegation, based on a reasonable belief, that a worker or volunteer has committed reportable conduct or misconduct that </w:t>
      </w:r>
      <w:r w:rsidRPr="00AD1D69">
        <w:rPr>
          <w:rFonts w:asciiTheme="minorHAnsi" w:hAnsiTheme="minorHAnsi" w:cstheme="minorHAnsi"/>
          <w:b/>
          <w:i/>
          <w:sz w:val="22"/>
          <w:szCs w:val="22"/>
        </w:rPr>
        <w:t>may</w:t>
      </w:r>
      <w:r w:rsidRPr="00AD1D69">
        <w:rPr>
          <w:rFonts w:asciiTheme="minorHAnsi" w:hAnsiTheme="minorHAnsi" w:cstheme="minorHAnsi"/>
          <w:sz w:val="22"/>
          <w:szCs w:val="22"/>
        </w:rPr>
        <w:t xml:space="preserve"> involve reportable conduct. </w:t>
      </w:r>
    </w:p>
    <w:p w14:paraId="3F6B0033" w14:textId="3C17EE50" w:rsidR="007D04E8" w:rsidRPr="00AD1D69" w:rsidRDefault="007D04E8">
      <w:pPr>
        <w:spacing w:line="240" w:lineRule="auto"/>
        <w:jc w:val="both"/>
      </w:pPr>
      <w:r w:rsidRPr="00AD1D69">
        <w:t xml:space="preserve">If school staff or volunteers become aware of reportable conduct by any current or former employee, contractor or volunteer, they must notify the school principal immediately. If the allegation relates to the principal, they must notify the Regional Director. </w:t>
      </w:r>
    </w:p>
    <w:p w14:paraId="4842DC7B" w14:textId="453E8ACE" w:rsidR="00DA3A92" w:rsidRPr="00AD1D69" w:rsidRDefault="00DA3A92">
      <w:pPr>
        <w:jc w:val="both"/>
      </w:pPr>
      <w:r w:rsidRPr="00AD1D69">
        <w:t xml:space="preserve">The principal </w:t>
      </w:r>
      <w:r w:rsidR="00833FB6" w:rsidRPr="00AD1D69">
        <w:t xml:space="preserve">or regional director </w:t>
      </w:r>
      <w:r w:rsidRPr="00AD1D69">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Pr="00AD1D69" w:rsidRDefault="00DA3A92">
      <w:pPr>
        <w:pStyle w:val="ListParagraph"/>
        <w:numPr>
          <w:ilvl w:val="0"/>
          <w:numId w:val="13"/>
        </w:numPr>
        <w:jc w:val="both"/>
      </w:pPr>
      <w:r w:rsidRPr="00AD1D69">
        <w:t xml:space="preserve">Employee Conduct Branch: 03 7022 0005 or </w:t>
      </w:r>
      <w:hyperlink r:id="rId36" w:history="1">
        <w:r w:rsidRPr="00AD1D69">
          <w:rPr>
            <w:rStyle w:val="Hyperlink"/>
          </w:rPr>
          <w:t>employee.conduct@education.vic.gov.au</w:t>
        </w:r>
      </w:hyperlink>
      <w:r w:rsidRPr="00AD1D69">
        <w:t xml:space="preserve"> </w:t>
      </w:r>
    </w:p>
    <w:p w14:paraId="67496FE5" w14:textId="77777777" w:rsidR="00D22032" w:rsidRDefault="00D22032">
      <w:pPr>
        <w:jc w:val="both"/>
        <w:rPr>
          <w:ins w:id="10" w:author="Chris Magilton" w:date="2025-05-02T13:56:00Z" w16du:dateUtc="2025-05-02T03:56:00Z"/>
        </w:rPr>
      </w:pPr>
    </w:p>
    <w:p w14:paraId="09C575E1" w14:textId="77777777" w:rsidR="00D22032" w:rsidRDefault="00D22032">
      <w:pPr>
        <w:jc w:val="both"/>
        <w:rPr>
          <w:ins w:id="11" w:author="Chris Magilton" w:date="2025-05-02T13:56:00Z" w16du:dateUtc="2025-05-02T03:56:00Z"/>
        </w:rPr>
      </w:pPr>
    </w:p>
    <w:p w14:paraId="33693E89" w14:textId="77777777" w:rsidR="00D22032" w:rsidRDefault="00D22032">
      <w:pPr>
        <w:jc w:val="both"/>
        <w:rPr>
          <w:ins w:id="12" w:author="Chris Magilton" w:date="2025-05-02T13:56:00Z" w16du:dateUtc="2025-05-02T03:56:00Z"/>
        </w:rPr>
      </w:pPr>
    </w:p>
    <w:p w14:paraId="590FD3B8" w14:textId="04D32619" w:rsidR="00DA3A92" w:rsidRPr="00AD1D69" w:rsidRDefault="00DA3A92">
      <w:pPr>
        <w:jc w:val="both"/>
      </w:pPr>
      <w:r w:rsidRPr="00AD1D69">
        <w:t>The Department</w:t>
      </w:r>
      <w:r w:rsidR="00296EB1" w:rsidRPr="00AD1D69">
        <w:t>’s Secretary</w:t>
      </w:r>
      <w:r w:rsidRPr="00AD1D69">
        <w:t xml:space="preserve">, through the </w:t>
      </w:r>
      <w:r w:rsidR="00A80F5F" w:rsidRPr="00AD1D69">
        <w:t xml:space="preserve">Manager, </w:t>
      </w:r>
      <w:r w:rsidRPr="00AD1D69">
        <w:t>Employee Conduct Branch, has a legal obligation to inform the Commission for Children and Young People when an allegation of reportable conduct is made.</w:t>
      </w:r>
    </w:p>
    <w:p w14:paraId="4E3553AC" w14:textId="11BF3A16" w:rsidR="00DA3A92" w:rsidRPr="00AD1D69" w:rsidRDefault="00DA3A92">
      <w:pPr>
        <w:jc w:val="both"/>
      </w:pPr>
      <w:r w:rsidRPr="00AD1D69">
        <w:t xml:space="preserve">For more information about reportable conduct see the Department’s </w:t>
      </w:r>
      <w:r w:rsidRPr="00AD1D69">
        <w:rPr>
          <w:i/>
        </w:rPr>
        <w:t>Policy and Advisory Library</w:t>
      </w:r>
      <w:r w:rsidRPr="00AD1D69">
        <w:t xml:space="preserve">: </w:t>
      </w:r>
      <w:hyperlink r:id="rId37" w:history="1">
        <w:r w:rsidRPr="00AD1D69">
          <w:rPr>
            <w:rStyle w:val="Hyperlink"/>
          </w:rPr>
          <w:t>Reportable Conduct</w:t>
        </w:r>
      </w:hyperlink>
      <w:r w:rsidRPr="00AD1D69">
        <w:t xml:space="preserve"> and the Commission for Children and Young People’s </w:t>
      </w:r>
      <w:hyperlink r:id="rId38" w:history="1">
        <w:r w:rsidRPr="00AD1D69">
          <w:rPr>
            <w:rStyle w:val="Hyperlink"/>
          </w:rPr>
          <w:t>website</w:t>
        </w:r>
      </w:hyperlink>
      <w:r w:rsidRPr="00AD1D69">
        <w:t xml:space="preserve">. </w:t>
      </w:r>
    </w:p>
    <w:p w14:paraId="6ED7B9B0" w14:textId="77777777" w:rsidR="00DA3A92" w:rsidRPr="00AD1D69" w:rsidRDefault="00DA3A92" w:rsidP="00C92EE8">
      <w:pPr>
        <w:pStyle w:val="Heading3"/>
        <w:tabs>
          <w:tab w:val="left" w:pos="3405"/>
        </w:tabs>
        <w:spacing w:after="120" w:line="240" w:lineRule="auto"/>
        <w:jc w:val="both"/>
        <w:rPr>
          <w:b/>
          <w:color w:val="auto"/>
        </w:rPr>
      </w:pPr>
      <w:r w:rsidRPr="00AD1D69">
        <w:rPr>
          <w:b/>
          <w:color w:val="auto"/>
        </w:rPr>
        <w:t>Failure to disclose offence</w:t>
      </w:r>
      <w:r w:rsidRPr="00AD1D69">
        <w:rPr>
          <w:b/>
          <w:color w:val="auto"/>
        </w:rPr>
        <w:tab/>
      </w:r>
    </w:p>
    <w:p w14:paraId="64FB7B5D" w14:textId="3A6A5DA5" w:rsidR="00DA3A92" w:rsidRPr="00AD1D69" w:rsidRDefault="00DA3A92">
      <w:pPr>
        <w:jc w:val="both"/>
      </w:pPr>
      <w:r w:rsidRPr="00AD1D69">
        <w:t xml:space="preserve">Reporting child sexual abuse is a community-wide responsibility. All adults (i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Pr="00AD1D69" w:rsidRDefault="00DA3A92">
      <w:pPr>
        <w:jc w:val="both"/>
      </w:pPr>
      <w:r w:rsidRPr="00AD1D69">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Pr="00AD1D69" w:rsidRDefault="00DA3A92">
      <w:pPr>
        <w:jc w:val="both"/>
      </w:pPr>
      <w:r w:rsidRPr="00AD1D69">
        <w:t>“Reasonable belief” is not the same as having proof. A ‘reasonable belief’ is formed if a reasonable person in the same position would have formed the belief on the same grounds.</w:t>
      </w:r>
    </w:p>
    <w:p w14:paraId="7801E970" w14:textId="77777777" w:rsidR="00DA3A92" w:rsidRPr="00AD1D69" w:rsidRDefault="00DA3A92">
      <w:pPr>
        <w:jc w:val="both"/>
      </w:pPr>
      <w:r w:rsidRPr="00AD1D69">
        <w:t>For example, a ‘reasonable belief’ might be formed when:</w:t>
      </w:r>
    </w:p>
    <w:p w14:paraId="7C65765A" w14:textId="77777777" w:rsidR="00DA3A92" w:rsidRPr="00AD1D69" w:rsidRDefault="00DA3A92" w:rsidP="00C92EE8">
      <w:pPr>
        <w:pStyle w:val="ListParagraph"/>
        <w:numPr>
          <w:ilvl w:val="0"/>
          <w:numId w:val="10"/>
        </w:numPr>
        <w:jc w:val="both"/>
        <w:rPr>
          <w:rFonts w:ascii="Calibri" w:hAnsi="Calibri" w:cs="Calibri"/>
          <w:color w:val="000000" w:themeColor="text1"/>
        </w:rPr>
      </w:pPr>
      <w:r w:rsidRPr="00AD1D69">
        <w:t xml:space="preserve">a </w:t>
      </w:r>
      <w:r w:rsidRPr="00AD1D69">
        <w:rPr>
          <w:rFonts w:ascii="Calibri" w:hAnsi="Calibri" w:cs="Calibri"/>
          <w:color w:val="000000" w:themeColor="text1"/>
        </w:rPr>
        <w:t>child states that they have been sexually abused</w:t>
      </w:r>
    </w:p>
    <w:p w14:paraId="5B7A66E3" w14:textId="77777777" w:rsidR="00DA3A92" w:rsidRPr="00AD1D69" w:rsidRDefault="00DA3A9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AD1D69" w:rsidRDefault="00DA3A9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someone who knows a child states that the child has been sexually abused</w:t>
      </w:r>
    </w:p>
    <w:p w14:paraId="39A0C7D6" w14:textId="77777777" w:rsidR="00DA3A92" w:rsidRPr="00AD1D69" w:rsidRDefault="00DA3A92"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77777777" w:rsidR="00DA3A92" w:rsidRPr="00AD1D69" w:rsidRDefault="00DA3A92" w:rsidP="00C92EE8">
      <w:pPr>
        <w:pStyle w:val="ListParagraph"/>
        <w:numPr>
          <w:ilvl w:val="0"/>
          <w:numId w:val="10"/>
        </w:numPr>
        <w:jc w:val="both"/>
      </w:pPr>
      <w:r w:rsidRPr="00AD1D69">
        <w:rPr>
          <w:rFonts w:ascii="Calibri" w:hAnsi="Calibri" w:cs="Calibri"/>
          <w:color w:val="000000" w:themeColor="text1"/>
        </w:rPr>
        <w:t>signs of sexual</w:t>
      </w:r>
      <w:r w:rsidRPr="00AD1D69">
        <w:t xml:space="preserve"> abuse leads to a belief that the child has been sexually abused.</w:t>
      </w:r>
      <w:r w:rsidRPr="00AD1D69" w:rsidDel="00785A2D">
        <w:t xml:space="preserve"> </w:t>
      </w:r>
    </w:p>
    <w:p w14:paraId="115E10B8" w14:textId="77777777" w:rsidR="00DA3A92" w:rsidRPr="00AD1D69" w:rsidRDefault="00DA3A92">
      <w:pPr>
        <w:jc w:val="both"/>
      </w:pPr>
      <w:r w:rsidRPr="00AD1D69">
        <w:t xml:space="preserve">“Reasonable excuse” is defined by law and includes: </w:t>
      </w:r>
    </w:p>
    <w:p w14:paraId="60B424A1" w14:textId="77777777" w:rsidR="00DA3A92" w:rsidRPr="00AD1D69" w:rsidRDefault="00DA3A92" w:rsidP="00C92EE8">
      <w:pPr>
        <w:pStyle w:val="ListParagraph"/>
        <w:numPr>
          <w:ilvl w:val="0"/>
          <w:numId w:val="10"/>
        </w:numPr>
        <w:jc w:val="both"/>
        <w:rPr>
          <w:rFonts w:ascii="Calibri" w:hAnsi="Calibri" w:cs="Calibri"/>
          <w:color w:val="000000" w:themeColor="text1"/>
        </w:rPr>
      </w:pPr>
      <w:r w:rsidRPr="00AD1D69">
        <w:t xml:space="preserve">fear </w:t>
      </w:r>
      <w:r w:rsidRPr="00AD1D69">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Pr="00AD1D69" w:rsidRDefault="00DA3A92" w:rsidP="00C92EE8">
      <w:pPr>
        <w:pStyle w:val="ListParagraph"/>
        <w:numPr>
          <w:ilvl w:val="0"/>
          <w:numId w:val="10"/>
        </w:numPr>
        <w:jc w:val="both"/>
      </w:pPr>
      <w:r w:rsidRPr="00AD1D69">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rsidRPr="00AD1D69">
        <w:t xml:space="preserve"> Police from another member of school staff). </w:t>
      </w:r>
    </w:p>
    <w:p w14:paraId="1EA791EF" w14:textId="77777777" w:rsidR="00DA3A92" w:rsidRPr="00AD1D69" w:rsidRDefault="00DA3A92" w:rsidP="00C92EE8">
      <w:pPr>
        <w:pStyle w:val="Heading3"/>
        <w:spacing w:after="120" w:line="240" w:lineRule="auto"/>
        <w:jc w:val="both"/>
        <w:rPr>
          <w:b/>
          <w:color w:val="auto"/>
        </w:rPr>
      </w:pPr>
      <w:r w:rsidRPr="00AD1D69">
        <w:rPr>
          <w:b/>
          <w:color w:val="auto"/>
        </w:rPr>
        <w:t xml:space="preserve">Failure to protect offence </w:t>
      </w:r>
    </w:p>
    <w:p w14:paraId="1D963520" w14:textId="77777777" w:rsidR="00DA3A92" w:rsidRPr="00AD1D69" w:rsidRDefault="00DA3A92">
      <w:pPr>
        <w:jc w:val="both"/>
      </w:pPr>
      <w:r w:rsidRPr="00AD1D69">
        <w:t>This reporting obligation applies to school staff in a position of authority. This can include principals, assistant principals and campus principals. Any staff member in a position of authority who becomes aware that an adult associated with their school (such as an employee, contractor, volunteer or visitor) poses a risk of sexual abuse to a child under the age of 16 under their care, authority or supervision, must take all reasonable steps to remove or reduce that risk.</w:t>
      </w:r>
    </w:p>
    <w:p w14:paraId="2680C20D" w14:textId="77777777" w:rsidR="00DA3A92" w:rsidRPr="00AD1D69" w:rsidRDefault="00DA3A92">
      <w:pPr>
        <w:jc w:val="both"/>
      </w:pPr>
      <w:r w:rsidRPr="00AD1D69">
        <w:t xml:space="preserve">This may include removing the adult (ie persons aged 18 years and over) from working with children pending an investigation and reporting your concerns to Victoria Police. </w:t>
      </w:r>
    </w:p>
    <w:p w14:paraId="34A133C1" w14:textId="77777777" w:rsidR="00DA3A92" w:rsidRPr="00AD1D69" w:rsidRDefault="00DA3A92">
      <w:pPr>
        <w:jc w:val="both"/>
      </w:pPr>
      <w:r w:rsidRPr="00AD1D69">
        <w:t xml:space="preserve">If a school staff member in a position of authority fails to take reasonable steps in these circumstances, this may amount to a criminal offence. </w:t>
      </w:r>
    </w:p>
    <w:p w14:paraId="2FFC55BC" w14:textId="77777777" w:rsidR="00DA3A92" w:rsidRPr="00AD1D69" w:rsidRDefault="00DA3A92" w:rsidP="00C92EE8">
      <w:pPr>
        <w:jc w:val="both"/>
      </w:pPr>
      <w:r w:rsidRPr="00AD1D69">
        <w:rPr>
          <w:b/>
        </w:rPr>
        <w:lastRenderedPageBreak/>
        <w:t>Further information</w:t>
      </w:r>
    </w:p>
    <w:p w14:paraId="7E71CDA8" w14:textId="3E9C5119" w:rsidR="00DA3A92" w:rsidRPr="00AD1D69" w:rsidRDefault="00DA3A92" w:rsidP="00C92EE8">
      <w:pPr>
        <w:jc w:val="both"/>
      </w:pPr>
      <w:r w:rsidRPr="00AD1D69">
        <w:t xml:space="preserve">For more information about the offences and reporting obligations outlined in this </w:t>
      </w:r>
      <w:r w:rsidR="0052469F" w:rsidRPr="00AD1D69">
        <w:t>fact sheet refer to</w:t>
      </w:r>
      <w:r w:rsidRPr="00AD1D69">
        <w:t xml:space="preserve">: </w:t>
      </w:r>
      <w:hyperlink r:id="rId39" w:history="1">
        <w:r w:rsidRPr="00AD1D69">
          <w:rPr>
            <w:rStyle w:val="Hyperlink"/>
          </w:rPr>
          <w:t>Protecting Children — Reporting and Other Legal Obligations</w:t>
        </w:r>
      </w:hyperlink>
      <w:r w:rsidRPr="00AD1D69">
        <w:t xml:space="preserve">. </w:t>
      </w:r>
    </w:p>
    <w:p w14:paraId="4295016F" w14:textId="6964D172" w:rsidR="0052469F" w:rsidRPr="00AD1D69" w:rsidRDefault="0052469F" w:rsidP="00C92EE8">
      <w:pPr>
        <w:jc w:val="both"/>
      </w:pPr>
    </w:p>
    <w:p w14:paraId="391DE909" w14:textId="109EF724" w:rsidR="005B1C37" w:rsidRPr="00AD1D69" w:rsidRDefault="005B1C37" w:rsidP="00C92EE8">
      <w:pPr>
        <w:jc w:val="both"/>
        <w:rPr>
          <w:b/>
        </w:rPr>
      </w:pPr>
      <w:r w:rsidRPr="00AD1D69">
        <w:rPr>
          <w:b/>
        </w:rPr>
        <w:br w:type="page"/>
      </w:r>
    </w:p>
    <w:p w14:paraId="4B7847F2" w14:textId="1B5FDDD8" w:rsidR="00AC1440" w:rsidRPr="00AD1D69" w:rsidRDefault="001C1327" w:rsidP="00C92EE8">
      <w:pPr>
        <w:jc w:val="both"/>
        <w:rPr>
          <w:rFonts w:asciiTheme="majorHAnsi" w:eastAsiaTheme="majorEastAsia" w:hAnsiTheme="majorHAnsi" w:cstheme="majorBidi"/>
          <w:b/>
          <w:caps/>
          <w:color w:val="4472C4" w:themeColor="accent1"/>
          <w:sz w:val="26"/>
          <w:szCs w:val="26"/>
        </w:rPr>
      </w:pPr>
      <w:r w:rsidRPr="00AD1D69">
        <w:rPr>
          <w:rFonts w:asciiTheme="majorHAnsi" w:eastAsiaTheme="majorEastAsia" w:hAnsiTheme="majorHAnsi" w:cstheme="majorBidi"/>
          <w:b/>
          <w:caps/>
          <w:color w:val="4472C4" w:themeColor="accent1"/>
          <w:sz w:val="26"/>
          <w:szCs w:val="26"/>
        </w:rPr>
        <w:lastRenderedPageBreak/>
        <w:t>APPENDIX B</w:t>
      </w:r>
      <w:r w:rsidR="0098054D" w:rsidRPr="00AD1D69">
        <w:rPr>
          <w:rFonts w:asciiTheme="majorHAnsi" w:eastAsiaTheme="majorEastAsia" w:hAnsiTheme="majorHAnsi" w:cstheme="majorBidi"/>
          <w:b/>
          <w:caps/>
          <w:color w:val="4472C4" w:themeColor="accent1"/>
          <w:sz w:val="26"/>
          <w:szCs w:val="26"/>
        </w:rPr>
        <w:t xml:space="preserve">: </w:t>
      </w:r>
      <w:r w:rsidR="001E3D0B" w:rsidRPr="00AD1D69">
        <w:rPr>
          <w:rFonts w:asciiTheme="majorHAnsi" w:eastAsiaTheme="majorEastAsia" w:hAnsiTheme="majorHAnsi" w:cstheme="majorBidi"/>
          <w:b/>
          <w:caps/>
          <w:color w:val="4472C4" w:themeColor="accent1"/>
          <w:sz w:val="26"/>
          <w:szCs w:val="26"/>
        </w:rPr>
        <w:t>managing</w:t>
      </w:r>
      <w:r w:rsidR="00321DE7" w:rsidRPr="00AD1D69">
        <w:rPr>
          <w:rFonts w:asciiTheme="majorHAnsi" w:eastAsiaTheme="majorEastAsia" w:hAnsiTheme="majorHAnsi" w:cstheme="majorBidi"/>
          <w:b/>
          <w:caps/>
          <w:color w:val="4472C4" w:themeColor="accent1"/>
          <w:sz w:val="26"/>
          <w:szCs w:val="26"/>
        </w:rPr>
        <w:t xml:space="preserve"> disclosures of</w:t>
      </w:r>
      <w:r w:rsidRPr="00AD1D69">
        <w:rPr>
          <w:rFonts w:asciiTheme="majorHAnsi" w:eastAsiaTheme="majorEastAsia" w:hAnsiTheme="majorHAnsi" w:cstheme="majorBidi"/>
          <w:b/>
          <w:caps/>
          <w:color w:val="4472C4" w:themeColor="accent1"/>
          <w:sz w:val="26"/>
          <w:szCs w:val="26"/>
        </w:rPr>
        <w:t xml:space="preserve"> child abuse </w:t>
      </w:r>
    </w:p>
    <w:p w14:paraId="7662A68B" w14:textId="2D3F1EEF" w:rsidR="001C1327" w:rsidRPr="00AD1D69" w:rsidRDefault="001C1327" w:rsidP="00C92EE8">
      <w:pPr>
        <w:jc w:val="both"/>
        <w:rPr>
          <w:b/>
          <w:color w:val="4472C4" w:themeColor="accent1"/>
          <w:sz w:val="28"/>
        </w:rPr>
      </w:pPr>
      <w:r w:rsidRPr="00AD1D69">
        <w:rPr>
          <w:b/>
          <w:color w:val="4472C4" w:themeColor="accent1"/>
          <w:sz w:val="28"/>
          <w:szCs w:val="28"/>
        </w:rPr>
        <w:t>Important information for staff</w:t>
      </w:r>
      <w:r w:rsidRPr="00AD1D69">
        <w:rPr>
          <w:b/>
          <w:color w:val="4472C4" w:themeColor="accent1"/>
          <w:sz w:val="28"/>
        </w:rPr>
        <w:t xml:space="preserve"> </w:t>
      </w:r>
    </w:p>
    <w:p w14:paraId="419C1211" w14:textId="77777777" w:rsidR="001C1327" w:rsidRPr="00AD1D69" w:rsidRDefault="001C1327" w:rsidP="00C92EE8">
      <w:pPr>
        <w:jc w:val="both"/>
        <w:rPr>
          <w:i/>
        </w:rPr>
      </w:pPr>
      <w:r w:rsidRPr="00AD1D69">
        <w:rPr>
          <w:b/>
          <w:i/>
        </w:rPr>
        <w:t xml:space="preserve">When managing a disclosure </w:t>
      </w:r>
      <w:r w:rsidRPr="00AD1D69">
        <w:rPr>
          <w:b/>
          <w:bCs/>
          <w:i/>
        </w:rPr>
        <w:t xml:space="preserve">relating to child abuse </w:t>
      </w:r>
      <w:r w:rsidRPr="00AD1D69">
        <w:rPr>
          <w:b/>
          <w:i/>
        </w:rPr>
        <w:t>you should</w:t>
      </w:r>
      <w:r w:rsidRPr="00AD1D69">
        <w:rPr>
          <w:i/>
        </w:rPr>
        <w:t>:</w:t>
      </w:r>
    </w:p>
    <w:p w14:paraId="1B6DDB7D"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 xml:space="preserve">listen to the student and allow them to speak </w:t>
      </w:r>
    </w:p>
    <w:p w14:paraId="6089FE8F"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 xml:space="preserve">be gentle, patient and non-judgmental throughout </w:t>
      </w:r>
    </w:p>
    <w:p w14:paraId="3E74341F"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highlight to the student it was important for them to tell you about what has happened</w:t>
      </w:r>
    </w:p>
    <w:p w14:paraId="0B005ADD"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 xml:space="preserve">assure them that they are not to blame for what has occurred  </w:t>
      </w:r>
    </w:p>
    <w:p w14:paraId="27AA7C58"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 xml:space="preserve">do not ask leading questions, for example gently ask, “What happened next?” rather than “Why?” </w:t>
      </w:r>
    </w:p>
    <w:p w14:paraId="52710E50"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 xml:space="preserve">be patient and allow the child to talk at their own pace and in their own words </w:t>
      </w:r>
    </w:p>
    <w:p w14:paraId="563F04CD"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AD1D69" w:rsidRDefault="001C1327" w:rsidP="00C92EE8">
      <w:pPr>
        <w:pStyle w:val="ListParagraph"/>
        <w:numPr>
          <w:ilvl w:val="0"/>
          <w:numId w:val="10"/>
        </w:numPr>
        <w:jc w:val="both"/>
      </w:pPr>
      <w:r w:rsidRPr="00AD1D69">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sidRPr="00AD1D69">
        <w:rPr>
          <w:rFonts w:ascii="Calibri" w:hAnsi="Calibri" w:cs="Calibri"/>
          <w:color w:val="000000" w:themeColor="text1"/>
        </w:rPr>
        <w:t xml:space="preserve"> </w:t>
      </w:r>
      <w:r w:rsidRPr="00AD1D69">
        <w:rPr>
          <w:rFonts w:ascii="Calibri" w:hAnsi="Calibri" w:cs="Calibri"/>
          <w:color w:val="000000" w:themeColor="text1"/>
        </w:rPr>
        <w:t>way (“what happened</w:t>
      </w:r>
      <w:r w:rsidRPr="00AD1D69">
        <w:t xml:space="preserve"> next?”)</w:t>
      </w:r>
    </w:p>
    <w:p w14:paraId="60F944CB" w14:textId="6831C6DE" w:rsidR="001C1327" w:rsidRPr="00AD1D69" w:rsidRDefault="001C1327" w:rsidP="00C92EE8">
      <w:pPr>
        <w:pStyle w:val="ListParagraph"/>
        <w:numPr>
          <w:ilvl w:val="0"/>
          <w:numId w:val="10"/>
        </w:numPr>
        <w:jc w:val="both"/>
      </w:pPr>
      <w:r w:rsidRPr="00AD1D69">
        <w:t>tell the child in age appropriate language you are required to report to the relevant authority to help stop the abuse, and explain the role of these authorities if appropriate (for a young child this may be as simple as saying “I will need to talk to people to work out what</w:t>
      </w:r>
      <w:r w:rsidR="0094684F" w:rsidRPr="00AD1D69">
        <w:t xml:space="preserve"> </w:t>
      </w:r>
      <w:r w:rsidRPr="00AD1D69">
        <w:t>to do next to help you”)</w:t>
      </w:r>
    </w:p>
    <w:p w14:paraId="55D106FF" w14:textId="77777777" w:rsidR="001C1327" w:rsidRPr="00AD1D69" w:rsidRDefault="001C1327" w:rsidP="00C92EE8">
      <w:pPr>
        <w:pStyle w:val="ListParagraph"/>
        <w:numPr>
          <w:ilvl w:val="0"/>
          <w:numId w:val="10"/>
        </w:numPr>
        <w:jc w:val="both"/>
      </w:pPr>
      <w:r w:rsidRPr="00AD1D69">
        <w:t xml:space="preserve">Take prompt action in relation to following the procedures outlined below. </w:t>
      </w:r>
    </w:p>
    <w:p w14:paraId="4F064A04" w14:textId="77777777" w:rsidR="001C1327" w:rsidRPr="00AD1D69" w:rsidRDefault="001C1327" w:rsidP="00C92EE8">
      <w:pPr>
        <w:jc w:val="both"/>
        <w:rPr>
          <w:i/>
        </w:rPr>
      </w:pPr>
      <w:r w:rsidRPr="00AD1D69">
        <w:rPr>
          <w:b/>
          <w:i/>
        </w:rPr>
        <w:t>When managing a disclosure you should AVOID</w:t>
      </w:r>
      <w:r w:rsidRPr="00AD1D69">
        <w:rPr>
          <w:i/>
        </w:rPr>
        <w:t>:</w:t>
      </w:r>
    </w:p>
    <w:p w14:paraId="3F524C14"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displaying expressions of panic or shock</w:t>
      </w:r>
    </w:p>
    <w:p w14:paraId="533D5FD3"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making any comments that would lead the student to believe that what has happened is their fault</w:t>
      </w:r>
    </w:p>
    <w:p w14:paraId="1A75A39F" w14:textId="77777777" w:rsidR="001C1327" w:rsidRPr="00AD1D69" w:rsidRDefault="001C1327" w:rsidP="00C92EE8">
      <w:pPr>
        <w:pStyle w:val="ListParagraph"/>
        <w:numPr>
          <w:ilvl w:val="0"/>
          <w:numId w:val="10"/>
        </w:numPr>
        <w:jc w:val="both"/>
        <w:rPr>
          <w:rFonts w:ascii="Calibri" w:hAnsi="Calibri" w:cs="Calibri"/>
          <w:color w:val="000000" w:themeColor="text1"/>
        </w:rPr>
      </w:pPr>
      <w:r w:rsidRPr="00AD1D69">
        <w:rPr>
          <w:rFonts w:ascii="Calibri" w:hAnsi="Calibri" w:cs="Calibri"/>
          <w:color w:val="000000" w:themeColor="text1"/>
        </w:rPr>
        <w:t xml:space="preserve">making any promises you will keep the information the student provided confidential </w:t>
      </w:r>
    </w:p>
    <w:p w14:paraId="2E12B9D1" w14:textId="77777777" w:rsidR="001C1327" w:rsidRPr="00AD1D69" w:rsidRDefault="001C1327" w:rsidP="00C92EE8">
      <w:pPr>
        <w:pStyle w:val="ListParagraph"/>
        <w:numPr>
          <w:ilvl w:val="0"/>
          <w:numId w:val="10"/>
        </w:numPr>
        <w:jc w:val="both"/>
      </w:pPr>
      <w:r w:rsidRPr="00AD1D69">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AD1D69">
        <w:t xml:space="preserve"> that you and others will do your best to help).</w:t>
      </w:r>
    </w:p>
    <w:p w14:paraId="6A29125C" w14:textId="77777777" w:rsidR="003C771D" w:rsidRDefault="003C771D" w:rsidP="00C92EE8">
      <w:pPr>
        <w:jc w:val="both"/>
      </w:pPr>
    </w:p>
    <w:sectPr w:rsidR="003C771D" w:rsidSect="005B1C37">
      <w:headerReference w:type="default" r:id="rId40"/>
      <w:footerReference w:type="default" r:id="rId41"/>
      <w:pgSz w:w="11906" w:h="16838"/>
      <w:pgMar w:top="1134" w:right="1440" w:bottom="1134"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Chris Magilton" w:date="2025-05-02T13:58:00Z" w:initials="CM">
    <w:p w14:paraId="44579608" w14:textId="77777777" w:rsidR="00D22032" w:rsidRDefault="00D22032" w:rsidP="00D22032">
      <w:pPr>
        <w:pStyle w:val="CommentText"/>
      </w:pPr>
      <w:r>
        <w:rPr>
          <w:rStyle w:val="CommentReference"/>
        </w:rPr>
        <w:annotationRef/>
      </w:r>
      <w:r>
        <w:rPr>
          <w:lang w:val="en-US"/>
        </w:rPr>
        <w:t>Obviously this is left over from the template for these policies, and the optional should be deleted. Given the choice of removing the whole sentence or making it “require” or making it “encourage”, I would favour “encour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45796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EB7AFA" w16cex:dateUtc="2025-05-02T0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4579608" w16cid:durableId="4CEB7A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8C19EA" w14:textId="77777777" w:rsidR="00F746FD" w:rsidRDefault="00F746FD" w:rsidP="00E87067">
      <w:pPr>
        <w:spacing w:after="0" w:line="240" w:lineRule="auto"/>
      </w:pPr>
      <w:r>
        <w:separator/>
      </w:r>
    </w:p>
  </w:endnote>
  <w:endnote w:type="continuationSeparator" w:id="0">
    <w:p w14:paraId="5B7757EF" w14:textId="77777777" w:rsidR="00F746FD" w:rsidRDefault="00F746FD" w:rsidP="00E87067">
      <w:pPr>
        <w:spacing w:after="0" w:line="240" w:lineRule="auto"/>
      </w:pPr>
      <w:r>
        <w:continuationSeparator/>
      </w:r>
    </w:p>
  </w:endnote>
  <w:endnote w:type="continuationNotice" w:id="1">
    <w:p w14:paraId="0D0399A5" w14:textId="77777777" w:rsidR="00F746FD" w:rsidRDefault="00F746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49DA9E" w14:textId="77777777" w:rsidR="00F746FD" w:rsidRDefault="00F746FD" w:rsidP="00E87067">
      <w:pPr>
        <w:spacing w:after="0" w:line="240" w:lineRule="auto"/>
      </w:pPr>
      <w:r>
        <w:separator/>
      </w:r>
    </w:p>
  </w:footnote>
  <w:footnote w:type="continuationSeparator" w:id="0">
    <w:p w14:paraId="3FFDC843" w14:textId="77777777" w:rsidR="00F746FD" w:rsidRDefault="00F746FD" w:rsidP="00E87067">
      <w:pPr>
        <w:spacing w:after="0" w:line="240" w:lineRule="auto"/>
      </w:pPr>
      <w:r>
        <w:continuationSeparator/>
      </w:r>
    </w:p>
  </w:footnote>
  <w:footnote w:type="continuationNotice" w:id="1">
    <w:p w14:paraId="2B3AB17B" w14:textId="77777777" w:rsidR="00F746FD" w:rsidRDefault="00F746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1D0A0" w14:textId="7CAA25B7" w:rsidR="00A21742" w:rsidRDefault="00A21742">
    <w:pPr>
      <w:pStyle w:val="Header"/>
    </w:pPr>
    <w:r>
      <w:rPr>
        <w:noProof/>
        <w:lang w:eastAsia="en-AU"/>
      </w:rPr>
      <w:drawing>
        <wp:anchor distT="0" distB="0" distL="114300" distR="114300" simplePos="0" relativeHeight="251659264" behindDoc="1" locked="0" layoutInCell="1" allowOverlap="1" wp14:anchorId="2675C5A2" wp14:editId="424AB8F1">
          <wp:simplePos x="0" y="0"/>
          <wp:positionH relativeFrom="margin">
            <wp:posOffset>457200</wp:posOffset>
          </wp:positionH>
          <wp:positionV relativeFrom="paragraph">
            <wp:posOffset>-162560</wp:posOffset>
          </wp:positionV>
          <wp:extent cx="4940935" cy="838835"/>
          <wp:effectExtent l="0" t="0" r="0" b="0"/>
          <wp:wrapTight wrapText="bothSides">
            <wp:wrapPolygon edited="0">
              <wp:start x="0" y="0"/>
              <wp:lineTo x="0" y="21093"/>
              <wp:lineTo x="21486" y="21093"/>
              <wp:lineTo x="21486" y="0"/>
              <wp:lineTo x="0" y="0"/>
            </wp:wrapPolygon>
          </wp:wrapTight>
          <wp:docPr id="1" name="Picture 1" descr="A green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green and white 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40935" cy="83883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2071148">
    <w:abstractNumId w:val="34"/>
  </w:num>
  <w:num w:numId="2" w16cid:durableId="1440754894">
    <w:abstractNumId w:val="16"/>
  </w:num>
  <w:num w:numId="3" w16cid:durableId="1282801858">
    <w:abstractNumId w:val="18"/>
  </w:num>
  <w:num w:numId="4" w16cid:durableId="361050530">
    <w:abstractNumId w:val="1"/>
  </w:num>
  <w:num w:numId="5" w16cid:durableId="1977295596">
    <w:abstractNumId w:val="9"/>
  </w:num>
  <w:num w:numId="6" w16cid:durableId="2106882522">
    <w:abstractNumId w:val="32"/>
  </w:num>
  <w:num w:numId="7" w16cid:durableId="396704926">
    <w:abstractNumId w:val="10"/>
  </w:num>
  <w:num w:numId="8" w16cid:durableId="560867877">
    <w:abstractNumId w:val="14"/>
  </w:num>
  <w:num w:numId="9" w16cid:durableId="704141500">
    <w:abstractNumId w:val="24"/>
  </w:num>
  <w:num w:numId="10" w16cid:durableId="1425958426">
    <w:abstractNumId w:val="8"/>
  </w:num>
  <w:num w:numId="11" w16cid:durableId="1894658092">
    <w:abstractNumId w:val="31"/>
  </w:num>
  <w:num w:numId="12" w16cid:durableId="314532235">
    <w:abstractNumId w:val="25"/>
  </w:num>
  <w:num w:numId="13" w16cid:durableId="887031548">
    <w:abstractNumId w:val="3"/>
  </w:num>
  <w:num w:numId="14" w16cid:durableId="1882090284">
    <w:abstractNumId w:val="15"/>
  </w:num>
  <w:num w:numId="15" w16cid:durableId="2061856865">
    <w:abstractNumId w:val="5"/>
  </w:num>
  <w:num w:numId="16" w16cid:durableId="578563489">
    <w:abstractNumId w:val="26"/>
  </w:num>
  <w:num w:numId="17" w16cid:durableId="308632234">
    <w:abstractNumId w:val="2"/>
  </w:num>
  <w:num w:numId="18" w16cid:durableId="1384985909">
    <w:abstractNumId w:val="0"/>
  </w:num>
  <w:num w:numId="19" w16cid:durableId="1473673755">
    <w:abstractNumId w:val="13"/>
  </w:num>
  <w:num w:numId="20" w16cid:durableId="1671448294">
    <w:abstractNumId w:val="20"/>
  </w:num>
  <w:num w:numId="21" w16cid:durableId="432089472">
    <w:abstractNumId w:val="29"/>
  </w:num>
  <w:num w:numId="22" w16cid:durableId="1250390542">
    <w:abstractNumId w:val="19"/>
  </w:num>
  <w:num w:numId="23" w16cid:durableId="82116988">
    <w:abstractNumId w:val="21"/>
  </w:num>
  <w:num w:numId="24" w16cid:durableId="35546822">
    <w:abstractNumId w:val="12"/>
  </w:num>
  <w:num w:numId="25" w16cid:durableId="794714587">
    <w:abstractNumId w:val="23"/>
  </w:num>
  <w:num w:numId="26" w16cid:durableId="234515092">
    <w:abstractNumId w:val="17"/>
  </w:num>
  <w:num w:numId="27" w16cid:durableId="71198301">
    <w:abstractNumId w:val="27"/>
  </w:num>
  <w:num w:numId="28" w16cid:durableId="3290985">
    <w:abstractNumId w:val="6"/>
  </w:num>
  <w:num w:numId="29" w16cid:durableId="1627542411">
    <w:abstractNumId w:val="28"/>
  </w:num>
  <w:num w:numId="30" w16cid:durableId="1269776722">
    <w:abstractNumId w:val="22"/>
  </w:num>
  <w:num w:numId="31" w16cid:durableId="1456171976">
    <w:abstractNumId w:val="7"/>
  </w:num>
  <w:num w:numId="32" w16cid:durableId="2071536622">
    <w:abstractNumId w:val="4"/>
  </w:num>
  <w:num w:numId="33" w16cid:durableId="906303911">
    <w:abstractNumId w:val="33"/>
  </w:num>
  <w:num w:numId="34" w16cid:durableId="1074160511">
    <w:abstractNumId w:val="30"/>
  </w:num>
  <w:num w:numId="35" w16cid:durableId="143728610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 Magilton">
    <w15:presenceInfo w15:providerId="AD" w15:userId="S-1-5-21-273121045-425520761-2329644517-275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E00"/>
    <w:rsid w:val="00006F06"/>
    <w:rsid w:val="00013D4A"/>
    <w:rsid w:val="00026486"/>
    <w:rsid w:val="00026F25"/>
    <w:rsid w:val="000341B4"/>
    <w:rsid w:val="00037C04"/>
    <w:rsid w:val="0004126C"/>
    <w:rsid w:val="00046071"/>
    <w:rsid w:val="000549E0"/>
    <w:rsid w:val="00054AC0"/>
    <w:rsid w:val="00057639"/>
    <w:rsid w:val="00057A95"/>
    <w:rsid w:val="00060BB9"/>
    <w:rsid w:val="00061AD7"/>
    <w:rsid w:val="000661DD"/>
    <w:rsid w:val="000811FB"/>
    <w:rsid w:val="0008257C"/>
    <w:rsid w:val="00082E2E"/>
    <w:rsid w:val="00093B12"/>
    <w:rsid w:val="000956C1"/>
    <w:rsid w:val="00096176"/>
    <w:rsid w:val="000A6772"/>
    <w:rsid w:val="000A723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0526A"/>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0668F"/>
    <w:rsid w:val="002161F0"/>
    <w:rsid w:val="00216DDF"/>
    <w:rsid w:val="00221F3A"/>
    <w:rsid w:val="002270FB"/>
    <w:rsid w:val="00237400"/>
    <w:rsid w:val="002406FB"/>
    <w:rsid w:val="00243004"/>
    <w:rsid w:val="00246BC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047D"/>
    <w:rsid w:val="002C2FD8"/>
    <w:rsid w:val="002C7329"/>
    <w:rsid w:val="002D2920"/>
    <w:rsid w:val="002D4D42"/>
    <w:rsid w:val="002D550F"/>
    <w:rsid w:val="002D5C0D"/>
    <w:rsid w:val="002E0DE6"/>
    <w:rsid w:val="002F1B59"/>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200BD"/>
    <w:rsid w:val="00421254"/>
    <w:rsid w:val="00436B35"/>
    <w:rsid w:val="004423F1"/>
    <w:rsid w:val="00442C74"/>
    <w:rsid w:val="00443084"/>
    <w:rsid w:val="004440D2"/>
    <w:rsid w:val="0044420F"/>
    <w:rsid w:val="00451637"/>
    <w:rsid w:val="00461AD2"/>
    <w:rsid w:val="00464C5D"/>
    <w:rsid w:val="00471CC3"/>
    <w:rsid w:val="00474EE8"/>
    <w:rsid w:val="00475A71"/>
    <w:rsid w:val="00494BA3"/>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C501E"/>
    <w:rsid w:val="006D75DF"/>
    <w:rsid w:val="006E3314"/>
    <w:rsid w:val="006E3608"/>
    <w:rsid w:val="006E4250"/>
    <w:rsid w:val="006E5FE1"/>
    <w:rsid w:val="006F0454"/>
    <w:rsid w:val="006F3174"/>
    <w:rsid w:val="006F5F96"/>
    <w:rsid w:val="007019CA"/>
    <w:rsid w:val="0071026C"/>
    <w:rsid w:val="0071300B"/>
    <w:rsid w:val="00714BCD"/>
    <w:rsid w:val="0071764B"/>
    <w:rsid w:val="0071796F"/>
    <w:rsid w:val="00724D94"/>
    <w:rsid w:val="00725328"/>
    <w:rsid w:val="00730CE5"/>
    <w:rsid w:val="00731445"/>
    <w:rsid w:val="00737F8E"/>
    <w:rsid w:val="00741C41"/>
    <w:rsid w:val="00744DE0"/>
    <w:rsid w:val="00747D69"/>
    <w:rsid w:val="007648EC"/>
    <w:rsid w:val="00767893"/>
    <w:rsid w:val="00767DDE"/>
    <w:rsid w:val="0077334D"/>
    <w:rsid w:val="00773F7D"/>
    <w:rsid w:val="00774389"/>
    <w:rsid w:val="00775CA4"/>
    <w:rsid w:val="0078103A"/>
    <w:rsid w:val="007814E2"/>
    <w:rsid w:val="00781526"/>
    <w:rsid w:val="00786F12"/>
    <w:rsid w:val="00793B22"/>
    <w:rsid w:val="007A19BD"/>
    <w:rsid w:val="007A613D"/>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020D"/>
    <w:rsid w:val="008917E1"/>
    <w:rsid w:val="008C0337"/>
    <w:rsid w:val="008C2040"/>
    <w:rsid w:val="008C5499"/>
    <w:rsid w:val="008C64F0"/>
    <w:rsid w:val="008D40B4"/>
    <w:rsid w:val="008D6EBD"/>
    <w:rsid w:val="008D75BA"/>
    <w:rsid w:val="008E370B"/>
    <w:rsid w:val="008E4BC9"/>
    <w:rsid w:val="008F0E1A"/>
    <w:rsid w:val="008F379D"/>
    <w:rsid w:val="008F5F7C"/>
    <w:rsid w:val="00900748"/>
    <w:rsid w:val="00902312"/>
    <w:rsid w:val="00902EDB"/>
    <w:rsid w:val="009064DC"/>
    <w:rsid w:val="00914D8D"/>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6818"/>
    <w:rsid w:val="009F75B7"/>
    <w:rsid w:val="00A02FD8"/>
    <w:rsid w:val="00A0441B"/>
    <w:rsid w:val="00A1370A"/>
    <w:rsid w:val="00A17BCA"/>
    <w:rsid w:val="00A21742"/>
    <w:rsid w:val="00A23842"/>
    <w:rsid w:val="00A244D4"/>
    <w:rsid w:val="00A258F5"/>
    <w:rsid w:val="00A26833"/>
    <w:rsid w:val="00A26B46"/>
    <w:rsid w:val="00A275A3"/>
    <w:rsid w:val="00A27707"/>
    <w:rsid w:val="00A31DFF"/>
    <w:rsid w:val="00A4093E"/>
    <w:rsid w:val="00A41846"/>
    <w:rsid w:val="00A52E4D"/>
    <w:rsid w:val="00A556CA"/>
    <w:rsid w:val="00A55C67"/>
    <w:rsid w:val="00A637E4"/>
    <w:rsid w:val="00A80F5F"/>
    <w:rsid w:val="00A82567"/>
    <w:rsid w:val="00A93817"/>
    <w:rsid w:val="00A96837"/>
    <w:rsid w:val="00AA318D"/>
    <w:rsid w:val="00AA369F"/>
    <w:rsid w:val="00AB0C66"/>
    <w:rsid w:val="00AB131B"/>
    <w:rsid w:val="00AB35E0"/>
    <w:rsid w:val="00AB791C"/>
    <w:rsid w:val="00AC1440"/>
    <w:rsid w:val="00AC3D37"/>
    <w:rsid w:val="00AC60F1"/>
    <w:rsid w:val="00AD1C07"/>
    <w:rsid w:val="00AD1D69"/>
    <w:rsid w:val="00AE5153"/>
    <w:rsid w:val="00AE687B"/>
    <w:rsid w:val="00AF0676"/>
    <w:rsid w:val="00AF0746"/>
    <w:rsid w:val="00AF09EE"/>
    <w:rsid w:val="00AF0B4F"/>
    <w:rsid w:val="00B02182"/>
    <w:rsid w:val="00B03768"/>
    <w:rsid w:val="00B03D5C"/>
    <w:rsid w:val="00B0667C"/>
    <w:rsid w:val="00B1141D"/>
    <w:rsid w:val="00B11FEC"/>
    <w:rsid w:val="00B13032"/>
    <w:rsid w:val="00B141CD"/>
    <w:rsid w:val="00B1594F"/>
    <w:rsid w:val="00B16965"/>
    <w:rsid w:val="00B31889"/>
    <w:rsid w:val="00B3429D"/>
    <w:rsid w:val="00B36685"/>
    <w:rsid w:val="00B36812"/>
    <w:rsid w:val="00B377A6"/>
    <w:rsid w:val="00B37BB0"/>
    <w:rsid w:val="00B37CCC"/>
    <w:rsid w:val="00B45844"/>
    <w:rsid w:val="00B52408"/>
    <w:rsid w:val="00B61579"/>
    <w:rsid w:val="00B638AA"/>
    <w:rsid w:val="00B704BA"/>
    <w:rsid w:val="00B82234"/>
    <w:rsid w:val="00B83085"/>
    <w:rsid w:val="00B9373E"/>
    <w:rsid w:val="00B954A3"/>
    <w:rsid w:val="00B979D8"/>
    <w:rsid w:val="00BA062F"/>
    <w:rsid w:val="00BA3EED"/>
    <w:rsid w:val="00BB19BF"/>
    <w:rsid w:val="00BE0DD2"/>
    <w:rsid w:val="00BE5DFE"/>
    <w:rsid w:val="00BE78AB"/>
    <w:rsid w:val="00BF1009"/>
    <w:rsid w:val="00BF210A"/>
    <w:rsid w:val="00BF2663"/>
    <w:rsid w:val="00BF2AB4"/>
    <w:rsid w:val="00BF7E75"/>
    <w:rsid w:val="00C01D83"/>
    <w:rsid w:val="00C073F0"/>
    <w:rsid w:val="00C137C7"/>
    <w:rsid w:val="00C1564E"/>
    <w:rsid w:val="00C1701A"/>
    <w:rsid w:val="00C20975"/>
    <w:rsid w:val="00C23D54"/>
    <w:rsid w:val="00C263B8"/>
    <w:rsid w:val="00C36AB9"/>
    <w:rsid w:val="00C40098"/>
    <w:rsid w:val="00C400B3"/>
    <w:rsid w:val="00C40FDF"/>
    <w:rsid w:val="00C4258F"/>
    <w:rsid w:val="00C4686E"/>
    <w:rsid w:val="00C51134"/>
    <w:rsid w:val="00C51694"/>
    <w:rsid w:val="00C523D2"/>
    <w:rsid w:val="00C528E5"/>
    <w:rsid w:val="00C54414"/>
    <w:rsid w:val="00C61DB9"/>
    <w:rsid w:val="00C62D8E"/>
    <w:rsid w:val="00C65A36"/>
    <w:rsid w:val="00C818E8"/>
    <w:rsid w:val="00C821BB"/>
    <w:rsid w:val="00C82651"/>
    <w:rsid w:val="00C838EB"/>
    <w:rsid w:val="00C90AD7"/>
    <w:rsid w:val="00C913D6"/>
    <w:rsid w:val="00C92EE8"/>
    <w:rsid w:val="00CB704F"/>
    <w:rsid w:val="00CE2D2A"/>
    <w:rsid w:val="00CE4FB4"/>
    <w:rsid w:val="00CE5B36"/>
    <w:rsid w:val="00D01597"/>
    <w:rsid w:val="00D04A81"/>
    <w:rsid w:val="00D07C22"/>
    <w:rsid w:val="00D121ED"/>
    <w:rsid w:val="00D133CC"/>
    <w:rsid w:val="00D200FF"/>
    <w:rsid w:val="00D22032"/>
    <w:rsid w:val="00D2497D"/>
    <w:rsid w:val="00D34C37"/>
    <w:rsid w:val="00D3737D"/>
    <w:rsid w:val="00D411F3"/>
    <w:rsid w:val="00D433C9"/>
    <w:rsid w:val="00D51CBC"/>
    <w:rsid w:val="00D62921"/>
    <w:rsid w:val="00D822F6"/>
    <w:rsid w:val="00D85342"/>
    <w:rsid w:val="00D87478"/>
    <w:rsid w:val="00D946E0"/>
    <w:rsid w:val="00DA3A92"/>
    <w:rsid w:val="00DA45FF"/>
    <w:rsid w:val="00DC6696"/>
    <w:rsid w:val="00DE31FF"/>
    <w:rsid w:val="00DE5100"/>
    <w:rsid w:val="00DE690A"/>
    <w:rsid w:val="00DE782B"/>
    <w:rsid w:val="00DF5781"/>
    <w:rsid w:val="00DF6694"/>
    <w:rsid w:val="00E02FFD"/>
    <w:rsid w:val="00E06823"/>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E05B1"/>
    <w:rsid w:val="00EE0DB6"/>
    <w:rsid w:val="00EE134E"/>
    <w:rsid w:val="00F007B0"/>
    <w:rsid w:val="00F03F09"/>
    <w:rsid w:val="00F049DC"/>
    <w:rsid w:val="00F07429"/>
    <w:rsid w:val="00F10DA9"/>
    <w:rsid w:val="00F13074"/>
    <w:rsid w:val="00F135F3"/>
    <w:rsid w:val="00F14E0D"/>
    <w:rsid w:val="00F212BD"/>
    <w:rsid w:val="00F253F9"/>
    <w:rsid w:val="00F26195"/>
    <w:rsid w:val="00F30706"/>
    <w:rsid w:val="00F3229E"/>
    <w:rsid w:val="00F32839"/>
    <w:rsid w:val="00F364D6"/>
    <w:rsid w:val="00F37E41"/>
    <w:rsid w:val="00F400F1"/>
    <w:rsid w:val="00F409CE"/>
    <w:rsid w:val="00F43851"/>
    <w:rsid w:val="00F50BFE"/>
    <w:rsid w:val="00F532D9"/>
    <w:rsid w:val="00F56F5C"/>
    <w:rsid w:val="00F60588"/>
    <w:rsid w:val="00F71795"/>
    <w:rsid w:val="00F746FD"/>
    <w:rsid w:val="00F76A32"/>
    <w:rsid w:val="00F84CE4"/>
    <w:rsid w:val="00F86A78"/>
    <w:rsid w:val="00FA0D0F"/>
    <w:rsid w:val="00FA1EB0"/>
    <w:rsid w:val="00FA698A"/>
    <w:rsid w:val="00FA7A0E"/>
    <w:rsid w:val="00FB3B8E"/>
    <w:rsid w:val="00FC1EE8"/>
    <w:rsid w:val="00FC29DB"/>
    <w:rsid w:val="00FC353C"/>
    <w:rsid w:val="00FC7F98"/>
    <w:rsid w:val="00FD1D9F"/>
    <w:rsid w:val="00FE5162"/>
    <w:rsid w:val="00FE6C42"/>
    <w:rsid w:val="00FE75F7"/>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hools.vic.gov.au/report-child-abuse-schools" TargetMode="External"/><Relationship Id="rId18" Type="http://schemas.openxmlformats.org/officeDocument/2006/relationships/hyperlink" Target="https://www2.education.vic.gov.au/pal/reportable-conduct-scheme/policy" TargetMode="External"/><Relationship Id="rId26" Type="http://schemas.openxmlformats.org/officeDocument/2006/relationships/hyperlink" Target="https://www2.education.vic.gov.au/pal/reportable-conduct-scheme/policy" TargetMode="External"/><Relationship Id="rId39" Type="http://schemas.openxmlformats.org/officeDocument/2006/relationships/hyperlink" Target="https://www2.education.vic.gov.au/pal/protecting-children/policy" TargetMode="External"/><Relationship Id="rId21" Type="http://schemas.openxmlformats.org/officeDocument/2006/relationships/hyperlink" Target="https://content.sdp.education.vic.gov.au/media/979" TargetMode="External"/><Relationship Id="rId34" Type="http://schemas.microsoft.com/office/2018/08/relationships/commentsExtensible" Target="commentsExtensible.xm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ervices.educationapps.vic.gov.au/edusafeplus" TargetMode="External"/><Relationship Id="rId20" Type="http://schemas.openxmlformats.org/officeDocument/2006/relationships/hyperlink" Target="https://www.education.vic.gov.au/Documents/school/teachers/health/protectrecordingtemplate.docx" TargetMode="External"/><Relationship Id="rId29" Type="http://schemas.openxmlformats.org/officeDocument/2006/relationships/hyperlink" Target="https://www.schools.vic.gov.au/report-child-abuse-schools"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2.education.vic.gov.au/pal/protecting-children/policy" TargetMode="External"/><Relationship Id="rId32" Type="http://schemas.microsoft.com/office/2011/relationships/commentsExtended" Target="commentsExtended.xml"/><Relationship Id="rId37" Type="http://schemas.openxmlformats.org/officeDocument/2006/relationships/hyperlink" Target="https://www2.education.vic.gov.au/pal/reportable-conduct-scheme/policy" TargetMode="Externa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vic.gov.au/contact-us-department-education-and-training" TargetMode="External"/><Relationship Id="rId23" Type="http://schemas.openxmlformats.org/officeDocument/2006/relationships/hyperlink" Target="https://www2.education.vic.gov.au/pal/child-safe-standards/policy" TargetMode="External"/><Relationship Id="rId28" Type="http://schemas.openxmlformats.org/officeDocument/2006/relationships/hyperlink" Target="https://www.schools.vic.gov.au/identify-child-abuse" TargetMode="External"/><Relationship Id="rId36" Type="http://schemas.openxmlformats.org/officeDocument/2006/relationships/hyperlink" Target="mailto:employee.conduct@education.vic.gov.au" TargetMode="External"/><Relationship Id="rId10" Type="http://schemas.openxmlformats.org/officeDocument/2006/relationships/endnotes" Target="endnotes.xml"/><Relationship Id="rId19" Type="http://schemas.openxmlformats.org/officeDocument/2006/relationships/hyperlink" Target="https://www.schools.vic.gov.au/action-3-contacting-parents-or-carers" TargetMode="External"/><Relationship Id="rId31" Type="http://schemas.openxmlformats.org/officeDocument/2006/relationships/comments" Target="comments.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hools.vic.gov.au/identify-and-respond-student-sexual-offending" TargetMode="External"/><Relationship Id="rId22" Type="http://schemas.openxmlformats.org/officeDocument/2006/relationships/hyperlink" Target="https://www.schools.vic.gov.au/report-child-abuse-schools" TargetMode="External"/><Relationship Id="rId27" Type="http://schemas.openxmlformats.org/officeDocument/2006/relationships/hyperlink" Target="https://www2.education.vic.gov.au/pal/restraint-seclusion/policy" TargetMode="External"/><Relationship Id="rId30" Type="http://schemas.openxmlformats.org/officeDocument/2006/relationships/hyperlink" Target="https://www.schools.vic.gov.au/identify-and-respond-student-sexual-offending" TargetMode="External"/><Relationship Id="rId35" Type="http://schemas.openxmlformats.org/officeDocument/2006/relationships/hyperlink" Target="https://www2.education.vic.gov.au/pal/protecting-children/policy" TargetMode="External"/><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schools.vic.gov.au/identify-child-abuse" TargetMode="External"/><Relationship Id="rId17" Type="http://schemas.openxmlformats.org/officeDocument/2006/relationships/hyperlink" Target="https://www2.education.vic.gov.au/pal/reporting-and-managing-school-incidents-including-emergencies/policy" TargetMode="External"/><Relationship Id="rId25" Type="http://schemas.openxmlformats.org/officeDocument/2006/relationships/hyperlink" Target="https://www2.education.vic.gov.au/pal/reporting-and-managing-school-incidents-including-emergencies/policy" TargetMode="External"/><Relationship Id="rId33" Type="http://schemas.microsoft.com/office/2016/09/relationships/commentsIds" Target="commentsIds.xml"/><Relationship Id="rId38" Type="http://schemas.openxmlformats.org/officeDocument/2006/relationships/hyperlink" Target="https://ccyp.vic.gov.au/reportable-conduct-sche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6" ma:contentTypeDescription="DET Document" ma:contentTypeScope="" ma:versionID="b8e5b850b3a7d7271d7cb2a5936f8d01">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fbabd1e91418532bb19bcaa374bae40"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Description" ma:index="13"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BDE740ED-FF92-4D9A-B63C-066DA9FE6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092723-5DE7-4A7C-9264-69A8AAD6B0B1}">
  <ds:schemaRefs>
    <ds:schemaRef ds:uri="http://schemas.microsoft.com/sharepoint/events"/>
  </ds:schemaRefs>
</ds:datastoreItem>
</file>

<file path=customXml/itemProps4.xml><?xml version="1.0" encoding="utf-8"?>
<ds:datastoreItem xmlns:ds="http://schemas.openxmlformats.org/officeDocument/2006/customXml" ds:itemID="{1DD9CE81-AF51-4238-9DDA-7DFBC8592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930</Words>
  <Characters>2240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ChildSafety-RespondingandReportingObligationsPolicyandProcedures-template-Apr-2022</vt:lpstr>
    </vt:vector>
  </TitlesOfParts>
  <Company>DET</Company>
  <LinksUpToDate>false</LinksUpToDate>
  <CharactersWithSpaces>2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Andrew King 2</cp:lastModifiedBy>
  <cp:revision>3</cp:revision>
  <dcterms:created xsi:type="dcterms:W3CDTF">2025-05-29T02:19:00Z</dcterms:created>
  <dcterms:modified xsi:type="dcterms:W3CDTF">2026-02-22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aeb1c727-c78e-4eb9-b79d-cc7b1265bece}</vt:lpwstr>
  </property>
  <property fmtid="{D5CDD505-2E9C-101B-9397-08002B2CF9AE}" pid="10" name="RecordPoint_ActiveItemWebId">
    <vt:lpwstr>{603f2397-5de8-47f6-bd19-8ee820c94c7c}</vt:lpwstr>
  </property>
  <property fmtid="{D5CDD505-2E9C-101B-9397-08002B2CF9AE}" pid="11" name="RecordPoint_RecordNumberSubmitted">
    <vt:lpwstr>R20240951533</vt:lpwstr>
  </property>
  <property fmtid="{D5CDD505-2E9C-101B-9397-08002B2CF9AE}" pid="12" name="RecordPoint_SubmissionCompleted">
    <vt:lpwstr>2025-03-05T11:25:50.8852856+11: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y fmtid="{D5CDD505-2E9C-101B-9397-08002B2CF9AE}" pid="20" name="GrammarlyDocumentId">
    <vt:lpwstr>1cac42527b5f84b2491bd7d538cbf0a42b67ed02afc2147c51b7df65fc655de2</vt:lpwstr>
  </property>
</Properties>
</file>